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9" w:type="dxa"/>
        <w:tblInd w:w="-57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1"/>
        <w:gridCol w:w="933"/>
        <w:gridCol w:w="850"/>
        <w:gridCol w:w="18"/>
        <w:gridCol w:w="37"/>
        <w:gridCol w:w="909"/>
        <w:gridCol w:w="674"/>
        <w:gridCol w:w="732"/>
        <w:gridCol w:w="425"/>
        <w:gridCol w:w="267"/>
        <w:gridCol w:w="828"/>
        <w:gridCol w:w="702"/>
        <w:gridCol w:w="838"/>
        <w:gridCol w:w="621"/>
        <w:gridCol w:w="355"/>
        <w:gridCol w:w="1849"/>
      </w:tblGrid>
      <w:tr w:rsidR="000203CC" w:rsidRPr="00137A11" w14:paraId="706F8154" w14:textId="77777777" w:rsidTr="00002132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A661CE" w14:textId="77777777" w:rsidR="000203CC" w:rsidRPr="00B901C9" w:rsidRDefault="00693F54" w:rsidP="00464DC6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="00464DC6"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="00464DC6"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="00464DC6"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="00464DC6"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3402F4A1" w14:textId="77777777" w:rsidR="00464DC6" w:rsidRPr="00464DC6" w:rsidRDefault="00693F54" w:rsidP="00464DC6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72295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ультразвуковой толщинометрии</w:t>
            </w:r>
          </w:p>
        </w:tc>
      </w:tr>
      <w:tr w:rsidR="00693F54" w:rsidRPr="00464DC6" w14:paraId="1595CD38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0C1603E" w14:textId="77777777" w:rsidR="00693F54" w:rsidRPr="00464DC6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JOB DETAILS / РАБОЧАЯ ИНФОРМАЦИЯ</w:t>
            </w:r>
          </w:p>
        </w:tc>
      </w:tr>
      <w:tr w:rsidR="009F42C3" w:rsidRPr="00464DC6" w14:paraId="3FC0D19B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EEE94A5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1C93EDF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07DA054" w14:textId="77777777" w:rsidR="009F42C3" w:rsidRPr="00464DC6" w:rsidRDefault="006F43C0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NCOC N.V.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7C9843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2CEA0733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9230699" w14:textId="77777777" w:rsidR="009F42C3" w:rsidRPr="00464DC6" w:rsidRDefault="006F43C0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SKENE WEST</w:t>
            </w:r>
          </w:p>
        </w:tc>
      </w:tr>
      <w:tr w:rsidR="009F42C3" w:rsidRPr="00464DC6" w14:paraId="7B3BC205" w14:textId="77777777" w:rsidTr="00313535">
        <w:trPr>
          <w:trHeight w:val="288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335FFB9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29A042EF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434A5CB" w14:textId="3F5B647D" w:rsidR="009F42C3" w:rsidRPr="00464DC6" w:rsidRDefault="00BA4657" w:rsidP="00313535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OSF</w:t>
            </w:r>
            <w:r w:rsidR="00ED67F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04A77">
              <w:rPr>
                <w:rFonts w:ascii="Arial" w:hAnsi="Arial" w:cs="Arial"/>
                <w:b/>
                <w:sz w:val="18"/>
                <w:szCs w:val="18"/>
              </w:rPr>
              <w:t xml:space="preserve">Unit </w:t>
            </w:r>
            <w:r>
              <w:rPr>
                <w:rFonts w:ascii="Arial" w:hAnsi="Arial" w:cs="Arial"/>
                <w:b/>
                <w:sz w:val="18"/>
                <w:szCs w:val="18"/>
              </w:rPr>
              <w:t>334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2C8FD7D" w14:textId="77777777" w:rsidR="009F42C3" w:rsidRPr="00464DC6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23B18CB6" w14:textId="77777777" w:rsidR="009F42C3" w:rsidRPr="00464DC6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6D6FF5F6" w14:textId="0A318130" w:rsidR="00E121FD" w:rsidRPr="00BA4657" w:rsidRDefault="00BA4657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BA4657">
              <w:rPr>
                <w:rFonts w:ascii="Arial" w:hAnsi="Arial" w:cs="Arial"/>
                <w:b/>
                <w:sz w:val="18"/>
                <w:szCs w:val="18"/>
                <w:lang w:val="en-US"/>
              </w:rPr>
              <w:t>According to table</w:t>
            </w:r>
          </w:p>
        </w:tc>
      </w:tr>
      <w:tr w:rsidR="00BA4657" w:rsidRPr="00464DC6" w14:paraId="22C3E4E6" w14:textId="77777777" w:rsidTr="0049539A">
        <w:trPr>
          <w:trHeight w:val="288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E8F2A22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15503EFC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28CFADA" w14:textId="6E0E885B" w:rsidR="00BA4657" w:rsidRPr="00BC2084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BA4657">
              <w:rPr>
                <w:rFonts w:ascii="Arial" w:hAnsi="Arial" w:cs="Arial"/>
                <w:b/>
                <w:sz w:val="18"/>
                <w:szCs w:val="18"/>
                <w:lang w:val="en-US"/>
              </w:rPr>
              <w:t>A333 Gr.6.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580449A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4D4A5C2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CE7C6D6" w14:textId="01EAF3E9" w:rsidR="00BA4657" w:rsidRPr="00BA4657" w:rsidRDefault="002F7E54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8’’</w:t>
            </w:r>
            <w:r w:rsidR="00BA4657" w:rsidRPr="00BA4657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×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8</w:t>
            </w:r>
            <w:r w:rsidR="00BA4657" w:rsidRPr="00BA4657">
              <w:rPr>
                <w:rFonts w:ascii="Arial" w:hAnsi="Arial" w:cs="Arial"/>
                <w:b/>
                <w:sz w:val="18"/>
                <w:szCs w:val="18"/>
                <w:lang w:val="en-US"/>
              </w:rPr>
              <w:t>.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18</w:t>
            </w:r>
            <w:r w:rsidR="00BA4657" w:rsidRPr="00BA4657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mm (A21) </w:t>
            </w:r>
          </w:p>
        </w:tc>
      </w:tr>
      <w:tr w:rsidR="00BA4657" w:rsidRPr="00464DC6" w14:paraId="11E50105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310746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03F0D95B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 блока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9CF3221" w14:textId="098BADFE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+15°C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CC2ED10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D0D46D1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162AF1F" w14:textId="6AC94288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+1</w:t>
            </w:r>
            <w:r w:rsidR="00D97958">
              <w:rPr>
                <w:rFonts w:ascii="Arial" w:hAnsi="Arial" w:cs="Arial"/>
                <w:b/>
                <w:sz w:val="18"/>
                <w:szCs w:val="18"/>
              </w:rPr>
              <w:t>5</w:t>
            </w:r>
            <w:r>
              <w:rPr>
                <w:rFonts w:ascii="Arial" w:hAnsi="Arial" w:cs="Arial"/>
                <w:b/>
                <w:sz w:val="18"/>
                <w:szCs w:val="18"/>
              </w:rPr>
              <w:t>°C</w:t>
            </w:r>
          </w:p>
        </w:tc>
      </w:tr>
      <w:tr w:rsidR="00BA4657" w:rsidRPr="00464DC6" w14:paraId="5F5AAD12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964DE9B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4DBCA637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94177E0" w14:textId="369448B3" w:rsidR="00BA4657" w:rsidRPr="00C90ADF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Coated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FA0BBCB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</w:p>
          <w:p w14:paraId="14513869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онтактная среда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AEDC99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UT Gel</w:t>
            </w:r>
          </w:p>
        </w:tc>
      </w:tr>
      <w:tr w:rsidR="00BA4657" w:rsidRPr="00464DC6" w14:paraId="0EB9D9A2" w14:textId="77777777" w:rsidTr="004F63F8">
        <w:trPr>
          <w:trHeight w:val="360"/>
        </w:trPr>
        <w:tc>
          <w:tcPr>
            <w:tcW w:w="266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4AE6CDF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22937EFB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37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B201B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18B52C7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58F33ACA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6232E74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BA4657" w:rsidRPr="00464DC6" w14:paraId="1F5A6B7C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ADEC5E4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SPECTION PROCEDURE / НОРМАТИВНЫЕ ДОКУМЕНТЫ</w:t>
            </w:r>
          </w:p>
        </w:tc>
      </w:tr>
      <w:tr w:rsidR="00BA4657" w:rsidRPr="00464DC6" w14:paraId="3FACAC0A" w14:textId="77777777" w:rsidTr="0023478D">
        <w:trPr>
          <w:trHeight w:val="360"/>
        </w:trPr>
        <w:tc>
          <w:tcPr>
            <w:tcW w:w="181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ADA3B9A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512D6EB1" w14:textId="77777777" w:rsidR="00BA4657" w:rsidRPr="00464DC6" w:rsidRDefault="00BA4657" w:rsidP="00BA465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</w:p>
        </w:tc>
        <w:tc>
          <w:tcPr>
            <w:tcW w:w="1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6FC5DEE" w14:textId="2C07F5AA" w:rsidR="00BA4657" w:rsidRPr="008E3C20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7055EA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QP-11-UTT-Q01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AC674D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3303C7C5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3139F64" w14:textId="2DE6779E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12D69C78" w14:textId="77777777" w:rsidR="00BA4657" w:rsidRPr="00464DC6" w:rsidRDefault="00BA4657" w:rsidP="00BA465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4E3D529A" w14:textId="77777777" w:rsidR="00BA4657" w:rsidRPr="00464DC6" w:rsidRDefault="00BA4657" w:rsidP="00BA465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>Стандарт для ОК</w:t>
            </w:r>
          </w:p>
        </w:tc>
        <w:tc>
          <w:tcPr>
            <w:tcW w:w="18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969A5D" w14:textId="4B3A6FDB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SME B31.3</w:t>
            </w:r>
          </w:p>
        </w:tc>
      </w:tr>
      <w:tr w:rsidR="00BA4657" w:rsidRPr="00464DC6" w14:paraId="5E22F43D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E50D5B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QIPMENT PARAMETERS / ПАРАМЕТРЫ ОБОРУДОВАНИЯ</w:t>
            </w:r>
          </w:p>
        </w:tc>
      </w:tr>
      <w:tr w:rsidR="00BA4657" w:rsidRPr="00464DC6" w14:paraId="125A6062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E00BB8C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7D27DF91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B8CBA9" w14:textId="65D893D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790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1</w:t>
            </w:r>
            <w:r>
              <w:rPr>
                <w:rFonts w:ascii="Arial" w:hAnsi="Arial" w:cs="Arial"/>
                <w:b/>
                <w:sz w:val="18"/>
                <w:szCs w:val="18"/>
              </w:rPr>
              <w:t>306596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F086189" w14:textId="77777777" w:rsidR="00BA4657" w:rsidRPr="00555F25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428EBB5D" w14:textId="3F929312" w:rsidR="00BA4657" w:rsidRPr="00464DC6" w:rsidRDefault="00BA4657" w:rsidP="00BA4657">
            <w:pPr>
              <w:jc w:val="both"/>
              <w:rPr>
                <w:rFonts w:ascii="Arial" w:hAnsi="Arial" w:cs="Arial"/>
                <w:sz w:val="18"/>
                <w:szCs w:val="18"/>
              </w:rPr>
            </w:pPr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B6A810" w14:textId="6F33AD95" w:rsidR="00BA4657" w:rsidRPr="005A226E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BA4657" w:rsidRPr="00464DC6" w14:paraId="07411FC2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03038BD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44FD79C9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5E6AA" w14:textId="2F5D85BA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A55DD8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91C2569" w14:textId="77777777" w:rsidR="00BA4657" w:rsidRPr="00A55DD8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1C84051B" w14:textId="47D42A93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C4AD82" w14:textId="03264E8B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BA4657" w:rsidRPr="00464DC6" w14:paraId="504E2F7D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86C0C8C" w14:textId="77777777" w:rsidR="00BA4657" w:rsidRPr="00464DC6" w:rsidRDefault="00BA4657" w:rsidP="00BA4657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142A441C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839334" w14:textId="40BC7256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F73452F" w14:textId="77777777" w:rsidR="00BA4657" w:rsidRPr="00A55DD8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0ECA2B9E" w14:textId="3432032D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F7FA67" w14:textId="7DE19A3F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BA4657" w:rsidRPr="00464DC6" w14:paraId="7BCC3C0A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280A1CE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CALIBRATION BLOCK DETAILS /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>ПАРАМЕТРЫ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>КАЛИБРОВОЧНОГО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>БЛОКА</w:t>
            </w:r>
          </w:p>
        </w:tc>
      </w:tr>
      <w:tr w:rsidR="00BA4657" w:rsidRPr="00464DC6" w14:paraId="465BA4F8" w14:textId="77777777" w:rsidTr="004F63F8">
        <w:trPr>
          <w:trHeight w:val="360"/>
        </w:trPr>
        <w:tc>
          <w:tcPr>
            <w:tcW w:w="2719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5285486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573F937C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9F116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tep wedge</w:t>
            </w:r>
          </w:p>
        </w:tc>
        <w:tc>
          <w:tcPr>
            <w:tcW w:w="3060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172A831" w14:textId="77777777" w:rsidR="00BA4657" w:rsidRPr="00464DC6" w:rsidRDefault="00BA4657" w:rsidP="00BA465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6AB396A" w14:textId="77777777" w:rsidR="00BA4657" w:rsidRPr="00464DC6" w:rsidRDefault="00BA4657" w:rsidP="00BA4657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464DC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464DC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464DC6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1C67AA3" w14:textId="28789C8F" w:rsidR="00BA4657" w:rsidRPr="00002132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5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.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-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ru-RU"/>
              </w:rPr>
              <w:t>2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0</w:t>
            </w:r>
            <w:r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 xml:space="preserve">.0 </w:t>
            </w:r>
            <w:r w:rsidRPr="0002110F">
              <w:rPr>
                <w:rFonts w:ascii="Arial" w:hAnsi="Arial" w:cs="Arial"/>
                <w:b/>
                <w:color w:val="000000" w:themeColor="text1"/>
                <w:sz w:val="18"/>
                <w:szCs w:val="18"/>
                <w:lang w:val="en-US"/>
              </w:rPr>
              <w:t>mm</w:t>
            </w:r>
          </w:p>
        </w:tc>
      </w:tr>
      <w:tr w:rsidR="00BA4657" w:rsidRPr="00137A11" w14:paraId="28ECD37C" w14:textId="77777777" w:rsidTr="004F63F8">
        <w:trPr>
          <w:trHeight w:val="360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4D48B3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INSPECTION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EQUIPMENT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 ОБОРУДОВАНИЕ ИНСПЕКЦИОННОГО КОНТРОЛЯ</w:t>
            </w:r>
          </w:p>
        </w:tc>
      </w:tr>
      <w:tr w:rsidR="00BA4657" w:rsidRPr="00137A11" w14:paraId="106814E5" w14:textId="77777777" w:rsidTr="004F63F8">
        <w:trPr>
          <w:trHeight w:val="360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079F91E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256A8CD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51967D17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549B32D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464DC6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76B8B55" w14:textId="5E874D82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 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03CD0862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BC75C89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5A35D1CE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DBEA42D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75AD321A" w14:textId="77777777" w:rsidR="00BA4657" w:rsidRPr="00464DC6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4F07BC" w:rsidRPr="006F43C0" w14:paraId="16388C94" w14:textId="77777777" w:rsidTr="004F63F8">
        <w:trPr>
          <w:trHeight w:val="360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F65C01" w14:textId="77777777" w:rsidR="004F07BC" w:rsidRPr="00464DC6" w:rsidRDefault="004F07BC" w:rsidP="004F07BC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34386E" w14:textId="29E84D42" w:rsidR="004F07BC" w:rsidRPr="00501984" w:rsidRDefault="004F07BC" w:rsidP="004F07BC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45 MG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6591EC" w14:textId="2975F2BE" w:rsidR="004F07BC" w:rsidRPr="00AB552B" w:rsidRDefault="004F07BC" w:rsidP="004F07BC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967030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9C1342" w14:textId="498808A1" w:rsidR="004F07BC" w:rsidRPr="007466B1" w:rsidRDefault="004F07BC" w:rsidP="004F07BC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191332001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9B7CA8" w14:textId="1951600C" w:rsidR="004F07BC" w:rsidRPr="00A40E0E" w:rsidRDefault="004F07BC" w:rsidP="004F07BC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KZ-01-22-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0207</w:t>
            </w:r>
          </w:p>
        </w:tc>
        <w:tc>
          <w:tcPr>
            <w:tcW w:w="2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09FCEB" w14:textId="2EAD13C7" w:rsidR="004F07BC" w:rsidRPr="00A40E0E" w:rsidRDefault="004F07BC" w:rsidP="004F07BC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02.02.2023</w:t>
            </w:r>
          </w:p>
        </w:tc>
      </w:tr>
      <w:tr w:rsidR="00BA4657" w:rsidRPr="006F43C0" w14:paraId="4E80C7E8" w14:textId="77777777" w:rsidTr="004F63F8">
        <w:trPr>
          <w:trHeight w:val="360"/>
        </w:trPr>
        <w:tc>
          <w:tcPr>
            <w:tcW w:w="8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75CF01" w14:textId="77777777" w:rsidR="00BA4657" w:rsidRPr="000E0705" w:rsidRDefault="00BA4657" w:rsidP="00BA4657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9B905F" w14:textId="77777777" w:rsidR="00BA4657" w:rsidRDefault="00BA4657" w:rsidP="00BA4657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145381">
              <w:rPr>
                <w:rFonts w:ascii="Arial" w:hAnsi="Arial" w:cs="Arial"/>
                <w:bCs/>
                <w:sz w:val="18"/>
                <w:szCs w:val="18"/>
              </w:rPr>
              <w:t>Step wedge calibration block</w:t>
            </w:r>
          </w:p>
          <w:p w14:paraId="4C93068B" w14:textId="28FE7497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5-10-20-40mm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6EF0A4" w14:textId="4E8BF2C3" w:rsidR="00BA4657" w:rsidRPr="000E0705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145381">
              <w:rPr>
                <w:rFonts w:ascii="Arial" w:hAnsi="Arial" w:cs="Arial"/>
                <w:bCs/>
                <w:sz w:val="18"/>
                <w:szCs w:val="18"/>
              </w:rPr>
              <w:t>Fizpribor</w:t>
            </w:r>
          </w:p>
        </w:tc>
        <w:tc>
          <w:tcPr>
            <w:tcW w:w="22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129DDE" w14:textId="2BBEB4D1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</w:rPr>
              <w:t>3255-20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3F22C4" w14:textId="26228104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-</w:t>
            </w:r>
          </w:p>
        </w:tc>
        <w:tc>
          <w:tcPr>
            <w:tcW w:w="220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25A03B" w14:textId="154D56D9" w:rsidR="00BA4657" w:rsidRPr="007466B1" w:rsidRDefault="00BA4657" w:rsidP="00BA465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-</w:t>
            </w:r>
          </w:p>
        </w:tc>
      </w:tr>
      <w:tr w:rsidR="004125D4" w:rsidRPr="0023478D" w14:paraId="7D9C1CC7" w14:textId="77777777" w:rsidTr="00A80EC3">
        <w:trPr>
          <w:trHeight w:val="4049"/>
        </w:trPr>
        <w:tc>
          <w:tcPr>
            <w:tcW w:w="5459" w:type="dxa"/>
            <w:gridSpan w:val="9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D81EC45" w14:textId="442CAA9D" w:rsidR="004125D4" w:rsidRPr="00464DC6" w:rsidRDefault="004125D4" w:rsidP="00BA4657">
            <w:pPr>
              <w:spacing w:before="120" w:after="120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bCs/>
                <w:sz w:val="18"/>
                <w:szCs w:val="18"/>
              </w:rPr>
              <w:t>Job description</w:t>
            </w:r>
          </w:p>
          <w:p w14:paraId="062D0D86" w14:textId="77777777" w:rsidR="004125D4" w:rsidRPr="004125D4" w:rsidRDefault="004125D4" w:rsidP="004125D4">
            <w:pPr>
              <w:numPr>
                <w:ilvl w:val="0"/>
                <w:numId w:val="12"/>
              </w:numPr>
              <w:spacing w:before="80" w:after="80"/>
              <w:rPr>
                <w:rFonts w:ascii="Arial" w:hAnsi="Arial"/>
                <w:bCs/>
                <w:sz w:val="18"/>
                <w:szCs w:val="18"/>
              </w:rPr>
            </w:pPr>
            <w:r w:rsidRPr="004A0351">
              <w:rPr>
                <w:rFonts w:ascii="Arial" w:hAnsi="Arial"/>
                <w:sz w:val="18"/>
                <w:szCs w:val="18"/>
              </w:rPr>
              <w:t>UT measurements were conducted for thickness monitoring of</w:t>
            </w:r>
            <w:r>
              <w:rPr>
                <w:rFonts w:ascii="Arial" w:hAnsi="Arial"/>
                <w:sz w:val="18"/>
                <w:szCs w:val="18"/>
              </w:rPr>
              <w:t xml:space="preserve"> 8”</w:t>
            </w:r>
            <w:r w:rsidRPr="004A0351">
              <w:rPr>
                <w:rFonts w:ascii="Arial" w:hAnsi="Arial"/>
                <w:sz w:val="18"/>
                <w:szCs w:val="18"/>
              </w:rPr>
              <w:t xml:space="preserve"> pipeline</w:t>
            </w:r>
            <w:r>
              <w:rPr>
                <w:rFonts w:ascii="Arial" w:hAnsi="Arial"/>
                <w:sz w:val="18"/>
                <w:szCs w:val="18"/>
              </w:rPr>
              <w:t>s</w:t>
            </w:r>
            <w:r w:rsidRPr="004A0351">
              <w:rPr>
                <w:rFonts w:ascii="Arial" w:hAnsi="Arial"/>
                <w:sz w:val="18"/>
                <w:szCs w:val="18"/>
              </w:rPr>
              <w:t>.</w:t>
            </w:r>
          </w:p>
          <w:p w14:paraId="31632D45" w14:textId="1D274274" w:rsidR="004125D4" w:rsidRPr="002F7E54" w:rsidRDefault="004125D4" w:rsidP="004125D4">
            <w:pPr>
              <w:numPr>
                <w:ilvl w:val="0"/>
                <w:numId w:val="12"/>
              </w:numPr>
              <w:spacing w:before="80" w:after="80"/>
              <w:rPr>
                <w:rFonts w:ascii="Arial" w:hAnsi="Arial"/>
                <w:bCs/>
                <w:sz w:val="18"/>
                <w:szCs w:val="18"/>
              </w:rPr>
            </w:pPr>
            <w:r w:rsidRPr="002F7E54">
              <w:rPr>
                <w:rFonts w:ascii="Arial" w:hAnsi="Arial"/>
                <w:bCs/>
                <w:sz w:val="18"/>
                <w:szCs w:val="18"/>
              </w:rPr>
              <w:t xml:space="preserve"> Echo-to-echo UT technique was used.</w:t>
            </w:r>
          </w:p>
          <w:p w14:paraId="0614AD9A" w14:textId="44CC8423" w:rsidR="004125D4" w:rsidRDefault="004125D4" w:rsidP="004125D4">
            <w:pPr>
              <w:numPr>
                <w:ilvl w:val="0"/>
                <w:numId w:val="12"/>
              </w:numPr>
              <w:spacing w:before="80" w:after="80"/>
              <w:rPr>
                <w:rFonts w:ascii="Arial" w:hAnsi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</w:t>
            </w:r>
            <w:r w:rsidRPr="00205AE5">
              <w:rPr>
                <w:rFonts w:ascii="Arial" w:hAnsi="Arial" w:cs="Arial"/>
                <w:sz w:val="18"/>
                <w:szCs w:val="18"/>
              </w:rPr>
              <w:t>T spot check was performed on Top, Bottom</w:t>
            </w:r>
            <w:r>
              <w:rPr>
                <w:rFonts w:ascii="Arial" w:hAnsi="Arial" w:cs="Arial"/>
                <w:sz w:val="18"/>
                <w:szCs w:val="18"/>
              </w:rPr>
              <w:t>,</w:t>
            </w:r>
            <w:r w:rsidRPr="00205AE5">
              <w:rPr>
                <w:rFonts w:ascii="Arial" w:hAnsi="Arial" w:cs="Arial"/>
                <w:sz w:val="18"/>
                <w:szCs w:val="18"/>
              </w:rPr>
              <w:t xml:space="preserve"> Extrados</w:t>
            </w:r>
            <w:r>
              <w:rPr>
                <w:rFonts w:ascii="Arial" w:hAnsi="Arial" w:cs="Arial"/>
                <w:sz w:val="18"/>
                <w:szCs w:val="18"/>
              </w:rPr>
              <w:t xml:space="preserve"> and Intrados</w:t>
            </w:r>
            <w:r w:rsidRPr="00205AE5">
              <w:rPr>
                <w:rFonts w:ascii="Arial" w:hAnsi="Arial" w:cs="Arial"/>
                <w:sz w:val="18"/>
                <w:szCs w:val="18"/>
              </w:rPr>
              <w:t xml:space="preserve"> sides related to object position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</w:tc>
        <w:tc>
          <w:tcPr>
            <w:tcW w:w="5460" w:type="dxa"/>
            <w:gridSpan w:val="7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05753C6F" w14:textId="520DAAA6" w:rsidR="004125D4" w:rsidRPr="002F7E54" w:rsidRDefault="004125D4" w:rsidP="004125D4">
            <w:pPr>
              <w:spacing w:before="120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125D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26D6F24F" wp14:editId="50EC04BC">
                      <wp:simplePos x="0" y="0"/>
                      <wp:positionH relativeFrom="column">
                        <wp:posOffset>1970405</wp:posOffset>
                      </wp:positionH>
                      <wp:positionV relativeFrom="paragraph">
                        <wp:posOffset>745490</wp:posOffset>
                      </wp:positionV>
                      <wp:extent cx="269875" cy="238125"/>
                      <wp:effectExtent l="0" t="0" r="0" b="9525"/>
                      <wp:wrapNone/>
                      <wp:docPr id="5" name="Text Box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9875" cy="2381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BBE3FE3" w14:textId="77777777" w:rsidR="004125D4" w:rsidRPr="00F86189" w:rsidRDefault="004125D4" w:rsidP="004125D4">
                                  <w:pPr>
                                    <w:rPr>
                                      <w:rFonts w:ascii="Arial" w:hAnsi="Arial" w:cs="Arial"/>
                                      <w:color w:val="FF0000"/>
                                      <w:sz w:val="24"/>
                                      <w:szCs w:val="24"/>
                                      <w:lang w:val="en-US"/>
                                    </w:rPr>
                                  </w:pPr>
                                  <w:r w:rsidRPr="00F86189">
                                    <w:rPr>
                                      <w:rFonts w:ascii="Arial" w:hAnsi="Arial" w:cs="Arial"/>
                                      <w:color w:val="FF0000"/>
                                      <w:sz w:val="24"/>
                                      <w:szCs w:val="24"/>
                                      <w:lang w:val="en-US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6D6F24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5" o:spid="_x0000_s1026" type="#_x0000_t202" style="position:absolute;left:0;text-align:left;margin-left:155.15pt;margin-top:58.7pt;width:21.25pt;height:18.7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" fillcolor="white [3201]" stroked="f" strokeweight=".5pt">
                      <v:textbox>
                        <w:txbxContent>
                          <w:p w14:paraId="3BBE3FE3" w14:textId="77777777" w:rsidR="004125D4" w:rsidRPr="00F86189" w:rsidRDefault="004125D4" w:rsidP="004125D4">
                            <w:pPr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F86189">
                              <w:rPr>
                                <w:rFonts w:ascii="Arial" w:hAnsi="Arial" w:cs="Arial"/>
                                <w:color w:val="FF0000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125D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56016758" wp14:editId="6D64D92A">
                      <wp:simplePos x="0" y="0"/>
                      <wp:positionH relativeFrom="column">
                        <wp:posOffset>748030</wp:posOffset>
                      </wp:positionH>
                      <wp:positionV relativeFrom="paragraph">
                        <wp:posOffset>2170430</wp:posOffset>
                      </wp:positionV>
                      <wp:extent cx="835025" cy="206375"/>
                      <wp:effectExtent l="0" t="0" r="3175" b="3175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35025" cy="2063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4B85DB12" w14:textId="77777777" w:rsidR="004125D4" w:rsidRPr="003A28D5" w:rsidRDefault="004125D4" w:rsidP="004125D4">
                                  <w:pPr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 w:rsidRPr="003A28D5">
                                    <w:rPr>
                                      <w:rFonts w:ascii="Arial" w:hAnsi="Arial" w:cs="Arial"/>
                                      <w:sz w:val="16"/>
                                      <w:szCs w:val="16"/>
                                      <w:lang w:val="en-US"/>
                                    </w:rPr>
                                    <w:t>Flow direc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6016758" id="Text Box 27" o:spid="_x0000_s1027" type="#_x0000_t202" style="position:absolute;left:0;text-align:left;margin-left:58.9pt;margin-top:170.9pt;width:65.75pt;height:16.2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" fillcolor="white [3201]" stroked="f" strokeweight=".5pt">
                      <v:textbox>
                        <w:txbxContent>
                          <w:p w14:paraId="4B85DB12" w14:textId="77777777" w:rsidR="004125D4" w:rsidRPr="003A28D5" w:rsidRDefault="004125D4" w:rsidP="004125D4">
                            <w:pPr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A28D5">
                              <w:rPr>
                                <w:rFonts w:ascii="Arial" w:hAnsi="Arial" w:cs="Arial"/>
                                <w:sz w:val="16"/>
                                <w:szCs w:val="16"/>
                                <w:lang w:val="en-US"/>
                              </w:rPr>
                              <w:t>Flow direction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125D4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3CC25C5A" wp14:editId="10B43BBF">
                      <wp:simplePos x="0" y="0"/>
                      <wp:positionH relativeFrom="column">
                        <wp:posOffset>1904392</wp:posOffset>
                      </wp:positionH>
                      <wp:positionV relativeFrom="paragraph">
                        <wp:posOffset>2031696</wp:posOffset>
                      </wp:positionV>
                      <wp:extent cx="0" cy="426864"/>
                      <wp:effectExtent l="76200" t="0" r="57150" b="49530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426864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4B25D0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6" type="#_x0000_t32" style="position:absolute;margin-left:149.95pt;margin-top:160pt;width:0;height:33.6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>
              <w:object w:dxaOrig="3660" w:dyaOrig="3825" w14:anchorId="58D4FA6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3pt;height:190.5pt" o:ole="">
                  <v:imagedata r:id="rId8" o:title=""/>
                </v:shape>
                <o:OLEObject Type="Embed" ProgID="PBrush" ShapeID="_x0000_i1025" DrawAspect="Content" ObjectID="_1712252450" r:id="rId9"/>
              </w:object>
            </w:r>
          </w:p>
        </w:tc>
      </w:tr>
      <w:tr w:rsidR="00BA4657" w:rsidRPr="00464DC6" w14:paraId="5FA2EEE3" w14:textId="77777777" w:rsidTr="004F63F8">
        <w:trPr>
          <w:trHeight w:val="64"/>
        </w:trPr>
        <w:tc>
          <w:tcPr>
            <w:tcW w:w="10919" w:type="dxa"/>
            <w:gridSpan w:val="1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8EFCF" w14:textId="77777777" w:rsidR="00BA4657" w:rsidRPr="00464DC6" w:rsidRDefault="00BA4657" w:rsidP="00BA4657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  <w:t>Notes</w:t>
            </w:r>
            <w:r w:rsidRPr="00464DC6">
              <w:rPr>
                <w:rFonts w:ascii="Arial" w:hAnsi="Arial" w:cs="Arial"/>
                <w:color w:val="000000"/>
                <w:sz w:val="18"/>
                <w:szCs w:val="18"/>
              </w:rPr>
              <w:t xml:space="preserve"> </w:t>
            </w:r>
            <w:r w:rsidRPr="00501984">
              <w:rPr>
                <w:rFonts w:ascii="Arial" w:hAnsi="Arial" w:cs="Arial"/>
                <w:color w:val="000000"/>
                <w:sz w:val="18"/>
                <w:szCs w:val="18"/>
                <w:lang w:val="en-US"/>
              </w:rPr>
              <w:t xml:space="preserve">/ </w:t>
            </w:r>
            <w:r w:rsidRPr="00464DC6">
              <w:rPr>
                <w:rFonts w:ascii="Arial" w:hAnsi="Arial" w:cs="Arial"/>
                <w:color w:val="000000"/>
                <w:sz w:val="18"/>
                <w:szCs w:val="18"/>
                <w:lang w:val="ru-RU"/>
              </w:rPr>
              <w:t>Примечания</w:t>
            </w:r>
            <w:r w:rsidRPr="00464DC6">
              <w:rPr>
                <w:rFonts w:ascii="Arial" w:hAnsi="Arial" w:cs="Arial"/>
                <w:color w:val="000000"/>
                <w:sz w:val="18"/>
                <w:szCs w:val="18"/>
              </w:rPr>
              <w:t>:</w:t>
            </w:r>
          </w:p>
          <w:p w14:paraId="16E4B93C" w14:textId="56FE297F" w:rsidR="00BA4657" w:rsidRPr="00464DC6" w:rsidRDefault="00BA4657" w:rsidP="00BA4657">
            <w:pPr>
              <w:tabs>
                <w:tab w:val="left" w:pos="4374"/>
              </w:tabs>
              <w:rPr>
                <w:rFonts w:ascii="Arial" w:hAnsi="Arial" w:cs="Arial"/>
                <w:color w:val="000000"/>
                <w:sz w:val="18"/>
                <w:szCs w:val="18"/>
              </w:rPr>
            </w:pPr>
          </w:p>
        </w:tc>
      </w:tr>
    </w:tbl>
    <w:p w14:paraId="08B36E3C" w14:textId="3B5F2EEB" w:rsidR="00B22438" w:rsidRPr="00464DC6" w:rsidRDefault="004C0917">
      <w:pPr>
        <w:rPr>
          <w:rFonts w:ascii="Arial" w:hAnsi="Arial" w:cs="Arial"/>
          <w:sz w:val="18"/>
          <w:szCs w:val="18"/>
        </w:rPr>
      </w:pPr>
      <w:r w:rsidRPr="00464DC6">
        <w:rPr>
          <w:rFonts w:ascii="Arial" w:hAnsi="Arial" w:cs="Arial"/>
          <w:sz w:val="18"/>
          <w:szCs w:val="18"/>
        </w:rPr>
        <w:br w:type="page"/>
      </w:r>
    </w:p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1620"/>
        <w:gridCol w:w="1350"/>
        <w:gridCol w:w="810"/>
        <w:gridCol w:w="630"/>
        <w:gridCol w:w="720"/>
        <w:gridCol w:w="540"/>
        <w:gridCol w:w="630"/>
        <w:gridCol w:w="720"/>
        <w:gridCol w:w="720"/>
        <w:gridCol w:w="630"/>
        <w:gridCol w:w="630"/>
        <w:gridCol w:w="630"/>
        <w:gridCol w:w="650"/>
      </w:tblGrid>
      <w:tr w:rsidR="00BA4657" w:rsidRPr="00464DC6" w14:paraId="2CE9AF09" w14:textId="77777777" w:rsidTr="00845C06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1B051455" w14:textId="77777777" w:rsidR="00BA4657" w:rsidRPr="009F41D2" w:rsidRDefault="00BA4657" w:rsidP="00845C0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825F06" w:rsidRPr="00464DC6" w14:paraId="4183AAA4" w14:textId="77777777" w:rsidTr="00845C06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03327373" w14:textId="4BF37BD0" w:rsidR="00825F06" w:rsidRPr="00825F06" w:rsidRDefault="00825F06" w:rsidP="00845C0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25F06">
              <w:rPr>
                <w:rFonts w:ascii="Arial" w:hAnsi="Arial" w:cs="Arial"/>
                <w:b/>
                <w:sz w:val="18"/>
                <w:szCs w:val="18"/>
              </w:rPr>
              <w:t>Details and Results from 30 December 2020</w:t>
            </w:r>
          </w:p>
        </w:tc>
      </w:tr>
      <w:tr w:rsidR="002F7E54" w:rsidRPr="00137A11" w14:paraId="6543826A" w14:textId="77777777" w:rsidTr="002F7E54">
        <w:trPr>
          <w:cantSplit/>
          <w:trHeight w:val="2519"/>
          <w:tblHeader/>
        </w:trPr>
        <w:tc>
          <w:tcPr>
            <w:tcW w:w="667" w:type="dxa"/>
            <w:shd w:val="clear" w:color="auto" w:fill="F2F2F2" w:themeFill="background1" w:themeFillShade="F2"/>
            <w:textDirection w:val="btLr"/>
            <w:vAlign w:val="center"/>
          </w:tcPr>
          <w:p w14:paraId="1BECC1EA" w14:textId="77777777" w:rsidR="002F7E54" w:rsidRPr="00464DC6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64D7F916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18D4CE3C" w14:textId="77777777" w:rsidR="004125D4" w:rsidRDefault="004125D4" w:rsidP="004125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4C7B9AFB" w14:textId="36F89D9A" w:rsidR="002F7E54" w:rsidRPr="009F41D2" w:rsidRDefault="004125D4" w:rsidP="004125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350" w:type="dxa"/>
            <w:shd w:val="clear" w:color="auto" w:fill="F2F2F2" w:themeFill="background1" w:themeFillShade="F2"/>
            <w:textDirection w:val="btLr"/>
            <w:vAlign w:val="center"/>
          </w:tcPr>
          <w:p w14:paraId="523A4637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05B54A2B" w14:textId="3805D146" w:rsidR="002F7E54" w:rsidRPr="004D1D48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16EB1855" w14:textId="77777777" w:rsidR="002F7E54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54113E02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3484B75B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627AF5B9" w14:textId="77777777" w:rsidR="002F7E54" w:rsidRPr="00D6379D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231A7FB" w14:textId="77777777" w:rsidR="002F7E54" w:rsidRPr="00D6379D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6605FFA1" w14:textId="77777777" w:rsidR="002F7E54" w:rsidRPr="00877E21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540" w:type="dxa"/>
            <w:shd w:val="clear" w:color="auto" w:fill="F2F2F2" w:themeFill="background1" w:themeFillShade="F2"/>
            <w:textDirection w:val="btLr"/>
            <w:vAlign w:val="center"/>
          </w:tcPr>
          <w:p w14:paraId="67EF21FE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3FFDD5C5" w14:textId="5BF7FBA4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1819C1B0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464593A" w14:textId="2F283EBA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35FB2B7B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0D5C633" w14:textId="7FBFD33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FDF2ACA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28FAE365" w14:textId="5F796A36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40747A61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D657FBD" w14:textId="4F87ABEF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686F06EA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1CD6B33B" w14:textId="06692C42" w:rsidR="002F7E54" w:rsidRPr="00D6379D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3D8DB20D" w14:textId="7C237B15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Внешний радиус, мм</w:t>
            </w:r>
          </w:p>
        </w:tc>
        <w:tc>
          <w:tcPr>
            <w:tcW w:w="650" w:type="dxa"/>
            <w:shd w:val="clear" w:color="auto" w:fill="F2F2F2" w:themeFill="background1" w:themeFillShade="F2"/>
            <w:textDirection w:val="btLr"/>
            <w:vAlign w:val="center"/>
          </w:tcPr>
          <w:p w14:paraId="0A6449AE" w14:textId="77777777" w:rsidR="00D46D6A" w:rsidRDefault="00D46D6A" w:rsidP="00D46D6A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AD62B2F" w14:textId="446B3C1A" w:rsidR="002F7E54" w:rsidRPr="00D6379D" w:rsidRDefault="00D46D6A" w:rsidP="00D46D6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2F7E54" w:rsidRPr="00877E21" w14:paraId="0C53E856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7F755B1D" w14:textId="77777777" w:rsidR="002F7E54" w:rsidRPr="00845C06" w:rsidRDefault="002F7E54" w:rsidP="002F7E5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35535B" w14:textId="0739E3D2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TR01-M2-334-WK-</w:t>
            </w:r>
            <w:r w:rsidR="0075653D">
              <w:rPr>
                <w:rFonts w:ascii="Arial" w:hAnsi="Arial" w:cs="Arial"/>
                <w:color w:val="000000"/>
                <w:sz w:val="16"/>
                <w:szCs w:val="16"/>
              </w:rPr>
              <w:t>P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  <w:r w:rsidR="0075653D">
              <w:rPr>
                <w:rFonts w:ascii="Arial" w:hAnsi="Arial" w:cs="Arial"/>
                <w:color w:val="000000"/>
                <w:sz w:val="16"/>
                <w:szCs w:val="16"/>
              </w:rPr>
              <w:t>DI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</w:t>
            </w:r>
            <w:r w:rsidR="0075653D"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D8EE6E1" w14:textId="20288E9A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E3C1D07" w14:textId="0C5D58A3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3286D5" w14:textId="0F5B05FB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46B8BCC" w14:textId="3DA3E9E3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CDED299" w14:textId="65F625F1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4207FC" w14:textId="11A3BA5A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F38FE33" w14:textId="52D3EB28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87CD872" w14:textId="20D62D6A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887929" w14:textId="686BF38B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0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9CFB61" w14:textId="4F5CEC5E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1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72F1D0" w14:textId="2F13E37A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7.6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F6477C7" w14:textId="290A842E" w:rsidR="002F7E54" w:rsidRPr="00845C06" w:rsidRDefault="002F7E54" w:rsidP="002F7E5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95</w:t>
            </w:r>
          </w:p>
        </w:tc>
      </w:tr>
      <w:tr w:rsidR="0075653D" w:rsidRPr="00877E21" w14:paraId="52605A09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3991B9F2" w14:textId="422B5A05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69752C1" w14:textId="3C4DEC26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64E87CA" w14:textId="4EF35F72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DBC0368" w14:textId="741E151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DBA15F" w14:textId="32011ED0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4CA8543" w14:textId="5A74D7F5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8674DAD" w14:textId="2F1A805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1BED18" w14:textId="5130C2E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0638651" w14:textId="26F1502C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2487AE" w14:textId="5398FB7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75BECE" w14:textId="106B1901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25CD92" w14:textId="3AE4ABC3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BB5BBD" w14:textId="137DAFC8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3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24C40D7" w14:textId="57CD41A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0</w:t>
            </w:r>
          </w:p>
        </w:tc>
      </w:tr>
      <w:tr w:rsidR="0075653D" w:rsidRPr="00877E21" w14:paraId="02791FC9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5802149" w14:textId="1429382D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89AC89" w14:textId="277B04C5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FACD465" w14:textId="69A1666A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45CEB40" w14:textId="411C162E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BB9D7CF" w14:textId="7007E6F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98E6B4" w14:textId="4F8DCB3D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D784AB" w14:textId="26BB6C9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0988F0" w14:textId="56B2A25D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D7198F" w14:textId="129D7E61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4FC4989" w14:textId="2EF5159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9DC44A" w14:textId="77AAF85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803B94" w14:textId="719E3AF8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5CA98E3" w14:textId="785D88A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6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A7A576F" w14:textId="374F48DA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52</w:t>
            </w:r>
          </w:p>
        </w:tc>
      </w:tr>
      <w:tr w:rsidR="0075653D" w:rsidRPr="00877E21" w14:paraId="18E4CF59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8DA92E6" w14:textId="0C5CDF55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4424E2B" w14:textId="0C56C5CF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EBDAA30" w14:textId="6FE2CDB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D36DE70" w14:textId="6D8BC23E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0030DA" w14:textId="7A3507B8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B5EDD94" w14:textId="0DBAB8F5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167746D" w14:textId="7F42B46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EA1E3C" w14:textId="1E0BA054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896DD2F" w14:textId="3F06134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EB01CFA" w14:textId="0B4B507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5498E9" w14:textId="75068F5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7AE050" w14:textId="5E4921D8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4C8543F" w14:textId="77AAAE3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56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9FC2359" w14:textId="69EB01DF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6</w:t>
            </w:r>
          </w:p>
        </w:tc>
      </w:tr>
      <w:tr w:rsidR="0075653D" w:rsidRPr="00877E21" w14:paraId="7712F2F7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45DFCA6" w14:textId="61F07035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4B260D2" w14:textId="31B685D9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A391D13" w14:textId="6AFAE42F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1D3201" w14:textId="25A7B511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140A82" w14:textId="5F760445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E3F545" w14:textId="4F5641A8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2451BF3" w14:textId="3D0FA67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4E28D9" w14:textId="3F12887D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81D211" w14:textId="671E3B9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64A9B9" w14:textId="635B1862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CFE5FE" w14:textId="17B656E0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B6F533" w14:textId="36A44F1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1BCCC2" w14:textId="77B3AC5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6BE97AA5" w14:textId="42E767C3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0</w:t>
            </w:r>
          </w:p>
        </w:tc>
      </w:tr>
      <w:tr w:rsidR="0075653D" w:rsidRPr="00877E21" w14:paraId="0064CE7E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3D1A253A" w14:textId="600D8129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F130520" w14:textId="39A23054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7B87B6A" w14:textId="3610BEE9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B633C5E" w14:textId="2DDA206C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0FB818" w14:textId="4D8EB098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B16314F" w14:textId="3B219BC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D6E6D35" w14:textId="1C70FA6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6044FF" w14:textId="450AF24F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843D40F" w14:textId="0DE0336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D2B3319" w14:textId="38C34D0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53EBEC" w14:textId="492F877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78E8C29" w14:textId="587ABCE2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CDA1F3" w14:textId="42847BE1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5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2A3C90D" w14:textId="6F9150FC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5</w:t>
            </w:r>
          </w:p>
        </w:tc>
      </w:tr>
      <w:tr w:rsidR="0075653D" w:rsidRPr="00877E21" w14:paraId="27546B40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75D701DE" w14:textId="0120EEEB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6F9F27" w14:textId="096381DA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9397E99" w14:textId="3B78B069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DBA8ED9" w14:textId="241AA182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906D773" w14:textId="761995C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6842E98" w14:textId="136201A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7FC5290" w14:textId="3543ABA5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F833E1" w14:textId="4FFEA4C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DEB2935" w14:textId="6D207DFC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198DABA" w14:textId="376FE9A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0BF0CE" w14:textId="3F6DEED9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521E382" w14:textId="77AD0549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6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C2DF2D" w14:textId="34DCC31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34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0021AF72" w14:textId="14361B3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4</w:t>
            </w:r>
          </w:p>
        </w:tc>
      </w:tr>
      <w:tr w:rsidR="0075653D" w:rsidRPr="00877E21" w14:paraId="530C7EC9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51DB3965" w14:textId="677A6BDC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235A65D" w14:textId="4CB372FB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F3C3359" w14:textId="201475BA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8AB6F3" w14:textId="2CB2BCA3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99450A" w14:textId="4E93D5F9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1FA9CC0" w14:textId="31E62DC6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65C3F00" w14:textId="001CAB71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E9C741" w14:textId="77054015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8DE3CD" w14:textId="128E13A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8690B7D" w14:textId="5B6478A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EA6FFC" w14:textId="7770E142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6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CD6EB83" w14:textId="43B0C3E5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6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389BB7" w14:textId="7ABE9AC4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4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C16000B" w14:textId="7D443B39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5</w:t>
            </w:r>
          </w:p>
        </w:tc>
      </w:tr>
      <w:tr w:rsidR="0075653D" w:rsidRPr="00877E21" w14:paraId="372A6F89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35846412" w14:textId="5E88C37E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2FFD97C" w14:textId="43A348A5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0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C4746D0" w14:textId="4BF52248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0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5744817" w14:textId="5FFB8CD5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FE92D8" w14:textId="188493D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9541EF1" w14:textId="6676D10E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B33DF6A" w14:textId="66E9C10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0EB382" w14:textId="1F78704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F095F70" w14:textId="6F949EB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59F2407" w14:textId="38755A3D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36004E" w14:textId="407E866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B6690F" w14:textId="6F580420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DEB4382" w14:textId="3DA0FACF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1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7E92B2F" w14:textId="63C2AFD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0</w:t>
            </w:r>
          </w:p>
        </w:tc>
      </w:tr>
      <w:tr w:rsidR="0075653D" w:rsidRPr="00877E21" w14:paraId="4BDC5E85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0901154B" w14:textId="3FC0A5A5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99A836A" w14:textId="011331D4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1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7B03095" w14:textId="16310976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1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D448B04" w14:textId="5056BC7E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995C57D" w14:textId="3128658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C60642" w14:textId="773EF4E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4EACE25" w14:textId="309E0A9F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EF335CF" w14:textId="6A76FC39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3643445" w14:textId="339ADE41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6360E76" w14:textId="0913992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2D5A514" w14:textId="50F801B4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3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2AAC6E" w14:textId="1EA33AF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47011C5" w14:textId="3EE0A06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7525F2B1" w14:textId="4A755179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50</w:t>
            </w:r>
          </w:p>
        </w:tc>
      </w:tr>
      <w:tr w:rsidR="0075653D" w:rsidRPr="00877E21" w14:paraId="35AA9334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715BB1A7" w14:textId="5C9F81DB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5BB4D33" w14:textId="088932DF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2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D8D8F58" w14:textId="7244BD85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AC0F970" w14:textId="2A8A03F1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2E08B0" w14:textId="75CC2F14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9104153" w14:textId="4546348F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FA6CA85" w14:textId="3A0A540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B42116" w14:textId="71B700A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6641DB" w14:textId="574D279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EF92183" w14:textId="4FE7091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8765D8" w14:textId="556624C4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3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35B05B5" w14:textId="7719A23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49B0FE9" w14:textId="11C37D8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5F6BC82" w14:textId="13B467F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0</w:t>
            </w:r>
          </w:p>
        </w:tc>
      </w:tr>
      <w:tr w:rsidR="0075653D" w:rsidRPr="00877E21" w14:paraId="45CB889B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C70F34F" w14:textId="6E45A35F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432EBC7" w14:textId="512D6595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08BEF1C" w14:textId="5227865C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360D965" w14:textId="0BC60A0C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80B176" w14:textId="35370B33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524D76E" w14:textId="315B287E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1696F74" w14:textId="394630FD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E57C7A" w14:textId="14A100B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2E504CD" w14:textId="45F40293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6F5F3F4" w14:textId="6D559438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49CBC6C" w14:textId="4A9D4CE4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F53A7A" w14:textId="2D720B2D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19D4F3" w14:textId="0B0504C3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6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9D1197C" w14:textId="5A946FC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50</w:t>
            </w:r>
          </w:p>
        </w:tc>
      </w:tr>
      <w:tr w:rsidR="0075653D" w:rsidRPr="00877E21" w14:paraId="753864FA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7CF60D47" w14:textId="0099542C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6685F06" w14:textId="4656BADE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D1210F7" w14:textId="515A58C1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921BEE0" w14:textId="477C2B80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A48DFC" w14:textId="1BB583F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9E7EAFE" w14:textId="112D3BC0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12EE212" w14:textId="54D2265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EA3B78A" w14:textId="7FA5B55C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C4EB4B" w14:textId="3D13A8E1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28384FE" w14:textId="07241DC3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9201EE" w14:textId="0F9BB0E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60D278" w14:textId="0B23917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495093" w14:textId="0B8FFA7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1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376F241" w14:textId="2D882EF3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4</w:t>
            </w:r>
          </w:p>
        </w:tc>
      </w:tr>
      <w:tr w:rsidR="0075653D" w:rsidRPr="00877E21" w14:paraId="799991FA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49BC76CB" w14:textId="153EDBC0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E2617D2" w14:textId="3A732235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66CB777" w14:textId="120BBC15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3C74AD0" w14:textId="019DAFBC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F8DEDB2" w14:textId="1D944571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2E4A13B" w14:textId="0F59DD4A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80A068F" w14:textId="1D159593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AA89A4" w14:textId="132B89C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6F55C9" w14:textId="364293A9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A3AC780" w14:textId="0F96673B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045E47" w14:textId="62DF55B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6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EA1AF64" w14:textId="6E9167F0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3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9A7353" w14:textId="5C7DEEF3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BD29B39" w14:textId="6644D5D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2</w:t>
            </w:r>
          </w:p>
        </w:tc>
      </w:tr>
      <w:tr w:rsidR="0075653D" w:rsidRPr="00877E21" w14:paraId="7B6F80EE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77B752C3" w14:textId="55D1AFD8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EEEE871" w14:textId="3ECE81CA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E581C94" w14:textId="673B2E8B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4D3853" w14:textId="196B77CC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76AAD6" w14:textId="5C38C80E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9848FAE" w14:textId="058B1DA1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D891266" w14:textId="6017E432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93CD90" w14:textId="08524F39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741E68D" w14:textId="33277EA8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63695E0" w14:textId="18030E6A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20865F" w14:textId="2CE8B469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CFB5BD" w14:textId="5B4D41DF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B7A9B4" w14:textId="79CC72B7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57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C7BFB96" w14:textId="3359DFFA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6</w:t>
            </w:r>
          </w:p>
        </w:tc>
      </w:tr>
      <w:tr w:rsidR="0075653D" w:rsidRPr="00877E21" w14:paraId="7725F481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4745C765" w14:textId="6853D20D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AFF4B47" w14:textId="6F216143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EF7B79D" w14:textId="64757E2F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04BCD30" w14:textId="4ADF7EF0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0B8B66" w14:textId="095FB048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0EF7D2D" w14:textId="44FC5060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EA21F3B" w14:textId="0F9A2A0F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950C41" w14:textId="58B5F7B3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03C9B7" w14:textId="0D32B8B8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55E62D9" w14:textId="484CB30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102F1DB" w14:textId="765DF2F0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051BEC" w14:textId="3DE4E034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D55ED5" w14:textId="19F2394A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40D23DF" w14:textId="7C8C7996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9</w:t>
            </w:r>
          </w:p>
        </w:tc>
      </w:tr>
      <w:tr w:rsidR="0075653D" w:rsidRPr="00877E21" w14:paraId="6F65090A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16251254" w14:textId="72AE1BBB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73CE5FA" w14:textId="0EE14F3F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64F7846" w14:textId="0A76BC4D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C5FA49" w14:textId="7B159A82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31F88B9" w14:textId="36FA82EA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CD28FB" w14:textId="1EA45722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8A9DDC2" w14:textId="284C3766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7AD1446" w14:textId="57EC7E7E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5EF8F21" w14:textId="6DE51B78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52CCB1" w14:textId="417CE810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8364C3" w14:textId="0D3DD661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BD6B1A" w14:textId="1079FCB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9E1557E" w14:textId="3421680E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1C28B41" w14:textId="00A19E9B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</w:tr>
      <w:tr w:rsidR="0075653D" w:rsidRPr="00877E21" w14:paraId="611414D4" w14:textId="77777777" w:rsidTr="0075653D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10A08350" w14:textId="1C6ABB10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8DA59F8" w14:textId="59927B41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BBA6AFD" w14:textId="082286AE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9A75B54" w14:textId="06D5632B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4678340" w14:textId="437D0CCC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231102" w14:textId="21AF682E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6503CA3" w14:textId="0EF61581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331AEC" w14:textId="26BD9A44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69CA42E" w14:textId="095BC661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2534762" w14:textId="6FDF8374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E6702A" w14:textId="1855FE03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69D4DF" w14:textId="32E0B972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C181F9" w14:textId="534E58A7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5185225" w14:textId="7FABEF48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0</w:t>
            </w:r>
          </w:p>
        </w:tc>
      </w:tr>
    </w:tbl>
    <w:p w14:paraId="701DA110" w14:textId="77777777" w:rsidR="00DE1FA7" w:rsidRDefault="00DE1FA7"/>
    <w:p w14:paraId="020C3FD0" w14:textId="77777777" w:rsidR="00825F06" w:rsidRDefault="00825F06"/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1620"/>
        <w:gridCol w:w="1350"/>
        <w:gridCol w:w="810"/>
        <w:gridCol w:w="630"/>
        <w:gridCol w:w="720"/>
        <w:gridCol w:w="540"/>
        <w:gridCol w:w="630"/>
        <w:gridCol w:w="720"/>
        <w:gridCol w:w="720"/>
        <w:gridCol w:w="630"/>
        <w:gridCol w:w="630"/>
        <w:gridCol w:w="630"/>
        <w:gridCol w:w="650"/>
      </w:tblGrid>
      <w:tr w:rsidR="002F7E54" w:rsidRPr="00464DC6" w14:paraId="424B5027" w14:textId="77777777" w:rsidTr="002F7E54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7DBC77C2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2F7E54" w:rsidRPr="00464DC6" w14:paraId="0D33A6E3" w14:textId="77777777" w:rsidTr="002F7E54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5E4EB99D" w14:textId="416203BF" w:rsidR="002F7E54" w:rsidRPr="00825F06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7E54">
              <w:rPr>
                <w:rFonts w:ascii="Arial" w:hAnsi="Arial" w:cs="Arial"/>
                <w:b/>
                <w:sz w:val="18"/>
                <w:szCs w:val="18"/>
              </w:rPr>
              <w:t>Details and Results from 18 March 2021</w:t>
            </w:r>
          </w:p>
        </w:tc>
      </w:tr>
      <w:tr w:rsidR="002F7E54" w:rsidRPr="00137A11" w14:paraId="37F90A89" w14:textId="77777777" w:rsidTr="002F7E54">
        <w:trPr>
          <w:cantSplit/>
          <w:trHeight w:val="2519"/>
          <w:tblHeader/>
        </w:trPr>
        <w:tc>
          <w:tcPr>
            <w:tcW w:w="667" w:type="dxa"/>
            <w:shd w:val="clear" w:color="auto" w:fill="F2F2F2" w:themeFill="background1" w:themeFillShade="F2"/>
            <w:textDirection w:val="btLr"/>
            <w:vAlign w:val="center"/>
          </w:tcPr>
          <w:p w14:paraId="119606B1" w14:textId="77777777" w:rsidR="002F7E54" w:rsidRPr="00464DC6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438B7EEE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52A57CAD" w14:textId="77777777" w:rsidR="004125D4" w:rsidRDefault="004125D4" w:rsidP="004125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59914700" w14:textId="31ACE4D2" w:rsidR="002F7E54" w:rsidRPr="009F41D2" w:rsidRDefault="004125D4" w:rsidP="004125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350" w:type="dxa"/>
            <w:shd w:val="clear" w:color="auto" w:fill="F2F2F2" w:themeFill="background1" w:themeFillShade="F2"/>
            <w:textDirection w:val="btLr"/>
            <w:vAlign w:val="center"/>
          </w:tcPr>
          <w:p w14:paraId="355DC356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691B8924" w14:textId="77777777" w:rsidR="002F7E54" w:rsidRPr="004D1D48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60690E2E" w14:textId="77777777" w:rsidR="002F7E54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3951EE53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1730CA69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45D1D2F8" w14:textId="77777777" w:rsidR="002F7E54" w:rsidRPr="00D6379D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1D97501C" w14:textId="77777777" w:rsidR="002F7E54" w:rsidRPr="00D6379D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50E8F7BF" w14:textId="77777777" w:rsidR="002F7E54" w:rsidRPr="00877E21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540" w:type="dxa"/>
            <w:shd w:val="clear" w:color="auto" w:fill="F2F2F2" w:themeFill="background1" w:themeFillShade="F2"/>
            <w:textDirection w:val="btLr"/>
            <w:vAlign w:val="center"/>
          </w:tcPr>
          <w:p w14:paraId="14752F5C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6EA68F25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06CE7D86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AB2338E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61709910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7ACE9C8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7F9177DE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AB0742A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2E65341E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7B8D39F6" w14:textId="77777777" w:rsidR="002F7E54" w:rsidRPr="009F41D2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73F5951D" w14:textId="77777777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2F667864" w14:textId="77777777" w:rsidR="002F7E54" w:rsidRPr="00D6379D" w:rsidRDefault="002F7E54" w:rsidP="002F7E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12B1ECA3" w14:textId="77777777" w:rsidR="00D46D6A" w:rsidRDefault="002F7E54" w:rsidP="002F7E54">
            <w:pPr>
              <w:ind w:left="113" w:right="113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</w:p>
          <w:p w14:paraId="09255BBD" w14:textId="73760BDC" w:rsidR="002F7E54" w:rsidRDefault="002F7E54" w:rsidP="002F7E5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650" w:type="dxa"/>
            <w:shd w:val="clear" w:color="auto" w:fill="F2F2F2" w:themeFill="background1" w:themeFillShade="F2"/>
            <w:textDirection w:val="btLr"/>
            <w:vAlign w:val="center"/>
          </w:tcPr>
          <w:p w14:paraId="62919A54" w14:textId="77777777" w:rsidR="00D46D6A" w:rsidRDefault="00D46D6A" w:rsidP="00D46D6A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793D191B" w14:textId="06DA7DB5" w:rsidR="002F7E54" w:rsidRPr="00D6379D" w:rsidRDefault="00D46D6A" w:rsidP="00D46D6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75653D" w:rsidRPr="00877E21" w14:paraId="6DE9E1F2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815E8A2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8A77E7" w14:textId="71D25223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TR01-M2-334-WK-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P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DI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A26A5B7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B064A7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5122839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49DC61C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3C5EAE0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D070E2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878250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E9F2CC6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858F7A" w14:textId="7EE3024B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0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DE3C92" w14:textId="65DBF69F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1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1C6939D" w14:textId="4817DAEF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7.6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A19E16D" w14:textId="5636D432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95</w:t>
            </w:r>
          </w:p>
        </w:tc>
      </w:tr>
      <w:tr w:rsidR="0075653D" w:rsidRPr="00877E21" w14:paraId="2FD5B4C5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408DE877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F1BF845" w14:textId="79B0C588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F103D25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D067241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5A2231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BDEB84C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A51173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F5AB58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2BB388C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37503B7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1C4771" w14:textId="429129D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ED8A39" w14:textId="5600305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DC9430" w14:textId="1077660C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2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62DA311" w14:textId="4F9292B4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0</w:t>
            </w:r>
          </w:p>
        </w:tc>
      </w:tr>
      <w:tr w:rsidR="0075653D" w:rsidRPr="00877E21" w14:paraId="0DBCDEA7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3484AB21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0A5E85A" w14:textId="6F9BE262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7CFBCF4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90CAEF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8C61B0C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3088E9A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A536B5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D4A71D9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BFE9256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040B47F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596260" w14:textId="604C769D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1FC87A" w14:textId="706F578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35AD4BA" w14:textId="4512F40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E9FA655" w14:textId="0327CAC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52</w:t>
            </w:r>
          </w:p>
        </w:tc>
      </w:tr>
      <w:tr w:rsidR="0075653D" w:rsidRPr="00877E21" w14:paraId="2C50AF6A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1B662FE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D007832" w14:textId="6472E12A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61012C5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ACEC1A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1EA87CD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687BBE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C6011AC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C92D1D1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7883310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F1BDBA2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C5A222" w14:textId="7A7D9E7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AE9A261" w14:textId="403660D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0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074DA3" w14:textId="289B8DF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56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33A3D5B" w14:textId="72A1E365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6</w:t>
            </w:r>
          </w:p>
        </w:tc>
      </w:tr>
      <w:tr w:rsidR="0075653D" w:rsidRPr="00877E21" w14:paraId="0B08978E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E6649CE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52A2493" w14:textId="5B110E5B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CC9F2D8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762155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0E9A40E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E476F53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5868C81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C92A6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16C565C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439D006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8EE76C1" w14:textId="012E68A3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F4EBEA1" w14:textId="6C70D5BB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>
              <w:rPr>
                <w:rFonts w:ascii="Arial" w:hAnsi="Arial" w:cs="Arial"/>
                <w:color w:val="000000"/>
              </w:rPr>
              <w:t>7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F3EB46" w14:textId="479D800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6A95AC87" w14:textId="004604A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0</w:t>
            </w:r>
          </w:p>
        </w:tc>
      </w:tr>
      <w:tr w:rsidR="0075653D" w:rsidRPr="00877E21" w14:paraId="4EFC433D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3AAD443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B9DF897" w14:textId="70AA7CC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656820F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FC8650C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D950E7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D019C10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1CCEC1A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8A7690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3F35957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9B72F14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395EF40" w14:textId="3FC460B2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08540C" w14:textId="6BBE521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8D3C7B" w14:textId="192C7E24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>
              <w:rPr>
                <w:rFonts w:ascii="Arial" w:hAnsi="Arial" w:cs="Arial"/>
                <w:color w:val="000000"/>
              </w:rPr>
              <w:t>4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15618A5" w14:textId="5AEFE2E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5</w:t>
            </w:r>
          </w:p>
        </w:tc>
      </w:tr>
      <w:tr w:rsidR="0075653D" w:rsidRPr="00877E21" w14:paraId="1E2605F5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3EAC5812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4BB8D5E" w14:textId="2AE5AF9C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2B3F64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82BBD10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100F191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C4030F4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5A2BBFC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1286FE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4D18CF3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19157A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59C2EE" w14:textId="7F6157B5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D982DF4" w14:textId="546EC30C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6</w:t>
            </w:r>
            <w:r>
              <w:rPr>
                <w:rFonts w:ascii="Arial" w:hAnsi="Arial" w:cs="Arial"/>
                <w:color w:val="000000"/>
              </w:rPr>
              <w:t>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27CF79" w14:textId="3FE0862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29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C4F02AA" w14:textId="23864D3F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4</w:t>
            </w:r>
          </w:p>
        </w:tc>
      </w:tr>
      <w:tr w:rsidR="0075653D" w:rsidRPr="00877E21" w14:paraId="7896DBCF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33BF4572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BD7FE28" w14:textId="25B1B754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83E12E8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06827F9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D23F30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ACF1C6E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6829BD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A2BA38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CEA1B9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E1F3CEE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7140B7" w14:textId="383D8CC9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5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6CC868C" w14:textId="2C4EC44D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6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526914" w14:textId="724E38A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4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6795CAED" w14:textId="3DDF9B6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5</w:t>
            </w:r>
          </w:p>
        </w:tc>
      </w:tr>
      <w:tr w:rsidR="0075653D" w:rsidRPr="00877E21" w14:paraId="36B1C7DB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4E7B7BC0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2474FC9" w14:textId="0E3A43A4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0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4CCC676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0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EE65AD6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377F89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A2482A9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5B569B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A51634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7518D5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EA97677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327DF0" w14:textId="64CD8A2C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161756" w14:textId="3C3AAFC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C8A0C18" w14:textId="4658D43F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1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6FEC3FE" w14:textId="58D33FF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77</w:t>
            </w:r>
          </w:p>
        </w:tc>
      </w:tr>
      <w:tr w:rsidR="0075653D" w:rsidRPr="00877E21" w14:paraId="44C1878E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5D4CFB91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D5BCFCD" w14:textId="2D816370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1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63FDB6A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1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AD159BD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6C4E40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202B5A3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CFECD29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611786A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7452EC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4218CCB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6234088" w14:textId="32760716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2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16F73C0" w14:textId="74FAADC2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BB87E7E" w14:textId="3B49C0B8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FD97746" w14:textId="17733274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50</w:t>
            </w:r>
          </w:p>
        </w:tc>
      </w:tr>
      <w:tr w:rsidR="0075653D" w:rsidRPr="00877E21" w14:paraId="3CB3FE2A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4F7A253B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BF32FB0" w14:textId="783166A0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2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B7931F3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37E2E43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C1AB44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2D40AE5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B2E00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4A9CB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16B8063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4291043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6199F5" w14:textId="4FE8D25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3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5C1325" w14:textId="31DAAFAC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>
              <w:rPr>
                <w:rFonts w:ascii="Arial" w:hAnsi="Arial" w:cs="Arial"/>
                <w:color w:val="000000"/>
              </w:rPr>
              <w:t>7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C577169" w14:textId="39635D4A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1A687CA" w14:textId="33FEAEDC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0</w:t>
            </w:r>
          </w:p>
        </w:tc>
      </w:tr>
      <w:tr w:rsidR="0075653D" w:rsidRPr="00877E21" w14:paraId="564A8D25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02A6A6C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64190EB" w14:textId="6622CB9B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C615F7D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E990944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053ACA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3AD1CFE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33E0C4C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6A9926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A8222F8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D84479C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6BBD209" w14:textId="2D921F52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757D1D" w14:textId="59C84B5A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C4D6CD8" w14:textId="4C86F2A1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6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15573DC" w14:textId="7016F9F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50</w:t>
            </w:r>
          </w:p>
        </w:tc>
      </w:tr>
      <w:tr w:rsidR="0075653D" w:rsidRPr="00877E21" w14:paraId="6900DEFB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0515B690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D0957EE" w14:textId="2A13B66F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A7EFFFB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52F14B4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3A130A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0F90B58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D352F53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653C7A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2CDC612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B3491C1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C884A4" w14:textId="73FFAF3B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9952DCB" w14:textId="32F26E15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</w:t>
            </w:r>
            <w:r w:rsidRPr="004B7137">
              <w:rPr>
                <w:rFonts w:ascii="Arial" w:hAnsi="Arial" w:cs="Arial"/>
                <w:color w:val="000000"/>
              </w:rPr>
              <w:t>.</w:t>
            </w:r>
            <w:r>
              <w:rPr>
                <w:rFonts w:ascii="Arial" w:hAnsi="Arial" w:cs="Arial"/>
                <w:color w:val="000000"/>
              </w:rPr>
              <w:t>8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0A90A5" w14:textId="3C80F6D0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F5C0A38" w14:textId="3A89614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4</w:t>
            </w:r>
          </w:p>
        </w:tc>
      </w:tr>
      <w:tr w:rsidR="0075653D" w:rsidRPr="00877E21" w14:paraId="57120D93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1773ED0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6B1A687" w14:textId="323A9AC6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84E5146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F90C82A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5BD604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E2E1A5D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B6437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0481B9A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957D32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94DB606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54CD912" w14:textId="1975FB04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6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308007" w14:textId="5E2B84B2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3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AC4303" w14:textId="4366BBB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0E93CC52" w14:textId="573C0EC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2</w:t>
            </w:r>
          </w:p>
        </w:tc>
      </w:tr>
      <w:tr w:rsidR="0075653D" w:rsidRPr="00877E21" w14:paraId="12E5C85C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A9FAB8C" w14:textId="45971E78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A851053" w14:textId="5FA2D9AE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DCFFA4C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EC20DA7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92838E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0CDA7CB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CAADBFA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C5FFBB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3F070B7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A20F6C4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A7B8AF" w14:textId="468E7C00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64F89B" w14:textId="6337F5F2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A1FC6B" w14:textId="3610DEEF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57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635D71DB" w14:textId="40455875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6</w:t>
            </w:r>
          </w:p>
        </w:tc>
      </w:tr>
      <w:tr w:rsidR="0075653D" w:rsidRPr="00877E21" w14:paraId="1F3342B7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1444372F" w14:textId="2C064381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805BDAC" w14:textId="7BC4EC9A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F4A40C8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A41591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7DC3E83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756CB1C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7BAA865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DAFF82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2890FBF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F2DCCFB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1D94AD" w14:textId="74E33EF8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DD5C03" w14:textId="4CF3AC2D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1F842E" w14:textId="3F5F4DFB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671EAF2D" w14:textId="463F68FB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9</w:t>
            </w:r>
          </w:p>
        </w:tc>
      </w:tr>
      <w:tr w:rsidR="0075653D" w:rsidRPr="00877E21" w14:paraId="69ACF762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0C933981" w14:textId="07588961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711C73C" w14:textId="73DFCC11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014F335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EC30AC0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804111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24CF06E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CB0A234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4B4A47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6D7822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A69163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1243F0F" w14:textId="3B210C65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93EFD9" w14:textId="7DE5548E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4654A07" w14:textId="09AB3403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CD59B20" w14:textId="07F70DDE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</w:tr>
      <w:tr w:rsidR="0075653D" w:rsidRPr="00877E21" w14:paraId="28C4CBF3" w14:textId="77777777" w:rsidTr="002F7E54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B9B65DC" w14:textId="6A9AF5B9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39F7B0C" w14:textId="24DF99F4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84031D6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1C4943D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D77DC87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A53DDF8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E772C0B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E15745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BDDD186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7BBEB42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F3CF3D5" w14:textId="10555AC6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62F658" w14:textId="35881501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9137C7" w14:textId="10525473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115B4C6" w14:textId="417E7FD7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0</w:t>
            </w:r>
          </w:p>
        </w:tc>
      </w:tr>
    </w:tbl>
    <w:p w14:paraId="10BDF448" w14:textId="62512C1F" w:rsidR="002F7E54" w:rsidRDefault="002F7E54"/>
    <w:p w14:paraId="5F16836B" w14:textId="3BF85B99" w:rsidR="002F7E54" w:rsidRDefault="002F7E54"/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1620"/>
        <w:gridCol w:w="1350"/>
        <w:gridCol w:w="810"/>
        <w:gridCol w:w="630"/>
        <w:gridCol w:w="720"/>
        <w:gridCol w:w="540"/>
        <w:gridCol w:w="630"/>
        <w:gridCol w:w="720"/>
        <w:gridCol w:w="720"/>
        <w:gridCol w:w="630"/>
        <w:gridCol w:w="630"/>
        <w:gridCol w:w="630"/>
        <w:gridCol w:w="650"/>
      </w:tblGrid>
      <w:tr w:rsidR="00D13739" w:rsidRPr="00464DC6" w14:paraId="36C15BE9" w14:textId="77777777" w:rsidTr="005F7CC1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44D4E77C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D13739" w:rsidRPr="00464DC6" w14:paraId="33CAE227" w14:textId="77777777" w:rsidTr="005F7CC1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32EFC7A5" w14:textId="1E8EBFEC" w:rsidR="00D13739" w:rsidRPr="00825F06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7E54">
              <w:rPr>
                <w:rFonts w:ascii="Arial" w:hAnsi="Arial" w:cs="Arial"/>
                <w:b/>
                <w:sz w:val="18"/>
                <w:szCs w:val="18"/>
              </w:rPr>
              <w:t>Details and Results from 1</w:t>
            </w:r>
            <w:r>
              <w:rPr>
                <w:rFonts w:ascii="Arial" w:hAnsi="Arial" w:cs="Arial"/>
                <w:b/>
                <w:sz w:val="18"/>
                <w:szCs w:val="18"/>
              </w:rPr>
              <w:t>5</w:t>
            </w:r>
            <w:r w:rsidRPr="002F7E5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t>December</w:t>
            </w:r>
            <w:r w:rsidRPr="002F7E54">
              <w:rPr>
                <w:rFonts w:ascii="Arial" w:hAnsi="Arial" w:cs="Arial"/>
                <w:b/>
                <w:sz w:val="18"/>
                <w:szCs w:val="18"/>
              </w:rPr>
              <w:t xml:space="preserve"> 2021</w:t>
            </w:r>
          </w:p>
        </w:tc>
      </w:tr>
      <w:tr w:rsidR="00D13739" w:rsidRPr="00137A11" w14:paraId="3F2BEBBE" w14:textId="77777777" w:rsidTr="005F7CC1">
        <w:trPr>
          <w:cantSplit/>
          <w:trHeight w:val="2519"/>
          <w:tblHeader/>
        </w:trPr>
        <w:tc>
          <w:tcPr>
            <w:tcW w:w="667" w:type="dxa"/>
            <w:shd w:val="clear" w:color="auto" w:fill="F2F2F2" w:themeFill="background1" w:themeFillShade="F2"/>
            <w:textDirection w:val="btLr"/>
            <w:vAlign w:val="center"/>
          </w:tcPr>
          <w:p w14:paraId="0952CA83" w14:textId="77777777" w:rsidR="00D13739" w:rsidRPr="00464DC6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482FBCFC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293CB7AF" w14:textId="77777777" w:rsidR="004125D4" w:rsidRDefault="004125D4" w:rsidP="004125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6A71EEA1" w14:textId="195F814E" w:rsidR="00D13739" w:rsidRPr="009F41D2" w:rsidRDefault="004125D4" w:rsidP="004125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350" w:type="dxa"/>
            <w:shd w:val="clear" w:color="auto" w:fill="F2F2F2" w:themeFill="background1" w:themeFillShade="F2"/>
            <w:textDirection w:val="btLr"/>
            <w:vAlign w:val="center"/>
          </w:tcPr>
          <w:p w14:paraId="2FDC8396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39B0D6F4" w14:textId="77777777" w:rsidR="00D13739" w:rsidRPr="004D1D48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503310BA" w14:textId="77777777" w:rsidR="00D13739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5215915A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2076051C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6AAECDB9" w14:textId="77777777" w:rsidR="00D13739" w:rsidRPr="00D6379D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4F172825" w14:textId="77777777" w:rsidR="00D13739" w:rsidRPr="00D6379D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466BE989" w14:textId="77777777" w:rsidR="00D13739" w:rsidRPr="00877E21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540" w:type="dxa"/>
            <w:shd w:val="clear" w:color="auto" w:fill="F2F2F2" w:themeFill="background1" w:themeFillShade="F2"/>
            <w:textDirection w:val="btLr"/>
            <w:vAlign w:val="center"/>
          </w:tcPr>
          <w:p w14:paraId="34EAFB4C" w14:textId="77777777" w:rsidR="00D13739" w:rsidRDefault="00D13739" w:rsidP="005F7CC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35B753DF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551973DE" w14:textId="77777777" w:rsidR="00D13739" w:rsidRDefault="00D13739" w:rsidP="005F7CC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4C7EEE07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3C7E6F57" w14:textId="77777777" w:rsidR="00D13739" w:rsidRDefault="00D13739" w:rsidP="005F7CC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9822C8D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71F41627" w14:textId="77777777" w:rsidR="00D13739" w:rsidRDefault="00D13739" w:rsidP="005F7CC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3C02DCD1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54DE0123" w14:textId="77777777" w:rsidR="00D13739" w:rsidRDefault="00D13739" w:rsidP="005F7CC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63DE72EE" w14:textId="77777777" w:rsidR="00D13739" w:rsidRPr="009F41D2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67EBFEC8" w14:textId="77777777" w:rsidR="00D13739" w:rsidRDefault="00D13739" w:rsidP="005F7CC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639A3531" w14:textId="77777777" w:rsidR="00D13739" w:rsidRPr="00D6379D" w:rsidRDefault="00D13739" w:rsidP="005F7CC1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19632C2E" w14:textId="77777777" w:rsidR="00D46D6A" w:rsidRDefault="00D13739" w:rsidP="005F7CC1">
            <w:pPr>
              <w:ind w:left="113" w:right="113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</w:p>
          <w:p w14:paraId="2DF78047" w14:textId="4ECFEA7A" w:rsidR="00D13739" w:rsidRDefault="00D13739" w:rsidP="005F7CC1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650" w:type="dxa"/>
            <w:shd w:val="clear" w:color="auto" w:fill="F2F2F2" w:themeFill="background1" w:themeFillShade="F2"/>
            <w:textDirection w:val="btLr"/>
            <w:vAlign w:val="center"/>
          </w:tcPr>
          <w:p w14:paraId="055B53C7" w14:textId="77777777" w:rsidR="00D46D6A" w:rsidRDefault="00D46D6A" w:rsidP="00D46D6A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B00F7B7" w14:textId="1BA9AA4C" w:rsidR="00D13739" w:rsidRPr="00D6379D" w:rsidRDefault="00D46D6A" w:rsidP="00D46D6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75653D" w:rsidRPr="00877E21" w14:paraId="57BC20D5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12FF9DB6" w14:textId="31DF9787" w:rsidR="0075653D" w:rsidRPr="00845C06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351FFBE" w14:textId="7EEA69F2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TR01-M2-334-WK-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P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DI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BCD17CE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617165F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EC220DC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739CEC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657CD18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63F6E0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302AB3F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8704861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695AFCB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0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785D092" w14:textId="644E1DC1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9F3200" w14:textId="40F4434A" w:rsidR="0075653D" w:rsidRPr="00D13739" w:rsidRDefault="0075653D" w:rsidP="0075653D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6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D4E1659" w14:textId="5269D980" w:rsidR="0075653D" w:rsidRPr="00845C06" w:rsidRDefault="0075653D" w:rsidP="0075653D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9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</w:tr>
      <w:tr w:rsidR="0075653D" w:rsidRPr="00877E21" w14:paraId="6E951F0D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74476AD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889A8E2" w14:textId="5A27640E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420BE5D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733F4F0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487E64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B25AF0D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FB94EC8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1005F4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C13D6E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85E6BFF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61D09A" w14:textId="28F9EE60" w:rsidR="0075653D" w:rsidRPr="00D13739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8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88CA246" w14:textId="1FE8C2FC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3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3A3ADD" w14:textId="3ADF0EA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26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02F0E530" w14:textId="0475CF85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65</w:t>
            </w:r>
          </w:p>
        </w:tc>
      </w:tr>
      <w:tr w:rsidR="0075653D" w:rsidRPr="00877E21" w14:paraId="58C2E70F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9D533E7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3351157" w14:textId="2484D5A8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5E70A14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B7A6214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1177AE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628FC98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D6F1768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E1BAFF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3CFB270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FD3873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6B4B61" w14:textId="1D5D80F9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137732C" w14:textId="572988E3" w:rsidR="0075653D" w:rsidRPr="00D13739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7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4A3BE5" w14:textId="031E06C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5E8A305" w14:textId="0474DEE4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51</w:t>
            </w:r>
          </w:p>
        </w:tc>
      </w:tr>
      <w:tr w:rsidR="0075653D" w:rsidRPr="00877E21" w14:paraId="232721BD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48270809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C6C1617" w14:textId="44FBACDB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9983B81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02FCB2F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492A5B7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EC1694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42AEEF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E1EC409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D537797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1FD279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DA0DC1" w14:textId="77020459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4E5585" w14:textId="2D6AECD0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</w:t>
            </w:r>
            <w:r w:rsidRPr="004B7137">
              <w:rPr>
                <w:rFonts w:ascii="Arial" w:hAnsi="Arial" w:cs="Arial"/>
                <w:color w:val="000000"/>
              </w:rPr>
              <w:t>.</w:t>
            </w:r>
            <w:r>
              <w:rPr>
                <w:rFonts w:ascii="Arial" w:hAnsi="Arial" w:cs="Arial"/>
                <w:color w:val="000000"/>
              </w:rPr>
              <w:t>9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338FD5" w14:textId="2DA319A3" w:rsidR="0075653D" w:rsidRPr="00D13739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53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621A0EB" w14:textId="64E99F4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</w:tr>
      <w:tr w:rsidR="0075653D" w:rsidRPr="00877E21" w14:paraId="31D1EFCF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F4620FF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06CA3DA" w14:textId="0F4EF2D9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2D6AFC8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227C17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FF33DA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375268F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055193D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B5F21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E15D172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10F042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2DDF8E7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A2A974" w14:textId="77777777" w:rsidR="0075653D" w:rsidRPr="00D13739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79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34BCAC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DAF86C4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0</w:t>
            </w:r>
          </w:p>
        </w:tc>
      </w:tr>
      <w:tr w:rsidR="0075653D" w:rsidRPr="00877E21" w14:paraId="70E692FD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5DE9B389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99978B7" w14:textId="0E3C6E33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FB8FE8A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709C9DA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91823F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23E5A65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D1E8E50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84660B1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EF820AC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00A2D12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6FC310" w14:textId="5D7E4A7D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79B0724" w14:textId="0476F5E3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</w:t>
            </w:r>
            <w:r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16DDEBF" w14:textId="0825180A" w:rsidR="0075653D" w:rsidRPr="00D13739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4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F072A18" w14:textId="3A5E65F3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</w:tr>
      <w:tr w:rsidR="0075653D" w:rsidRPr="00877E21" w14:paraId="3359EF04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58A1DD8F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4BD9548" w14:textId="547C7EC6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814DF4D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C72EEB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B5FABB7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4B43C1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2730666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C9553E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3D7EB5D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D6D1F56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57FAD6" w14:textId="293F2E48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3EC05B" w14:textId="4D9AE82C" w:rsidR="0075653D" w:rsidRPr="00D13739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6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2662A0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29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466B5D1" w14:textId="3801A44A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</w:tr>
      <w:tr w:rsidR="0075653D" w:rsidRPr="00877E21" w14:paraId="354EB64A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1C3328FF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1B88F7B" w14:textId="0BEB818D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0656183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C5AB3EF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B5AD65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AC9BFCD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8CFF99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DA6A85E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D95CC74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D161B9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99EB90B" w14:textId="0C963659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5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92DB5BC" w14:textId="62300898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6</w:t>
            </w:r>
            <w:r>
              <w:rPr>
                <w:rFonts w:ascii="Arial" w:hAnsi="Arial" w:cs="Arial"/>
                <w:color w:val="000000"/>
              </w:rPr>
              <w:t>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A1C5DC" w14:textId="49D7AFD7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8.11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E307D96" w14:textId="73BB5CE9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</w:tr>
      <w:tr w:rsidR="0075653D" w:rsidRPr="00877E21" w14:paraId="70567473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27B403B6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FFF13E4" w14:textId="73E9BEE3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0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7AAE333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0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1DAFF68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85177E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1E30707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D91719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C02DE4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AAD2A7D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043F31F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D2D3D1" w14:textId="6A3F3845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8.1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14AD73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C4EFB47" w14:textId="4166BD4B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3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0D0ABF38" w14:textId="3CE0D87E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73</w:t>
            </w:r>
          </w:p>
        </w:tc>
      </w:tr>
      <w:tr w:rsidR="0075653D" w:rsidRPr="00877E21" w14:paraId="3678C0C7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3FBE46F4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1B4DD21" w14:textId="4B4E977D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1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293F057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1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077F9AC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5B21194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B59294B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691E382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5D1D416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DC20C02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8539585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9C05A1" w14:textId="1DA8B425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2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190C423" w14:textId="482465A1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7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9C1339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3E58053" w14:textId="1C83C2D8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45</w:t>
            </w:r>
          </w:p>
        </w:tc>
      </w:tr>
      <w:tr w:rsidR="0075653D" w:rsidRPr="00877E21" w14:paraId="4328C039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518856DA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678CAC0" w14:textId="75E2AD26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2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30714A0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1AEEEC2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0A3787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60138F1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7F25BF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BF6B4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5833406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6F8A9F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25B155" w14:textId="12E61309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3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10CCDD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>
              <w:rPr>
                <w:rFonts w:ascii="Arial" w:hAnsi="Arial" w:cs="Arial"/>
                <w:color w:val="000000"/>
              </w:rPr>
              <w:t>7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9022F6" w14:textId="68BCC9C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F9A07C4" w14:textId="49757156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07</w:t>
            </w:r>
          </w:p>
        </w:tc>
      </w:tr>
      <w:tr w:rsidR="0075653D" w:rsidRPr="00877E21" w14:paraId="72FA3168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0D631244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CC08017" w14:textId="342FEF4E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FFEAD79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851E0DD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2C32F6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2ABD571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528343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2688FB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05EB9A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D05D2EC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379A709" w14:textId="742BEF8B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09F57C" w14:textId="4B2AEC6E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0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1B817F" w14:textId="6570D750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56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443AABF" w14:textId="1C02F94D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46</w:t>
            </w:r>
          </w:p>
        </w:tc>
      </w:tr>
      <w:tr w:rsidR="0075653D" w:rsidRPr="00877E21" w14:paraId="74D3F465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034662B0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3E44AFD0" w14:textId="416AA8BE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C19890B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AAB4A9B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59ED76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F7707A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BA2E36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2FA62E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AB0D6C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D2CD6EE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C3E303D" w14:textId="05DBFC2F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8CD94CF" w14:textId="24CA577D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7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D2C4C3" w14:textId="526268F5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0DD30E30" w14:textId="47605F2C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</w:tr>
      <w:tr w:rsidR="0075653D" w:rsidRPr="00877E21" w14:paraId="51C0988F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0253B6F0" w14:textId="77777777" w:rsidR="0075653D" w:rsidRDefault="0075653D" w:rsidP="0075653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09DCC8F" w14:textId="0BFD9AA9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0BD6CB6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E0035AC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17B9C4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E3E431B" w14:textId="77777777" w:rsidR="0075653D" w:rsidRPr="0089704F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5A157C5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B10F3B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8A25581" w14:textId="77777777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6B6EE23" w14:textId="77777777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2DA7800" w14:textId="476AB09B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57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23A7630" w14:textId="64B38120" w:rsidR="0075653D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3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7D4CF47" w14:textId="77777777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8.0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7A20A756" w14:textId="7A3714A2" w:rsidR="0075653D" w:rsidRPr="00644B85" w:rsidRDefault="0075653D" w:rsidP="0075653D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39</w:t>
            </w:r>
          </w:p>
        </w:tc>
      </w:tr>
      <w:tr w:rsidR="0075653D" w:rsidRPr="00877E21" w14:paraId="7FF2ACC1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64A98BC6" w14:textId="65658D89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764255D" w14:textId="2A9AD331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7FA32FB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482AAFE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3E683A6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D556C0A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011EBBD7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318D27E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A4FE5C5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62E8C2D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2C44ECC" w14:textId="6B3EE1DA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>
              <w:rPr>
                <w:rFonts w:ascii="Arial" w:hAnsi="Arial" w:cs="Arial"/>
                <w:color w:val="000000"/>
              </w:rPr>
              <w:t>7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0FC7A5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86ACF20" w14:textId="3C5DFE9B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5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498AB5B" w14:textId="1CE2E7B7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</w:tr>
      <w:tr w:rsidR="0075653D" w:rsidRPr="00877E21" w14:paraId="2A476571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1BDA5B21" w14:textId="03F3A195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2E6D3F0" w14:textId="1A4C747A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0C5D5497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382D362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CF44F15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38ADBD4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1202FF4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DC789D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70BD1C3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B7AFE8E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88469D3" w14:textId="79DA619F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</w:t>
            </w:r>
            <w:r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ADC8E21" w14:textId="30E9C8A8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A4576F4" w14:textId="77777777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7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5F16F4B" w14:textId="5194BB29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</w:t>
            </w:r>
            <w:r>
              <w:rPr>
                <w:rFonts w:ascii="Arial" w:hAnsi="Arial" w:cs="Arial"/>
                <w:color w:val="000000"/>
              </w:rPr>
              <w:t>6</w:t>
            </w:r>
          </w:p>
        </w:tc>
      </w:tr>
      <w:tr w:rsidR="0075653D" w:rsidRPr="00877E21" w14:paraId="496C37A0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100B67AF" w14:textId="348A7851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09570EE" w14:textId="3187D039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01A1176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31C9BC8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911F2D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965BAD2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EBCC9FB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9D64CB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030ABF2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641217B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AE38DB" w14:textId="537ACFBD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6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5C82D35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B7B29A3" w14:textId="3C49E9C5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EF934D2" w14:textId="0BF9EA3A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7</w:t>
            </w:r>
          </w:p>
        </w:tc>
      </w:tr>
      <w:tr w:rsidR="0075653D" w:rsidRPr="00877E21" w14:paraId="6829ADC6" w14:textId="77777777" w:rsidTr="00D97958">
        <w:trPr>
          <w:cantSplit/>
          <w:trHeight w:val="576"/>
          <w:tblHeader/>
        </w:trPr>
        <w:tc>
          <w:tcPr>
            <w:tcW w:w="667" w:type="dxa"/>
            <w:shd w:val="clear" w:color="auto" w:fill="auto"/>
            <w:vAlign w:val="center"/>
          </w:tcPr>
          <w:p w14:paraId="579EDF13" w14:textId="3F369531" w:rsidR="0075653D" w:rsidRPr="00D13739" w:rsidRDefault="0075653D" w:rsidP="0075653D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4E0AF9A" w14:textId="75F772C8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ABD564D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0CA49A06" w14:textId="77777777" w:rsidR="0075653D" w:rsidRPr="00845C06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1B587B0" w14:textId="77777777" w:rsidR="0075653D" w:rsidRPr="000152A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C23248F" w14:textId="77777777" w:rsidR="0075653D" w:rsidRPr="007C68D5" w:rsidRDefault="0075653D" w:rsidP="0075653D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3E4F92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7F9B23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A6F545F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04A55D" w14:textId="77777777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48CD5B" w14:textId="1C63C9EC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FAFD8A" w14:textId="7707679D" w:rsidR="0075653D" w:rsidRPr="001814D4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DD7D09" w14:textId="0F3E5435" w:rsidR="0075653D" w:rsidRPr="003B7402" w:rsidRDefault="0075653D" w:rsidP="0075653D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8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F129D4E" w14:textId="63687989" w:rsidR="0075653D" w:rsidRDefault="0075653D" w:rsidP="0075653D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86</w:t>
            </w:r>
          </w:p>
        </w:tc>
      </w:tr>
    </w:tbl>
    <w:p w14:paraId="4A4367DE" w14:textId="77F8500E" w:rsidR="00D97958" w:rsidRDefault="00D97958">
      <w:r>
        <w:br w:type="page"/>
      </w:r>
    </w:p>
    <w:tbl>
      <w:tblPr>
        <w:tblW w:w="10947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67"/>
        <w:gridCol w:w="1620"/>
        <w:gridCol w:w="1350"/>
        <w:gridCol w:w="810"/>
        <w:gridCol w:w="630"/>
        <w:gridCol w:w="720"/>
        <w:gridCol w:w="540"/>
        <w:gridCol w:w="630"/>
        <w:gridCol w:w="720"/>
        <w:gridCol w:w="720"/>
        <w:gridCol w:w="630"/>
        <w:gridCol w:w="630"/>
        <w:gridCol w:w="630"/>
        <w:gridCol w:w="650"/>
      </w:tblGrid>
      <w:tr w:rsidR="00D97958" w:rsidRPr="00464DC6" w14:paraId="3BB3F347" w14:textId="77777777" w:rsidTr="00170FD4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37867143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lastRenderedPageBreak/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D97958" w:rsidRPr="00464DC6" w14:paraId="763174ED" w14:textId="77777777" w:rsidTr="00170FD4">
        <w:trPr>
          <w:cantSplit/>
          <w:trHeight w:val="197"/>
          <w:tblHeader/>
        </w:trPr>
        <w:tc>
          <w:tcPr>
            <w:tcW w:w="10947" w:type="dxa"/>
            <w:gridSpan w:val="14"/>
            <w:shd w:val="clear" w:color="auto" w:fill="F2F2F2" w:themeFill="background1" w:themeFillShade="F2"/>
            <w:vAlign w:val="center"/>
          </w:tcPr>
          <w:p w14:paraId="0188BFC4" w14:textId="1C7E3C64" w:rsidR="00D97958" w:rsidRPr="00825F06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2F7E54">
              <w:rPr>
                <w:rFonts w:ascii="Arial" w:hAnsi="Arial" w:cs="Arial"/>
                <w:b/>
                <w:sz w:val="18"/>
                <w:szCs w:val="18"/>
              </w:rPr>
              <w:t xml:space="preserve">Details and Results from </w:t>
            </w:r>
            <w:r>
              <w:rPr>
                <w:rFonts w:ascii="Arial" w:hAnsi="Arial" w:cs="Arial"/>
                <w:b/>
                <w:sz w:val="18"/>
                <w:szCs w:val="18"/>
              </w:rPr>
              <w:t>08</w:t>
            </w:r>
            <w:r w:rsidRPr="002F7E54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  <w:szCs w:val="18"/>
              </w:rPr>
              <w:t>April</w:t>
            </w:r>
            <w:r w:rsidRPr="002F7E54">
              <w:rPr>
                <w:rFonts w:ascii="Arial" w:hAnsi="Arial" w:cs="Arial"/>
                <w:b/>
                <w:sz w:val="18"/>
                <w:szCs w:val="18"/>
              </w:rPr>
              <w:t xml:space="preserve"> 202</w:t>
            </w:r>
            <w:r>
              <w:rPr>
                <w:rFonts w:ascii="Arial" w:hAnsi="Arial" w:cs="Arial"/>
                <w:b/>
                <w:sz w:val="18"/>
                <w:szCs w:val="18"/>
              </w:rPr>
              <w:t>2</w:t>
            </w:r>
          </w:p>
        </w:tc>
      </w:tr>
      <w:tr w:rsidR="00D97958" w:rsidRPr="00137A11" w14:paraId="63EA54B9" w14:textId="77777777" w:rsidTr="00170FD4">
        <w:trPr>
          <w:cantSplit/>
          <w:trHeight w:val="2519"/>
          <w:tblHeader/>
        </w:trPr>
        <w:tc>
          <w:tcPr>
            <w:tcW w:w="667" w:type="dxa"/>
            <w:shd w:val="clear" w:color="auto" w:fill="F2F2F2" w:themeFill="background1" w:themeFillShade="F2"/>
            <w:textDirection w:val="btLr"/>
            <w:vAlign w:val="center"/>
          </w:tcPr>
          <w:p w14:paraId="625FA72D" w14:textId="77777777" w:rsidR="00D97958" w:rsidRPr="00464DC6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0A9D5120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 сечения</w:t>
            </w:r>
          </w:p>
        </w:tc>
        <w:tc>
          <w:tcPr>
            <w:tcW w:w="1620" w:type="dxa"/>
            <w:shd w:val="clear" w:color="auto" w:fill="F2F2F2" w:themeFill="background1" w:themeFillShade="F2"/>
            <w:textDirection w:val="btLr"/>
            <w:vAlign w:val="center"/>
          </w:tcPr>
          <w:p w14:paraId="503E020E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3098E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rawing number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/</w:t>
            </w:r>
          </w:p>
          <w:p w14:paraId="75E1AD39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Номер чертежа</w:t>
            </w:r>
          </w:p>
        </w:tc>
        <w:tc>
          <w:tcPr>
            <w:tcW w:w="1350" w:type="dxa"/>
            <w:shd w:val="clear" w:color="auto" w:fill="F2F2F2" w:themeFill="background1" w:themeFillShade="F2"/>
            <w:textDirection w:val="btLr"/>
            <w:vAlign w:val="center"/>
          </w:tcPr>
          <w:p w14:paraId="6DBF5140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Номер</w:t>
            </w:r>
          </w:p>
          <w:p w14:paraId="5F9CF3AB" w14:textId="77777777" w:rsidR="00D97958" w:rsidRPr="004D1D4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233CC4DC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6D58E850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 контроля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06D52E57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3B5F7B06" w14:textId="77777777" w:rsidR="00D97958" w:rsidRPr="00D6379D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дюй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58FF7097" w14:textId="77777777" w:rsidR="00D97958" w:rsidRPr="00D6379D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5A8F41C5" w14:textId="77777777" w:rsidR="00D97958" w:rsidRPr="00877E21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540" w:type="dxa"/>
            <w:shd w:val="clear" w:color="auto" w:fill="F2F2F2" w:themeFill="background1" w:themeFillShade="F2"/>
            <w:textDirection w:val="btLr"/>
            <w:vAlign w:val="center"/>
          </w:tcPr>
          <w:p w14:paraId="44DB1881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>/</w:t>
            </w:r>
          </w:p>
          <w:p w14:paraId="2447E2F5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Юг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74DA9F87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226E5AC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Север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2945B30E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71F2E312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Запад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720" w:type="dxa"/>
            <w:shd w:val="clear" w:color="auto" w:fill="F2F2F2" w:themeFill="background1" w:themeFillShade="F2"/>
            <w:textDirection w:val="btLr"/>
            <w:vAlign w:val="center"/>
          </w:tcPr>
          <w:p w14:paraId="0DFE2938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6A801099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осток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4E09B3D1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65444AE4" w14:textId="77777777" w:rsidR="00D97958" w:rsidRPr="009F41D2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Верх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, 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07F9F13C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, 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/</w:t>
            </w:r>
          </w:p>
          <w:p w14:paraId="1AA84D90" w14:textId="77777777" w:rsidR="00D97958" w:rsidRPr="00D6379D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Cs/>
                <w:sz w:val="18"/>
                <w:szCs w:val="18"/>
                <w:lang w:val="ru-RU"/>
              </w:rPr>
              <w:t>Низ</w:t>
            </w:r>
            <w:r w:rsidRPr="00464DC6">
              <w:rPr>
                <w:rFonts w:ascii="Arial" w:hAnsi="Arial" w:cs="Arial"/>
                <w:bCs/>
                <w:sz w:val="18"/>
                <w:szCs w:val="18"/>
                <w:lang w:val="en-US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мм</w:t>
            </w:r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45B43AB8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</w:p>
          <w:p w14:paraId="2E3D8188" w14:textId="77777777" w:rsidR="00D97958" w:rsidRDefault="00D97958" w:rsidP="00170FD4">
            <w:pPr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650" w:type="dxa"/>
            <w:shd w:val="clear" w:color="auto" w:fill="F2F2F2" w:themeFill="background1" w:themeFillShade="F2"/>
            <w:textDirection w:val="btLr"/>
            <w:vAlign w:val="center"/>
          </w:tcPr>
          <w:p w14:paraId="089F0C56" w14:textId="77777777" w:rsidR="00D97958" w:rsidRDefault="00D97958" w:rsidP="00170FD4">
            <w:pPr>
              <w:ind w:left="113" w:right="113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mm</w:t>
            </w:r>
            <w:r w:rsidRPr="00464DC6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58A8EF1F" w14:textId="77777777" w:rsidR="00D97958" w:rsidRPr="00D6379D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D97958" w:rsidRPr="00877E21" w14:paraId="2FEEEE80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2FC11C98" w14:textId="7D413882" w:rsidR="00D97958" w:rsidRPr="00845C06" w:rsidRDefault="00D97958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ru-RU"/>
              </w:rPr>
            </w:pPr>
            <w:r w:rsidRPr="00845C06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E72AF77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TR01-M2-334-WK-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P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DI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42</w:t>
            </w: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0C21D35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1E73DD7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3C34CD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3C27232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5A393D9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F6BC1B2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F2D002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522D0CA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3B0BD15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0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E52B774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54BB67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6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7BA62539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</w:rPr>
              <w:t>8.9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</w:tr>
      <w:tr w:rsidR="00D97958" w:rsidRPr="00877E21" w14:paraId="0E1BFE6C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7C406276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D0E5163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9551B02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0F9DF9D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04533D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9FA36C3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F138405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ABCA1F7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19E34A9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D56E627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9C826D4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82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E86955B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3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1C895E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26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DCEB5A9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65</w:t>
            </w:r>
          </w:p>
        </w:tc>
      </w:tr>
      <w:tr w:rsidR="00D97958" w:rsidRPr="00877E21" w14:paraId="1A58DC19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62FC2988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ED23E5D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2AF6E91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31A962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3C0658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CCC2D9E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FFEE376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068F045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4D66F11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16FBD83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6C6185D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A19675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7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A15C4D8" w14:textId="7514674F" w:rsidR="00D97958" w:rsidRPr="00644B85" w:rsidRDefault="00137A11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</w:t>
            </w:r>
            <w:r w:rsidR="00D97958" w:rsidRPr="004B7137">
              <w:rPr>
                <w:rFonts w:ascii="Arial" w:hAnsi="Arial" w:cs="Arial"/>
                <w:color w:val="000000"/>
              </w:rPr>
              <w:t>.</w:t>
            </w:r>
            <w:r w:rsidR="00202E79">
              <w:rPr>
                <w:rFonts w:ascii="Arial" w:hAnsi="Arial" w:cs="Arial"/>
                <w:color w:val="000000"/>
              </w:rPr>
              <w:t>93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702D711A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51</w:t>
            </w:r>
          </w:p>
        </w:tc>
      </w:tr>
      <w:tr w:rsidR="00D97958" w:rsidRPr="00877E21" w14:paraId="17A80CFE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5E00630D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4FE4DDDC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A202F98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FCE988F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3BF8496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54E31C7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3D87D7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3529785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28BC03A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65A551A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27F8CBA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246A3F3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</w:t>
            </w:r>
            <w:r w:rsidRPr="004B7137">
              <w:rPr>
                <w:rFonts w:ascii="Arial" w:hAnsi="Arial" w:cs="Arial"/>
                <w:color w:val="000000"/>
              </w:rPr>
              <w:t>.</w:t>
            </w:r>
            <w:r>
              <w:rPr>
                <w:rFonts w:ascii="Arial" w:hAnsi="Arial" w:cs="Arial"/>
                <w:color w:val="000000"/>
              </w:rPr>
              <w:t>9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0C55BA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53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341A01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</w:tr>
      <w:tr w:rsidR="00D97958" w:rsidRPr="00877E21" w14:paraId="72812556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2507364E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0BB137F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3E7BBB7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C192762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C08B484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5020498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977107D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7C05A02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949ED53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4224087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1123770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2E58699" w14:textId="0F4853EA" w:rsidR="00D97958" w:rsidRPr="00D13739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</w:t>
            </w:r>
            <w:r w:rsidR="00202E79">
              <w:rPr>
                <w:rFonts w:ascii="Arial" w:hAnsi="Arial" w:cs="Arial"/>
                <w:b/>
                <w:bCs/>
                <w:color w:val="000000"/>
              </w:rPr>
              <w:t>6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A697D4B" w14:textId="307CB1C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 w:rsidR="00202E79">
              <w:rPr>
                <w:rFonts w:ascii="Arial" w:hAnsi="Arial" w:cs="Arial"/>
                <w:color w:val="000000"/>
              </w:rPr>
              <w:t>0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BF85FD4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0</w:t>
            </w:r>
          </w:p>
        </w:tc>
      </w:tr>
      <w:tr w:rsidR="00D97958" w:rsidRPr="00877E21" w14:paraId="3AE84A02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5F824A37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4660CDA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7A07DE1C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1AE0CCFD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D24C048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5F150BD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5B3408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8C00530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993E378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98A550D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AEDA11F" w14:textId="026F0502" w:rsidR="00D97958" w:rsidRDefault="00137A11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</w:t>
            </w:r>
            <w:r w:rsidR="00D97958" w:rsidRPr="004B7137">
              <w:rPr>
                <w:rFonts w:ascii="Arial" w:hAnsi="Arial" w:cs="Arial"/>
                <w:color w:val="000000"/>
              </w:rPr>
              <w:t>.</w:t>
            </w:r>
            <w:r w:rsidR="00202E79">
              <w:rPr>
                <w:rFonts w:ascii="Arial" w:hAnsi="Arial" w:cs="Arial"/>
                <w:color w:val="000000"/>
              </w:rPr>
              <w:t>9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94B1474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8</w:t>
            </w:r>
            <w:r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5C7917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4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69E1DC1" w14:textId="45221291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 w:rsidR="00202E79">
              <w:rPr>
                <w:rFonts w:ascii="Arial" w:hAnsi="Arial" w:cs="Arial"/>
                <w:color w:val="000000"/>
              </w:rPr>
              <w:t>15</w:t>
            </w:r>
          </w:p>
        </w:tc>
      </w:tr>
      <w:tr w:rsidR="00D97958" w:rsidRPr="00877E21" w14:paraId="5D3E9B84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7C6C00D8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66961AB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D4B90F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2CC496B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22966F6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95FC415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9F235DE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C095020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53CA99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900383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E36759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7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F0081FF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D13739">
              <w:rPr>
                <w:rFonts w:ascii="Arial" w:hAnsi="Arial" w:cs="Arial"/>
                <w:b/>
                <w:bCs/>
                <w:color w:val="000000"/>
              </w:rPr>
              <w:t>7.6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87E41C" w14:textId="7204F5D6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 w:rsidR="00202E79">
              <w:rPr>
                <w:rFonts w:ascii="Arial" w:hAnsi="Arial" w:cs="Arial"/>
                <w:color w:val="000000"/>
              </w:rPr>
              <w:t>1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546EEAA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</w:tr>
      <w:tr w:rsidR="00D97958" w:rsidRPr="00877E21" w14:paraId="6B11DC60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45E0F3CA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1F5683E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4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EAD06E4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5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EEE0FAC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DDC3830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4646945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5B27621E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EC01E0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910B435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0DE3A2F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6AEA41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5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A9768A" w14:textId="06773AB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6</w:t>
            </w:r>
            <w:r w:rsidR="00202E7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8354514" w14:textId="0936C2EC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8.</w:t>
            </w:r>
            <w:r w:rsidR="00202E79">
              <w:rPr>
                <w:rFonts w:ascii="Arial" w:hAnsi="Arial" w:cs="Arial"/>
                <w:b/>
                <w:bCs/>
                <w:color w:val="000000"/>
              </w:rPr>
              <w:t>08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EA7EBE7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</w:tr>
      <w:tr w:rsidR="00D97958" w:rsidRPr="00877E21" w14:paraId="193F4880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27403873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5C26B11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0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E925C77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0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FF233A4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B428DF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F90A417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4AF3DF38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8C75185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18F1D8D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A6D99F1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B785B8" w14:textId="77777777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8.1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091D583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5B8CB1F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3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0D553783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73</w:t>
            </w:r>
          </w:p>
        </w:tc>
      </w:tr>
      <w:tr w:rsidR="00D97958" w:rsidRPr="00877E21" w14:paraId="23423FB3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2BCD1AE9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68E3043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1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7DE6F74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1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3B668B62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7FE0B10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7FB4433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D7414C6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4DA4E8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2BC1BDF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585E759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D08F0B0" w14:textId="65BF2FC2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 w:rsidR="00202E79">
              <w:rPr>
                <w:rFonts w:ascii="Arial" w:hAnsi="Arial" w:cs="Arial"/>
                <w:color w:val="000000"/>
              </w:rPr>
              <w:t>0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B0678FA" w14:textId="77777777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7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25BF2DA" w14:textId="4B2108F2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 w:rsidR="00202E79">
              <w:rPr>
                <w:rFonts w:ascii="Arial" w:hAnsi="Arial" w:cs="Arial"/>
                <w:color w:val="000000"/>
              </w:rPr>
              <w:t>8</w:t>
            </w:r>
            <w:r w:rsidRPr="004B7137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3C805B7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45</w:t>
            </w:r>
          </w:p>
        </w:tc>
      </w:tr>
      <w:tr w:rsidR="00D97958" w:rsidRPr="00877E21" w14:paraId="0249CDF0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3F926A7A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F0BA9DA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2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D8000BD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2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2A925E8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E20078D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DCE96FF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838842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0F1AB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C8127BE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1DE5327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928E2AC" w14:textId="77777777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3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08CC2B8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>
              <w:rPr>
                <w:rFonts w:ascii="Arial" w:hAnsi="Arial" w:cs="Arial"/>
                <w:color w:val="000000"/>
              </w:rPr>
              <w:t>7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316C558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9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1B9D72CC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07</w:t>
            </w:r>
          </w:p>
        </w:tc>
      </w:tr>
      <w:tr w:rsidR="00D97958" w:rsidRPr="00877E21" w14:paraId="44CDBEB3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646E21CA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01325AA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3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998CF17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3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64D6139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197A691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1DDE0DD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68087678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7B5C0EC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2B6E3B9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D4AD659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B0DD944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4</w:t>
            </w:r>
            <w:r>
              <w:rPr>
                <w:rFonts w:ascii="Arial" w:hAnsi="Arial" w:cs="Arial"/>
                <w:color w:val="000000"/>
              </w:rPr>
              <w:t>1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54FABD" w14:textId="6C3AE44A" w:rsidR="00D97958" w:rsidRDefault="00202E79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0241A60" w14:textId="1489B6D0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</w:t>
            </w:r>
            <w:r w:rsidR="00202E79">
              <w:rPr>
                <w:rFonts w:ascii="Arial" w:hAnsi="Arial" w:cs="Arial"/>
                <w:b/>
                <w:bCs/>
                <w:color w:val="000000"/>
              </w:rPr>
              <w:t>4</w:t>
            </w:r>
            <w:r w:rsidRPr="003B7402">
              <w:rPr>
                <w:rFonts w:ascii="Arial" w:hAnsi="Arial" w:cs="Arial"/>
                <w:b/>
                <w:bCs/>
                <w:color w:val="000000"/>
              </w:rPr>
              <w:t>6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4149611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46</w:t>
            </w:r>
          </w:p>
        </w:tc>
      </w:tr>
      <w:tr w:rsidR="00D97958" w:rsidRPr="00877E21" w14:paraId="03126395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2419BF88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AD58A78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4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3D2DCAB3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4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20C61C35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B34D54C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4E7BFB7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29B2BA1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89A637E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5E7AFC3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044EC7A0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D4CFB4C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0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D5178F5" w14:textId="7E88FDEA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</w:t>
            </w:r>
            <w:r w:rsidR="00202E79">
              <w:rPr>
                <w:rFonts w:ascii="Arial" w:hAnsi="Arial" w:cs="Arial"/>
                <w:b/>
                <w:bCs/>
                <w:color w:val="000000"/>
              </w:rPr>
              <w:t>6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99A53D9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608FADF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9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</w:tr>
      <w:tr w:rsidR="00D97958" w:rsidRPr="00877E21" w14:paraId="5876DA62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73830618" w14:textId="77777777" w:rsidR="00D97958" w:rsidRDefault="00D97958" w:rsidP="00170FD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190B05">
              <w:rPr>
                <w:rFonts w:ascii="Arial" w:hAnsi="Arial" w:cs="Arial"/>
                <w:bCs/>
                <w:sz w:val="18"/>
                <w:szCs w:val="18"/>
                <w:lang w:val="ru-RU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048DC50E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5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DCD57B7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color w:val="000000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5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9AAF912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220F78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28B81F99" w14:textId="77777777" w:rsidR="00D97958" w:rsidRPr="0089704F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AA1027B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4DE8F09D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C639F42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4E19A38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DE617E8" w14:textId="5DBEF77C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5</w:t>
            </w:r>
            <w:r w:rsidR="00202E79"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F2FF6A5" w14:textId="77777777" w:rsidR="00D97958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3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161034" w14:textId="77777777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8.0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4F7862E5" w14:textId="77777777" w:rsidR="00D97958" w:rsidRPr="00644B85" w:rsidRDefault="00D97958" w:rsidP="00170FD4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39</w:t>
            </w:r>
          </w:p>
        </w:tc>
      </w:tr>
      <w:tr w:rsidR="00D97958" w:rsidRPr="00877E21" w14:paraId="56619364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62A4D0B8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7E80AFE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6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BFA9E8B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6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A12664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94AB9C0" w14:textId="77777777" w:rsidR="00D97958" w:rsidRPr="000152A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2C4B20D" w14:textId="77777777" w:rsidR="00D97958" w:rsidRPr="007C68D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1EEF5226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5E2F42D6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623ED13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B4AC9DE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F2F2CEE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>
              <w:rPr>
                <w:rFonts w:ascii="Arial" w:hAnsi="Arial" w:cs="Arial"/>
                <w:color w:val="000000"/>
              </w:rPr>
              <w:t>75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FDB73CA" w14:textId="058F241F" w:rsidR="00D97958" w:rsidRPr="001814D4" w:rsidRDefault="00202E79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6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0F5D13D" w14:textId="77777777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55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1690E98" w14:textId="77777777" w:rsidR="00D97958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8</w:t>
            </w:r>
            <w:r>
              <w:rPr>
                <w:rFonts w:ascii="Arial" w:hAnsi="Arial" w:cs="Arial"/>
                <w:color w:val="000000"/>
              </w:rPr>
              <w:t>2</w:t>
            </w:r>
          </w:p>
        </w:tc>
      </w:tr>
      <w:tr w:rsidR="00D97958" w:rsidRPr="00877E21" w14:paraId="2C8087A0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786049AD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20F776B3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7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50916673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7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7514372B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23957451" w14:textId="77777777" w:rsidR="00D97958" w:rsidRPr="000152A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79C1F78" w14:textId="77777777" w:rsidR="00D97958" w:rsidRPr="007C68D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7B70027A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31BF1E4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321B7D23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639C823A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63CD519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</w:t>
            </w:r>
            <w:r>
              <w:rPr>
                <w:rFonts w:ascii="Arial" w:hAnsi="Arial" w:cs="Arial"/>
                <w:color w:val="000000"/>
              </w:rPr>
              <w:t>4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66C7D461" w14:textId="15D42EFC" w:rsidR="00D97958" w:rsidRPr="001814D4" w:rsidRDefault="00202E79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90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B2B8533" w14:textId="76E04230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</w:t>
            </w:r>
            <w:r w:rsidR="00202E79">
              <w:rPr>
                <w:rFonts w:ascii="Arial" w:hAnsi="Arial" w:cs="Arial"/>
                <w:b/>
                <w:bCs/>
                <w:color w:val="000000"/>
              </w:rPr>
              <w:t>62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6FA1C7F2" w14:textId="77777777" w:rsidR="00D97958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7</w:t>
            </w:r>
            <w:r>
              <w:rPr>
                <w:rFonts w:ascii="Arial" w:hAnsi="Arial" w:cs="Arial"/>
                <w:color w:val="000000"/>
              </w:rPr>
              <w:t>6</w:t>
            </w:r>
          </w:p>
        </w:tc>
      </w:tr>
      <w:tr w:rsidR="00D97958" w:rsidRPr="00877E21" w14:paraId="49BEACBF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59DFD094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A51943B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8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6B08CCD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8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5E166791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C901060" w14:textId="77777777" w:rsidR="00D97958" w:rsidRPr="000152A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DD0FF86" w14:textId="77777777" w:rsidR="00D97958" w:rsidRPr="007C68D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5E7B0EA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47AD6CE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478F4F7D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FE94028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24F1EE4" w14:textId="77777777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6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060DAF0" w14:textId="2743C99B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</w:rPr>
              <w:t>7.</w:t>
            </w:r>
            <w:r w:rsidR="00202E79">
              <w:rPr>
                <w:rFonts w:ascii="Arial" w:hAnsi="Arial" w:cs="Arial"/>
                <w:color w:val="000000"/>
              </w:rPr>
              <w:t>8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EBBCEF4" w14:textId="77777777" w:rsidR="00D97958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2</w:t>
            </w: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25FF2F1A" w14:textId="77777777" w:rsidR="00D97958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17</w:t>
            </w:r>
          </w:p>
        </w:tc>
      </w:tr>
      <w:tr w:rsidR="00D97958" w:rsidRPr="00877E21" w14:paraId="4F7C49C1" w14:textId="77777777" w:rsidTr="00170FD4">
        <w:trPr>
          <w:cantSplit/>
          <w:trHeight w:val="432"/>
          <w:tblHeader/>
        </w:trPr>
        <w:tc>
          <w:tcPr>
            <w:tcW w:w="667" w:type="dxa"/>
            <w:shd w:val="clear" w:color="auto" w:fill="auto"/>
            <w:vAlign w:val="center"/>
          </w:tcPr>
          <w:p w14:paraId="32F5ECFC" w14:textId="77777777" w:rsidR="00D97958" w:rsidRPr="00D13739" w:rsidRDefault="00D97958" w:rsidP="00170FD4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1F9151F8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TR01-M2-334-WK-P-DI-00</w:t>
            </w:r>
            <w:r>
              <w:rPr>
                <w:rFonts w:ascii="Arial" w:hAnsi="Arial" w:cs="Arial"/>
                <w:color w:val="000000"/>
                <w:sz w:val="16"/>
                <w:szCs w:val="16"/>
              </w:rPr>
              <w:t>59</w:t>
            </w:r>
            <w:r w:rsidRPr="00505C04">
              <w:rPr>
                <w:rFonts w:ascii="Arial" w:hAnsi="Arial" w:cs="Arial"/>
                <w:color w:val="000000"/>
                <w:sz w:val="16"/>
                <w:szCs w:val="16"/>
              </w:rPr>
              <w:t>-001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5026971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</w:rPr>
              <w:t>M2-3340-CM-069-8"-A21-BP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6893DF6D" w14:textId="77777777" w:rsidR="00D97958" w:rsidRPr="00845C06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33C48">
              <w:rPr>
                <w:rFonts w:ascii="Arial" w:hAnsi="Arial" w:cs="Arial"/>
                <w:color w:val="000000"/>
                <w:sz w:val="16"/>
                <w:szCs w:val="16"/>
                <w:lang w:val="en-US" w:eastAsia="en-US"/>
              </w:rPr>
              <w:t>Elbow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0BEF4E77" w14:textId="77777777" w:rsidR="00D97958" w:rsidRPr="000152A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4B7137">
              <w:rPr>
                <w:rFonts w:ascii="Arial" w:hAnsi="Arial" w:cs="Arial"/>
                <w:color w:val="000000"/>
                <w:lang w:val="en-US" w:eastAsia="en-US"/>
              </w:rPr>
              <w:t>8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6A1D3FD" w14:textId="77777777" w:rsidR="00D97958" w:rsidRPr="007C68D5" w:rsidRDefault="00D97958" w:rsidP="00170FD4">
            <w:pPr>
              <w:jc w:val="center"/>
              <w:rPr>
                <w:rFonts w:ascii="Arial" w:hAnsi="Arial" w:cs="Arial"/>
                <w:sz w:val="16"/>
                <w:szCs w:val="16"/>
              </w:rPr>
            </w:pPr>
            <w:r w:rsidRPr="0055114E">
              <w:rPr>
                <w:rFonts w:ascii="Arial" w:hAnsi="Arial" w:cs="Arial"/>
                <w:color w:val="000000"/>
                <w:lang w:val="en-US" w:eastAsia="en-US"/>
              </w:rPr>
              <w:t>8,18</w:t>
            </w:r>
          </w:p>
        </w:tc>
        <w:tc>
          <w:tcPr>
            <w:tcW w:w="540" w:type="dxa"/>
            <w:shd w:val="clear" w:color="auto" w:fill="auto"/>
            <w:vAlign w:val="center"/>
          </w:tcPr>
          <w:p w14:paraId="394E89EC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150DE3B3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50E51002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7EA40F97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lang w:val="en-US" w:eastAsia="en-US"/>
              </w:rPr>
              <w:t>-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6F6FF26" w14:textId="77777777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1</w:t>
            </w:r>
            <w:r>
              <w:rPr>
                <w:rFonts w:ascii="Arial" w:hAnsi="Arial" w:cs="Arial"/>
                <w:color w:val="000000"/>
              </w:rPr>
              <w:t>3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7CA75933" w14:textId="70A61AF6" w:rsidR="00D97958" w:rsidRPr="001814D4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7.</w:t>
            </w:r>
            <w:r w:rsidR="00202E79">
              <w:rPr>
                <w:rFonts w:ascii="Arial" w:hAnsi="Arial" w:cs="Arial"/>
                <w:color w:val="000000"/>
              </w:rPr>
              <w:t>78</w:t>
            </w:r>
          </w:p>
        </w:tc>
        <w:tc>
          <w:tcPr>
            <w:tcW w:w="630" w:type="dxa"/>
            <w:shd w:val="clear" w:color="auto" w:fill="auto"/>
            <w:vAlign w:val="center"/>
          </w:tcPr>
          <w:p w14:paraId="3B15F83B" w14:textId="77777777" w:rsidR="00D97958" w:rsidRPr="003B7402" w:rsidRDefault="00D97958" w:rsidP="00170FD4">
            <w:pPr>
              <w:jc w:val="center"/>
              <w:rPr>
                <w:rFonts w:ascii="Arial" w:hAnsi="Arial" w:cs="Arial"/>
                <w:b/>
                <w:bCs/>
                <w:color w:val="000000"/>
                <w:sz w:val="18"/>
                <w:szCs w:val="18"/>
              </w:rPr>
            </w:pPr>
            <w:r w:rsidRPr="003B7402">
              <w:rPr>
                <w:rFonts w:ascii="Arial" w:hAnsi="Arial" w:cs="Arial"/>
                <w:b/>
                <w:bCs/>
                <w:color w:val="000000"/>
              </w:rPr>
              <w:t>7.80</w:t>
            </w:r>
          </w:p>
        </w:tc>
        <w:tc>
          <w:tcPr>
            <w:tcW w:w="650" w:type="dxa"/>
            <w:shd w:val="clear" w:color="auto" w:fill="auto"/>
            <w:vAlign w:val="center"/>
          </w:tcPr>
          <w:p w14:paraId="54E0CF44" w14:textId="77777777" w:rsidR="00D97958" w:rsidRDefault="00D97958" w:rsidP="00170FD4">
            <w:pPr>
              <w:jc w:val="center"/>
              <w:rPr>
                <w:rFonts w:ascii="Arial" w:hAnsi="Arial" w:cs="Arial"/>
                <w:color w:val="000000"/>
                <w:sz w:val="18"/>
                <w:szCs w:val="18"/>
              </w:rPr>
            </w:pPr>
            <w:r w:rsidRPr="004B7137">
              <w:rPr>
                <w:rFonts w:ascii="Arial" w:hAnsi="Arial" w:cs="Arial"/>
                <w:color w:val="000000"/>
              </w:rPr>
              <w:t>8.</w:t>
            </w:r>
            <w:r>
              <w:rPr>
                <w:rFonts w:ascii="Arial" w:hAnsi="Arial" w:cs="Arial"/>
                <w:color w:val="000000"/>
              </w:rPr>
              <w:t>86</w:t>
            </w:r>
          </w:p>
        </w:tc>
      </w:tr>
    </w:tbl>
    <w:p w14:paraId="0C240ED8" w14:textId="5E5A1B5B" w:rsidR="005B03BD" w:rsidRDefault="005B03BD"/>
    <w:p w14:paraId="41D85650" w14:textId="77777777" w:rsidR="00D97958" w:rsidRDefault="00D97958"/>
    <w:tbl>
      <w:tblPr>
        <w:tblW w:w="10885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60"/>
        <w:gridCol w:w="2335"/>
        <w:gridCol w:w="1350"/>
        <w:gridCol w:w="2394"/>
        <w:gridCol w:w="1350"/>
        <w:gridCol w:w="2196"/>
      </w:tblGrid>
      <w:tr w:rsidR="004F63F8" w:rsidRPr="00E74DE3" w14:paraId="28D4B108" w14:textId="77777777" w:rsidTr="00C652DF">
        <w:trPr>
          <w:trHeight w:val="282"/>
        </w:trPr>
        <w:tc>
          <w:tcPr>
            <w:tcW w:w="359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1E671AB0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74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7477A0FC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 by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5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2C67D597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2679C704" w14:textId="77777777" w:rsidR="004F63F8" w:rsidRDefault="004F63F8" w:rsidP="00614894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D97958" w14:paraId="7F93D72D" w14:textId="77777777" w:rsidTr="00C652DF">
        <w:trPr>
          <w:trHeight w:val="25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984BD0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A11E1D" w14:textId="16CF0F5F" w:rsidR="00D97958" w:rsidRPr="00313FFC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Morgulets Iva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B0D172D" w14:textId="1FDAF391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03F059E" w14:textId="11536D70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Kuryanau Dzmitry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CC76A5F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 / ФИО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488E9C" w14:textId="77777777" w:rsidR="00D97958" w:rsidRDefault="00D97958" w:rsidP="00D97958">
            <w:pPr>
              <w:rPr>
                <w:lang w:val="en-US" w:eastAsia="en-US"/>
              </w:rPr>
            </w:pPr>
          </w:p>
        </w:tc>
      </w:tr>
      <w:tr w:rsidR="00D97958" w14:paraId="7A08801A" w14:textId="77777777" w:rsidTr="00C652DF">
        <w:trPr>
          <w:trHeight w:val="25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2D7C0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BCB13" w14:textId="77777777" w:rsidR="00D97958" w:rsidRDefault="00D97958" w:rsidP="00D97958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47A6813" w14:textId="09F8EDAC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F78862" w14:textId="77777777" w:rsidR="00D97958" w:rsidRDefault="00D97958" w:rsidP="00D97958">
            <w:pPr>
              <w:rPr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7C53C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 / Подпись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65A06" w14:textId="77777777" w:rsidR="00D97958" w:rsidRDefault="00D97958" w:rsidP="00D97958">
            <w:pPr>
              <w:rPr>
                <w:lang w:val="en-US" w:eastAsia="en-US"/>
              </w:rPr>
            </w:pPr>
          </w:p>
        </w:tc>
      </w:tr>
      <w:tr w:rsidR="00D97958" w14:paraId="65E70010" w14:textId="77777777" w:rsidTr="00C652DF">
        <w:trPr>
          <w:trHeight w:val="28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27632D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09148766" w14:textId="21B76512" w:rsidR="00D97958" w:rsidRP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>
              <w:rPr>
                <w:rFonts w:ascii="Arial" w:hAnsi="Arial" w:cs="Arial"/>
                <w:sz w:val="18"/>
                <w:szCs w:val="18"/>
                <w:lang w:val="en-US" w:eastAsia="ru-RU"/>
              </w:rPr>
              <w:t>09</w:t>
            </w:r>
            <w:r>
              <w:rPr>
                <w:rFonts w:ascii="Arial" w:hAnsi="Arial" w:cs="Arial"/>
                <w:sz w:val="18"/>
                <w:szCs w:val="18"/>
                <w:lang w:val="ru-RU" w:eastAsia="ru-RU"/>
              </w:rPr>
              <w:t>.</w:t>
            </w:r>
            <w:r>
              <w:rPr>
                <w:rFonts w:ascii="Arial" w:hAnsi="Arial" w:cs="Arial"/>
                <w:sz w:val="18"/>
                <w:szCs w:val="18"/>
                <w:lang w:val="en-US" w:eastAsia="ru-RU"/>
              </w:rPr>
              <w:t>04</w:t>
            </w:r>
            <w:r>
              <w:rPr>
                <w:rFonts w:ascii="Arial" w:hAnsi="Arial" w:cs="Arial"/>
                <w:sz w:val="18"/>
                <w:szCs w:val="18"/>
                <w:lang w:val="ru-RU" w:eastAsia="ru-RU"/>
              </w:rPr>
              <w:t>.202</w:t>
            </w:r>
            <w:r>
              <w:rPr>
                <w:rFonts w:ascii="Arial" w:hAnsi="Arial" w:cs="Arial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739B038E" w14:textId="1C84196E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1CE464EF" w14:textId="56534EEC" w:rsidR="00D97958" w:rsidRP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09.04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100F287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 / Дата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64E662" w14:textId="77777777" w:rsidR="00D97958" w:rsidRDefault="00D97958" w:rsidP="00D97958">
            <w:pPr>
              <w:rPr>
                <w:lang w:val="en-US" w:eastAsia="en-US"/>
              </w:rPr>
            </w:pPr>
          </w:p>
        </w:tc>
      </w:tr>
      <w:tr w:rsidR="00D97958" w14:paraId="21DB9FC2" w14:textId="77777777" w:rsidTr="00C652DF">
        <w:trPr>
          <w:trHeight w:val="255"/>
        </w:trPr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A4F92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. № /</w:t>
            </w:r>
          </w:p>
          <w:p w14:paraId="42CB8FD2" w14:textId="77777777" w:rsidR="00D97958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№ серт-та</w:t>
            </w:r>
          </w:p>
        </w:tc>
        <w:tc>
          <w:tcPr>
            <w:tcW w:w="2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8C62B9" w14:textId="77777777" w:rsidR="00D97958" w:rsidRPr="009A1BDB" w:rsidRDefault="00D97958" w:rsidP="00D97958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 w:rsidRPr="009A1BDB">
              <w:rPr>
                <w:rFonts w:ascii="Arial" w:hAnsi="Arial" w:cs="Arial"/>
                <w:sz w:val="18"/>
                <w:szCs w:val="18"/>
              </w:rPr>
              <w:t>UT L II cert. No. 33436-2017</w:t>
            </w:r>
          </w:p>
          <w:p w14:paraId="7A255000" w14:textId="27B44B9E" w:rsidR="00D97958" w:rsidRPr="00D6024B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9A1BDB">
              <w:rPr>
                <w:rFonts w:ascii="Arial" w:hAnsi="Arial" w:cs="Arial"/>
                <w:sz w:val="18"/>
                <w:szCs w:val="18"/>
              </w:rPr>
              <w:t>expire date: 02.06.2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BCB01CF" w14:textId="77777777" w:rsidR="00D97958" w:rsidRPr="00FD32C6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00DBA4A0" w14:textId="26111ED1" w:rsidR="00D97958" w:rsidRPr="00FD32C6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2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B3C88F" w14:textId="77777777" w:rsidR="00D97958" w:rsidRDefault="00D97958" w:rsidP="00D97958">
            <w:pPr>
              <w:pStyle w:val="Footer"/>
              <w:rPr>
                <w:rFonts w:ascii="Arial" w:hAnsi="Arial"/>
                <w:sz w:val="18"/>
                <w:szCs w:val="18"/>
                <w:lang w:val="en-US" w:eastAsia="en-US"/>
              </w:rPr>
            </w:pPr>
            <w:r>
              <w:rPr>
                <w:rFonts w:ascii="Arial" w:hAnsi="Arial"/>
                <w:sz w:val="18"/>
                <w:szCs w:val="18"/>
              </w:rPr>
              <w:t>UT L II cert. No 2B 230/20</w:t>
            </w:r>
          </w:p>
          <w:p w14:paraId="16DB0315" w14:textId="5121DC15" w:rsidR="00D97958" w:rsidRPr="00A735D2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expiry date 31.05.202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11F9BA" w14:textId="77777777" w:rsidR="00D97958" w:rsidRPr="00FD32C6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2BA63EE0" w14:textId="77777777" w:rsidR="00D97958" w:rsidRPr="00FD32C6" w:rsidRDefault="00D97958" w:rsidP="00D97958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r w:rsidRPr="00FD32C6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2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C6EF6B" w14:textId="77777777" w:rsidR="00D97958" w:rsidRDefault="00D97958" w:rsidP="00D97958">
            <w:pPr>
              <w:rPr>
                <w:lang w:val="en-US" w:eastAsia="en-US"/>
              </w:rPr>
            </w:pPr>
          </w:p>
        </w:tc>
      </w:tr>
    </w:tbl>
    <w:p w14:paraId="4C67D994" w14:textId="6434D6CB" w:rsidR="00D97958" w:rsidRDefault="00D97958"/>
    <w:p w14:paraId="3A582FF7" w14:textId="4150EF1E" w:rsidR="00D97958" w:rsidRDefault="00D97958">
      <w:r>
        <w:br w:type="page"/>
      </w:r>
    </w:p>
    <w:tbl>
      <w:tblPr>
        <w:tblpPr w:leftFromText="180" w:rightFromText="180" w:vertAnchor="text" w:horzAnchor="margin" w:tblpXSpec="center" w:tblpY="90"/>
        <w:tblW w:w="1097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75"/>
      </w:tblGrid>
      <w:tr w:rsidR="00424251" w:rsidRPr="00124CC4" w14:paraId="5A62B888" w14:textId="77777777" w:rsidTr="005B03BD">
        <w:trPr>
          <w:cantSplit/>
          <w:trHeight w:val="424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3A9D20CE" w14:textId="4F2275EC" w:rsidR="00424251" w:rsidRPr="00B22438" w:rsidRDefault="00002132" w:rsidP="00424251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2D1E62A3" wp14:editId="30E81EE1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31" name="Oval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3EF5043" id="Oval 31" o:spid="_x0000_s1026" style="position:absolute;margin-left:-4781.75pt;margin-top:-27123.45pt;width:108.6pt;height:3.6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24251"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="00424251"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="00424251"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="00424251"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390044F8" w14:textId="3ABEC511" w:rsidR="00424251" w:rsidRPr="00B22438" w:rsidRDefault="00002132" w:rsidP="00424251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4F52500C" wp14:editId="68BD0474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C98E414" w14:textId="77777777" w:rsidR="002F7E54" w:rsidRPr="00002132" w:rsidRDefault="002F7E54" w:rsidP="00002132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F52500C" id="Rectangle 37" o:spid="_x0000_s1026" style="position:absolute;left:0;text-align:left;margin-left:-4781.75pt;margin-top:-27123.45pt;width:40.35pt;height:18.3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" fillcolor="white [3212]" strokecolor="red" strokeweight="1pt">
                      <v:textbox>
                        <w:txbxContent>
                          <w:p w14:paraId="2C98E414" w14:textId="77777777" w:rsidR="002F7E54" w:rsidRPr="00002132" w:rsidRDefault="002F7E54" w:rsidP="00002132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1728" behindDoc="0" locked="0" layoutInCell="1" allowOverlap="1" wp14:anchorId="253E59BC" wp14:editId="640534FF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36" name="Rectangle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13CF4E0" w14:textId="77777777" w:rsidR="002F7E54" w:rsidRPr="00002132" w:rsidRDefault="002F7E54" w:rsidP="00002132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53E59BC" id="Rectangle 36" o:spid="_x0000_s1027" style="position:absolute;left:0;text-align:left;margin-left:-4781.75pt;margin-top:-27123.45pt;width:40.35pt;height:18.3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" fillcolor="white [3212]" strokecolor="red" strokeweight="1pt">
                      <v:textbox>
                        <w:txbxContent>
                          <w:p w14:paraId="513CF4E0" w14:textId="77777777" w:rsidR="002F7E54" w:rsidRPr="00002132" w:rsidRDefault="002F7E54" w:rsidP="00002132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B2086AE" wp14:editId="462E634E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28" name="Oval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C881EFE" id="Oval 28" o:spid="_x0000_s1026" style="position:absolute;margin-left:-4781.75pt;margin-top:-27123.45pt;width:108.6pt;height:3.6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" filled="f" strokecolor="red" strokeweight="1pt">
                      <v:stroke joinstyle="miter"/>
                    </v:oval>
                  </w:pict>
                </mc:Fallback>
              </mc:AlternateContent>
            </w:r>
            <w:r w:rsidR="00424251"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="00424251"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 w:rsidR="00424251"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424251" w:rsidRPr="00BD27E5" w14:paraId="07A6B9A8" w14:textId="77777777" w:rsidTr="00D46D6A">
        <w:trPr>
          <w:cantSplit/>
          <w:trHeight w:val="12689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84E1C77" w14:textId="146488CE" w:rsidR="00424251" w:rsidRPr="00691187" w:rsidRDefault="005B03BD" w:rsidP="00424251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4071D537" wp14:editId="5EF5BD1A">
                  <wp:extent cx="6198870" cy="6875780"/>
                  <wp:effectExtent l="0" t="0" r="0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98870" cy="6875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03BD" w:rsidRPr="00BD27E5" w14:paraId="35545CC6" w14:textId="77777777" w:rsidTr="0034756A">
        <w:trPr>
          <w:cantSplit/>
          <w:trHeight w:val="78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14:paraId="222D0CE4" w14:textId="02886D46" w:rsidR="005B03BD" w:rsidRPr="00CD040A" w:rsidRDefault="005B03BD" w:rsidP="005B03BD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2D1AED">
              <w:rPr>
                <w:rFonts w:ascii="Arial" w:hAnsi="Arial" w:cs="Arial"/>
                <w:b/>
                <w:lang w:val="en-US"/>
              </w:rPr>
              <w:t xml:space="preserve">From </w:t>
            </w:r>
            <w:r>
              <w:rPr>
                <w:rFonts w:ascii="Arial" w:hAnsi="Arial" w:cs="Arial"/>
                <w:b/>
                <w:lang w:val="en-US"/>
              </w:rPr>
              <w:t>Chiller to rotoformers</w:t>
            </w:r>
            <w:r w:rsidRPr="002D1AE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en-US"/>
              </w:rPr>
              <w:t>ZF-001 - 009</w:t>
            </w:r>
            <w:r w:rsidRPr="002D1AE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en-US"/>
              </w:rPr>
              <w:t>(Location 1-9)</w:t>
            </w:r>
          </w:p>
        </w:tc>
      </w:tr>
    </w:tbl>
    <w:p w14:paraId="0B094533" w14:textId="10DC0096" w:rsidR="00691187" w:rsidRDefault="00691187" w:rsidP="00691187">
      <w:pPr>
        <w:tabs>
          <w:tab w:val="left" w:pos="180"/>
        </w:tabs>
      </w:pPr>
    </w:p>
    <w:p w14:paraId="630F2413" w14:textId="486EBA50" w:rsidR="00691187" w:rsidRDefault="00691187"/>
    <w:tbl>
      <w:tblPr>
        <w:tblpPr w:leftFromText="180" w:rightFromText="180" w:vertAnchor="text" w:horzAnchor="margin" w:tblpXSpec="center" w:tblpY="90"/>
        <w:tblW w:w="1097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75"/>
      </w:tblGrid>
      <w:tr w:rsidR="00691187" w:rsidRPr="00B22438" w14:paraId="1F7E26A2" w14:textId="77777777" w:rsidTr="005B03BD">
        <w:trPr>
          <w:cantSplit/>
          <w:trHeight w:val="424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5F71F7AE" w14:textId="6252458C" w:rsidR="00691187" w:rsidRPr="00B22438" w:rsidRDefault="00691187" w:rsidP="00845C06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26848" behindDoc="0" locked="0" layoutInCell="1" allowOverlap="1" wp14:anchorId="5EBE3704" wp14:editId="42518991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14" name="Oval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479A73E" id="Oval 14" o:spid="_x0000_s1026" style="position:absolute;margin-left:-4781.75pt;margin-top:-27123.45pt;width:108.6pt;height:3.6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2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2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  <w:p w14:paraId="3237BDEE" w14:textId="77777777" w:rsidR="00691187" w:rsidRPr="00B22438" w:rsidRDefault="00691187" w:rsidP="00845C06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4D1755D8" wp14:editId="134514F7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F8656DE" w14:textId="77777777" w:rsidR="002F7E54" w:rsidRPr="00002132" w:rsidRDefault="002F7E54" w:rsidP="00691187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1755D8" id="Rectangle 15" o:spid="_x0000_s1028" style="position:absolute;left:0;text-align:left;margin-left:-4781.75pt;margin-top:-27123.45pt;width:40.35pt;height:18.3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" fillcolor="white [3212]" strokecolor="red" strokeweight="1pt">
                      <v:textbox>
                        <w:txbxContent>
                          <w:p w14:paraId="3F8656DE" w14:textId="77777777" w:rsidR="002F7E54" w:rsidRPr="00002132" w:rsidRDefault="002F7E54" w:rsidP="00691187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5C4204DF" wp14:editId="6BC1C13E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16" name="Rect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9D649E6" w14:textId="77777777" w:rsidR="002F7E54" w:rsidRPr="00002132" w:rsidRDefault="002F7E54" w:rsidP="00691187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C4204DF" id="Rectangle 16" o:spid="_x0000_s1029" style="position:absolute;left:0;text-align:left;margin-left:-4781.75pt;margin-top:-27123.45pt;width:40.35pt;height:18.3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" fillcolor="white [3212]" strokecolor="red" strokeweight="1pt">
                      <v:textbox>
                        <w:txbxContent>
                          <w:p w14:paraId="09D649E6" w14:textId="77777777" w:rsidR="002F7E54" w:rsidRPr="00002132" w:rsidRDefault="002F7E54" w:rsidP="00691187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031F4663" wp14:editId="61DBF5F1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17" name="Oval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E264D98" id="Oval 17" o:spid="_x0000_s1026" style="position:absolute;margin-left:-4781.75pt;margin-top:-27123.45pt;width:108.6pt;height:3.6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691187" w:rsidRPr="00691187" w14:paraId="2E502710" w14:textId="77777777" w:rsidTr="00D46D6A">
        <w:trPr>
          <w:cantSplit/>
          <w:trHeight w:val="12950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59CE028" w14:textId="11A6C914" w:rsidR="00691187" w:rsidRPr="00691187" w:rsidRDefault="005B03BD" w:rsidP="00845C06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noProof/>
                <w:sz w:val="16"/>
                <w:szCs w:val="18"/>
                <w:lang w:val="en-US"/>
              </w:rPr>
              <w:drawing>
                <wp:inline distT="0" distB="0" distL="0" distR="0" wp14:anchorId="0AF5B4B4" wp14:editId="5784831D">
                  <wp:extent cx="6186805" cy="6816725"/>
                  <wp:effectExtent l="0" t="0" r="4445" b="317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86805" cy="6816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1187" w14:paraId="5A392E9E" w14:textId="77777777" w:rsidTr="005B03BD">
        <w:trPr>
          <w:cantSplit/>
          <w:trHeight w:val="78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4C665B8" w14:textId="44C39AB0" w:rsidR="00691187" w:rsidRPr="00CD040A" w:rsidRDefault="005B03BD" w:rsidP="00CD040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2D1AED">
              <w:rPr>
                <w:rFonts w:ascii="Arial" w:hAnsi="Arial" w:cs="Arial"/>
                <w:b/>
                <w:lang w:val="en-US"/>
              </w:rPr>
              <w:t xml:space="preserve">From </w:t>
            </w:r>
            <w:r>
              <w:rPr>
                <w:rFonts w:ascii="Arial" w:hAnsi="Arial" w:cs="Arial"/>
                <w:b/>
                <w:lang w:val="en-US"/>
              </w:rPr>
              <w:t>Chiller to rotoformers</w:t>
            </w:r>
            <w:r w:rsidRPr="002D1AE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en-US"/>
              </w:rPr>
              <w:t>ZF-010 - 018</w:t>
            </w:r>
            <w:r w:rsidRPr="002D1AED">
              <w:rPr>
                <w:rFonts w:ascii="Arial" w:hAnsi="Arial" w:cs="Arial"/>
                <w:b/>
                <w:lang w:val="en-US"/>
              </w:rPr>
              <w:t xml:space="preserve"> </w:t>
            </w:r>
            <w:r>
              <w:rPr>
                <w:rFonts w:ascii="Arial" w:hAnsi="Arial" w:cs="Arial"/>
                <w:b/>
                <w:lang w:val="en-US"/>
              </w:rPr>
              <w:t>(Location 10-18)</w:t>
            </w:r>
          </w:p>
        </w:tc>
      </w:tr>
    </w:tbl>
    <w:p w14:paraId="11EB745E" w14:textId="2AF8F4F1" w:rsidR="00691187" w:rsidRDefault="00691187" w:rsidP="00424251"/>
    <w:tbl>
      <w:tblPr>
        <w:tblpPr w:leftFromText="180" w:rightFromText="180" w:vertAnchor="text" w:horzAnchor="margin" w:tblpXSpec="center" w:tblpY="90"/>
        <w:tblW w:w="10975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75"/>
      </w:tblGrid>
      <w:tr w:rsidR="00691187" w:rsidRPr="00B22438" w14:paraId="67E2CCB2" w14:textId="77777777" w:rsidTr="00845C06">
        <w:trPr>
          <w:cantSplit/>
          <w:trHeight w:val="424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/>
            <w:vAlign w:val="center"/>
          </w:tcPr>
          <w:p w14:paraId="5080B592" w14:textId="0958E659" w:rsidR="00691187" w:rsidRPr="00B22438" w:rsidRDefault="00691187" w:rsidP="00845C06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44C4F22D" wp14:editId="528B84BC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19" name="Oval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F85BB83" id="Oval 19" o:spid="_x0000_s1026" style="position:absolute;margin-left:-4781.75pt;margin-top:-27123.45pt;width:108.6pt;height:3.6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CD040A">
              <w:rPr>
                <w:rFonts w:ascii="Arial" w:hAnsi="Arial" w:cs="Arial"/>
                <w:sz w:val="18"/>
                <w:szCs w:val="18"/>
                <w:lang w:val="ru-RU"/>
              </w:rPr>
              <w:t>3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="00CD040A">
              <w:rPr>
                <w:rFonts w:ascii="Arial" w:hAnsi="Arial" w:cs="Arial"/>
                <w:sz w:val="18"/>
                <w:szCs w:val="18"/>
                <w:lang w:val="ru-RU"/>
              </w:rPr>
              <w:t>3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</w:p>
          <w:p w14:paraId="74C29533" w14:textId="77777777" w:rsidR="00691187" w:rsidRPr="00B22438" w:rsidRDefault="00691187" w:rsidP="00845C06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4D6FF8B6" wp14:editId="5BA544D8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26B0832" w14:textId="77777777" w:rsidR="002F7E54" w:rsidRPr="00002132" w:rsidRDefault="002F7E54" w:rsidP="00691187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D6FF8B6" id="Rectangle 20" o:spid="_x0000_s1030" style="position:absolute;left:0;text-align:left;margin-left:-4781.75pt;margin-top:-27123.45pt;width:40.35pt;height:18.3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" fillcolor="white [3212]" strokecolor="red" strokeweight="1pt">
                      <v:textbox>
                        <w:txbxContent>
                          <w:p w14:paraId="526B0832" w14:textId="77777777" w:rsidR="002F7E54" w:rsidRPr="00002132" w:rsidRDefault="002F7E54" w:rsidP="00691187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2992" behindDoc="0" locked="0" layoutInCell="1" allowOverlap="1" wp14:anchorId="6E4EED6E" wp14:editId="64F7826E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512445" cy="232410"/>
                      <wp:effectExtent l="0" t="0" r="20955" b="15240"/>
                      <wp:wrapNone/>
                      <wp:docPr id="21" name="Rectangle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12445" cy="23241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28AEC0D5" w14:textId="77777777" w:rsidR="002F7E54" w:rsidRPr="00002132" w:rsidRDefault="002F7E54" w:rsidP="00691187">
                                  <w:pPr>
                                    <w:jc w:val="center"/>
                                    <w:rPr>
                                      <w:color w:val="000000" w:themeColor="text1"/>
                                      <w:lang w:val="en-US"/>
                                    </w:rPr>
                                  </w:pPr>
                                  <w:r w:rsidRPr="00002132">
                                    <w:rPr>
                                      <w:color w:val="000000" w:themeColor="text1"/>
                                      <w:lang w:val="en-US"/>
                                    </w:rPr>
                                    <w:t>Sec. 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E4EED6E" id="Rectangle 21" o:spid="_x0000_s1031" style="position:absolute;left:0;text-align:left;margin-left:-4781.75pt;margin-top:-27123.45pt;width:40.35pt;height:18.3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" fillcolor="white [3212]" strokecolor="red" strokeweight="1pt">
                      <v:textbox>
                        <w:txbxContent>
                          <w:p w14:paraId="28AEC0D5" w14:textId="77777777" w:rsidR="002F7E54" w:rsidRPr="00002132" w:rsidRDefault="002F7E54" w:rsidP="00691187">
                            <w:pPr>
                              <w:jc w:val="center"/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r w:rsidRPr="00002132">
                              <w:rPr>
                                <w:color w:val="000000" w:themeColor="text1"/>
                                <w:lang w:val="en-US"/>
                              </w:rPr>
                              <w:t>Sec. 1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rFonts w:ascii="Arial" w:hAnsi="Arial" w:cs="Arial"/>
                <w:b/>
                <w:noProof/>
                <w:sz w:val="18"/>
                <w:szCs w:val="18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0944" behindDoc="0" locked="0" layoutInCell="1" allowOverlap="1" wp14:anchorId="06539E57" wp14:editId="50EE240E">
                      <wp:simplePos x="0" y="0"/>
                      <wp:positionH relativeFrom="column">
                        <wp:posOffset>-60728225</wp:posOffset>
                      </wp:positionH>
                      <wp:positionV relativeFrom="paragraph">
                        <wp:posOffset>-344467815</wp:posOffset>
                      </wp:positionV>
                      <wp:extent cx="1379528" cy="45719"/>
                      <wp:effectExtent l="0" t="0" r="11430" b="12065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79528" cy="45719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71BDBD1" id="Oval 22" o:spid="_x0000_s1026" style="position:absolute;margin-left:-4781.75pt;margin-top:-27123.45pt;width:108.6pt;height:3.6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" filled="f" strokecolor="red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CD040A" w:rsidRPr="00691187" w14:paraId="0FF65388" w14:textId="77777777" w:rsidTr="00CD040A">
        <w:trPr>
          <w:cantSplit/>
          <w:trHeight w:val="11768"/>
        </w:trPr>
        <w:tc>
          <w:tcPr>
            <w:tcW w:w="10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2D3BC95" w14:textId="426516B6" w:rsidR="00CD040A" w:rsidRPr="00691187" w:rsidRDefault="005B03BD" w:rsidP="00845C06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>
              <w:rPr>
                <w:noProof/>
              </w:rPr>
              <w:drawing>
                <wp:inline distT="0" distB="0" distL="0" distR="0" wp14:anchorId="3B2515A4" wp14:editId="4DEBF592">
                  <wp:extent cx="6473577" cy="3720316"/>
                  <wp:effectExtent l="0" t="0" r="381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89988" cy="37297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589FD7" w14:textId="77777777" w:rsidR="00424251" w:rsidRDefault="00424251" w:rsidP="00424251"/>
    <w:sectPr w:rsidR="00424251" w:rsidSect="0069118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1134" w:bottom="90" w:left="1080" w:header="288" w:footer="0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4D800B" w14:textId="77777777" w:rsidR="002F7E54" w:rsidRDefault="002F7E54" w:rsidP="00600615">
      <w:pPr>
        <w:pStyle w:val="Header"/>
      </w:pPr>
      <w:r>
        <w:separator/>
      </w:r>
    </w:p>
  </w:endnote>
  <w:endnote w:type="continuationSeparator" w:id="0">
    <w:p w14:paraId="3661647B" w14:textId="77777777" w:rsidR="002F7E54" w:rsidRDefault="002F7E54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24447" w14:textId="77777777" w:rsidR="004F07BC" w:rsidRDefault="004F07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B049E" w14:textId="77777777" w:rsidR="004F07BC" w:rsidRDefault="004F07B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19445" w14:textId="77777777" w:rsidR="004F07BC" w:rsidRDefault="004F0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B7CC37" w14:textId="77777777" w:rsidR="002F7E54" w:rsidRDefault="002F7E54" w:rsidP="00600615">
      <w:pPr>
        <w:pStyle w:val="Header"/>
      </w:pPr>
      <w:r>
        <w:separator/>
      </w:r>
    </w:p>
  </w:footnote>
  <w:footnote w:type="continuationSeparator" w:id="0">
    <w:p w14:paraId="6BB298EC" w14:textId="77777777" w:rsidR="002F7E54" w:rsidRDefault="002F7E54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42881" w14:textId="77777777" w:rsidR="004F07BC" w:rsidRDefault="004F07B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980" w:type="dxa"/>
      <w:tblInd w:w="-63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810"/>
      <w:gridCol w:w="1763"/>
      <w:gridCol w:w="3402"/>
      <w:gridCol w:w="1418"/>
      <w:gridCol w:w="1107"/>
      <w:gridCol w:w="703"/>
      <w:gridCol w:w="121"/>
      <w:gridCol w:w="304"/>
      <w:gridCol w:w="352"/>
    </w:tblGrid>
    <w:tr w:rsidR="002F7E54" w:rsidRPr="00F02850" w14:paraId="1CA24A9B" w14:textId="77777777" w:rsidTr="00691187">
      <w:trPr>
        <w:cantSplit/>
        <w:trHeight w:val="279"/>
      </w:trPr>
      <w:tc>
        <w:tcPr>
          <w:tcW w:w="1810" w:type="dxa"/>
          <w:vMerge w:val="restart"/>
          <w:vAlign w:val="center"/>
        </w:tcPr>
        <w:p w14:paraId="5C09C998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A323EC">
            <w:rPr>
              <w:rFonts w:ascii="Arial" w:hAnsi="Arial" w:cs="Arial"/>
              <w:noProof/>
              <w:lang w:val="ru-RU" w:eastAsia="ru-RU"/>
            </w:rPr>
            <w:drawing>
              <wp:inline distT="0" distB="0" distL="0" distR="0" wp14:anchorId="40F10A86" wp14:editId="7A2D9A7B">
                <wp:extent cx="1013460" cy="1074420"/>
                <wp:effectExtent l="0" t="0" r="0" b="0"/>
                <wp:docPr id="42" name="Рисунок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13460" cy="1074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E87B258" w14:textId="77777777" w:rsidR="002F7E54" w:rsidRPr="00F02850" w:rsidRDefault="002F7E54" w:rsidP="000E0705">
          <w:pPr>
            <w:pStyle w:val="Header"/>
            <w:rPr>
              <w:rFonts w:ascii="Arial" w:hAnsi="Arial" w:cs="Arial"/>
              <w:sz w:val="36"/>
              <w:szCs w:val="36"/>
            </w:rPr>
          </w:pPr>
          <w:r w:rsidRPr="00A323EC">
            <w:rPr>
              <w:rFonts w:ascii="Arial" w:hAnsi="Arial" w:cs="Arial"/>
              <w:noProof/>
              <w:lang w:val="ru-RU" w:eastAsia="ru-RU"/>
            </w:rPr>
            <w:drawing>
              <wp:inline distT="0" distB="0" distL="0" distR="0" wp14:anchorId="428C5ECA" wp14:editId="1E1D39D6">
                <wp:extent cx="899160" cy="1021080"/>
                <wp:effectExtent l="0" t="0" r="0" b="7620"/>
                <wp:docPr id="43" name="Рисунок 1" descr="1 цветной ИЛ TESTING KZ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Рисунок 2" descr="1 цветной ИЛ TESTING KZ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9160" cy="10210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36D1C9EA" w14:textId="77777777" w:rsidR="002F7E54" w:rsidRPr="00F02850" w:rsidRDefault="002F7E54" w:rsidP="000E0705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en-US"/>
            </w:rPr>
            <w:t>Yeskert Kyzmet Rutledge LLP</w:t>
          </w:r>
        </w:p>
        <w:p w14:paraId="293BD7DF" w14:textId="77777777" w:rsidR="002F7E54" w:rsidRPr="00F02850" w:rsidRDefault="002F7E54" w:rsidP="000E0705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6A Karymsakov Street, Atyrau 060000,</w:t>
          </w:r>
        </w:p>
        <w:p w14:paraId="77D552E3" w14:textId="77777777" w:rsidR="002F7E54" w:rsidRPr="00F02850" w:rsidRDefault="002F7E54" w:rsidP="000E0705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4DD9B63D" w14:textId="77777777" w:rsidR="002F7E54" w:rsidRPr="00F02850" w:rsidRDefault="002F7E54" w:rsidP="000E0705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T/F:+7 (71 22) 45 18 13</w:t>
          </w:r>
        </w:p>
        <w:p w14:paraId="34313207" w14:textId="77777777" w:rsidR="002F7E54" w:rsidRPr="00D97958" w:rsidRDefault="002F7E54" w:rsidP="000E0705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D9795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3" w:history="1"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D9795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D9795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5E5917A6" w14:textId="77777777" w:rsidR="002F7E54" w:rsidRPr="00D97958" w:rsidRDefault="002F7E54" w:rsidP="000E0705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</w:p>
        <w:p w14:paraId="1AED24BB" w14:textId="77777777" w:rsidR="002F7E54" w:rsidRPr="00F02850" w:rsidRDefault="002F7E54" w:rsidP="000E0705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ТОО «Ескерт Кызмет Ратледж» </w:t>
          </w:r>
        </w:p>
        <w:p w14:paraId="16A6E337" w14:textId="77777777" w:rsidR="002F7E54" w:rsidRPr="00F02850" w:rsidRDefault="002F7E54" w:rsidP="000E0705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</w:rPr>
            <w:t>y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л. Карымсакова 6</w:t>
          </w:r>
          <w:r w:rsidRPr="00F02850">
            <w:rPr>
              <w:rFonts w:ascii="Arial" w:hAnsi="Arial" w:cs="Arial"/>
              <w:sz w:val="16"/>
              <w:szCs w:val="16"/>
            </w:rPr>
            <w:t>A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1B67812F" w14:textId="77777777" w:rsidR="002F7E54" w:rsidRPr="00F02850" w:rsidRDefault="002F7E54" w:rsidP="000E0705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Тел./факс:+7 (7122) 45 18 13</w:t>
          </w:r>
        </w:p>
        <w:p w14:paraId="6CD3B77F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F02850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113371A9" w14:textId="77777777" w:rsidR="002F7E54" w:rsidRPr="00F02850" w:rsidRDefault="002F7E54" w:rsidP="000E0705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7D9C10DF" w14:textId="77777777" w:rsidR="002F7E54" w:rsidRPr="006F43C0" w:rsidRDefault="002F7E54" w:rsidP="000E0705">
          <w:pPr>
            <w:rPr>
              <w:rFonts w:ascii="Arial" w:hAnsi="Arial" w:cs="Arial"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674028DB" w14:textId="77777777" w:rsidR="002F7E54" w:rsidRPr="006F43C0" w:rsidRDefault="002F7E54" w:rsidP="000E0705">
          <w:pPr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sz w:val="16"/>
              <w:szCs w:val="16"/>
              <w:lang w:val="en-US"/>
            </w:rPr>
            <w:t>QP-11-UTT-Q01</w:t>
          </w:r>
        </w:p>
      </w:tc>
      <w:tc>
        <w:tcPr>
          <w:tcW w:w="425" w:type="dxa"/>
          <w:gridSpan w:val="2"/>
          <w:vAlign w:val="center"/>
        </w:tcPr>
        <w:p w14:paraId="236C3E7D" w14:textId="77777777" w:rsidR="002F7E54" w:rsidRPr="00F02850" w:rsidRDefault="002F7E54" w:rsidP="000E0705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F02850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F02850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0AA60E97" w14:textId="77777777" w:rsidR="002F7E54" w:rsidRPr="00F02850" w:rsidRDefault="002F7E54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1F8A6DC8" w14:textId="77777777" w:rsidR="002F7E54" w:rsidRPr="00F02850" w:rsidRDefault="002F7E54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en-GB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F02850">
            <w:rPr>
              <w:rFonts w:ascii="Arial" w:hAnsi="Arial" w:cs="Arial"/>
              <w:b/>
              <w:sz w:val="16"/>
              <w:szCs w:val="16"/>
              <w:lang w:val="en-GB"/>
            </w:rPr>
            <w:t>3</w:t>
          </w:r>
        </w:p>
      </w:tc>
    </w:tr>
    <w:tr w:rsidR="002F7E54" w:rsidRPr="00F02850" w14:paraId="6B6C33D7" w14:textId="77777777" w:rsidTr="00691187">
      <w:trPr>
        <w:cantSplit/>
        <w:trHeight w:val="126"/>
      </w:trPr>
      <w:tc>
        <w:tcPr>
          <w:tcW w:w="1810" w:type="dxa"/>
          <w:vMerge/>
        </w:tcPr>
        <w:p w14:paraId="1914D196" w14:textId="77777777" w:rsidR="002F7E54" w:rsidRPr="00F02850" w:rsidRDefault="002F7E54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EB92096" w14:textId="77777777" w:rsidR="002F7E54" w:rsidRPr="00F02850" w:rsidRDefault="002F7E54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2F240411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13BCD765" w14:textId="77777777" w:rsidR="002F7E54" w:rsidRPr="00F02850" w:rsidRDefault="002F7E54" w:rsidP="000E0705">
          <w:pPr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F02850">
            <w:rPr>
              <w:rFonts w:ascii="Arial" w:hAnsi="Arial" w:cs="Arial"/>
              <w:sz w:val="16"/>
              <w:szCs w:val="16"/>
            </w:rPr>
            <w:t>No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4EA001A7" w14:textId="7F0EA620" w:rsidR="002F7E54" w:rsidRPr="00F02850" w:rsidRDefault="002F7E54" w:rsidP="000E0705">
          <w:pPr>
            <w:pStyle w:val="Header"/>
            <w:rPr>
              <w:rFonts w:ascii="Arial" w:hAnsi="Arial" w:cs="Arial"/>
              <w:sz w:val="16"/>
              <w:szCs w:val="16"/>
              <w:lang w:val="ru-RU"/>
            </w:rPr>
          </w:pPr>
          <w:r w:rsidRPr="00104A77">
            <w:rPr>
              <w:rFonts w:ascii="Arial" w:hAnsi="Arial" w:cs="Arial"/>
              <w:b/>
              <w:sz w:val="16"/>
              <w:szCs w:val="16"/>
            </w:rPr>
            <w:t>04-YKR-O</w:t>
          </w:r>
          <w:r w:rsidR="00CF1AA7">
            <w:rPr>
              <w:rFonts w:ascii="Arial" w:hAnsi="Arial" w:cs="Arial"/>
              <w:b/>
              <w:sz w:val="16"/>
              <w:szCs w:val="16"/>
            </w:rPr>
            <w:t>N</w:t>
          </w:r>
          <w:r w:rsidRPr="00104A77">
            <w:rPr>
              <w:rFonts w:ascii="Arial" w:hAnsi="Arial" w:cs="Arial"/>
              <w:b/>
              <w:sz w:val="16"/>
              <w:szCs w:val="16"/>
            </w:rPr>
            <w:t>-UT</w:t>
          </w:r>
          <w:r>
            <w:rPr>
              <w:rFonts w:ascii="Arial" w:hAnsi="Arial" w:cs="Arial"/>
              <w:b/>
              <w:sz w:val="16"/>
              <w:szCs w:val="16"/>
            </w:rPr>
            <w:t>T</w:t>
          </w:r>
          <w:r w:rsidRPr="00104A77">
            <w:rPr>
              <w:rFonts w:ascii="Arial" w:hAnsi="Arial" w:cs="Arial"/>
              <w:b/>
              <w:sz w:val="16"/>
              <w:szCs w:val="16"/>
            </w:rPr>
            <w:t>-2</w:t>
          </w:r>
          <w:r w:rsidR="004F07BC">
            <w:rPr>
              <w:rFonts w:ascii="Arial" w:hAnsi="Arial" w:cs="Arial"/>
              <w:b/>
              <w:sz w:val="16"/>
              <w:szCs w:val="16"/>
            </w:rPr>
            <w:t>2</w:t>
          </w:r>
          <w:r w:rsidRPr="00104A77">
            <w:rPr>
              <w:rFonts w:ascii="Arial" w:hAnsi="Arial" w:cs="Arial"/>
              <w:b/>
              <w:sz w:val="16"/>
              <w:szCs w:val="16"/>
            </w:rPr>
            <w:t>-</w:t>
          </w:r>
          <w:r w:rsidR="00D97958">
            <w:rPr>
              <w:rFonts w:ascii="Arial" w:hAnsi="Arial" w:cs="Arial"/>
              <w:b/>
              <w:sz w:val="16"/>
              <w:szCs w:val="16"/>
            </w:rPr>
            <w:t>250</w:t>
          </w:r>
        </w:p>
      </w:tc>
    </w:tr>
    <w:tr w:rsidR="002F7E54" w:rsidRPr="00F02850" w14:paraId="2914AD63" w14:textId="77777777" w:rsidTr="00691187">
      <w:trPr>
        <w:cantSplit/>
        <w:trHeight w:val="125"/>
      </w:trPr>
      <w:tc>
        <w:tcPr>
          <w:tcW w:w="1810" w:type="dxa"/>
          <w:vMerge/>
        </w:tcPr>
        <w:p w14:paraId="310DA695" w14:textId="77777777" w:rsidR="002F7E54" w:rsidRPr="00F02850" w:rsidRDefault="002F7E54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3BC761F" w14:textId="77777777" w:rsidR="002F7E54" w:rsidRPr="00F02850" w:rsidRDefault="002F7E54" w:rsidP="000E0705">
          <w:pPr>
            <w:pStyle w:val="Header"/>
            <w:rPr>
              <w:rFonts w:ascii="Arial" w:hAnsi="Arial" w:cs="Arial"/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200C74DB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18EBB720" w14:textId="77777777" w:rsidR="002F7E54" w:rsidRPr="00F02850" w:rsidRDefault="002F7E54" w:rsidP="000E0705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</w:rPr>
            <w:t>Date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25DCF7A1" w14:textId="3C80CFC0" w:rsidR="002F7E54" w:rsidRPr="00F02850" w:rsidRDefault="00D97958" w:rsidP="00CE65B6">
          <w:pPr>
            <w:pStyle w:val="Header"/>
            <w:rPr>
              <w:rFonts w:ascii="Arial" w:hAnsi="Arial" w:cs="Arial"/>
              <w:sz w:val="16"/>
              <w:szCs w:val="16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</w:rPr>
            <w:t>08</w:t>
          </w:r>
          <w:r w:rsidR="002F7E54">
            <w:rPr>
              <w:rFonts w:ascii="Arial" w:hAnsi="Arial" w:cs="Arial"/>
              <w:b/>
              <w:sz w:val="16"/>
              <w:szCs w:val="16"/>
            </w:rPr>
            <w:t>.</w:t>
          </w:r>
          <w:r>
            <w:rPr>
              <w:rFonts w:ascii="Arial" w:hAnsi="Arial" w:cs="Arial"/>
              <w:b/>
              <w:sz w:val="16"/>
              <w:szCs w:val="16"/>
            </w:rPr>
            <w:t>04</w:t>
          </w:r>
          <w:r w:rsidR="002F7E54" w:rsidRPr="00F02850">
            <w:rPr>
              <w:rFonts w:ascii="Arial" w:hAnsi="Arial" w:cs="Arial"/>
              <w:b/>
              <w:sz w:val="16"/>
              <w:szCs w:val="16"/>
            </w:rPr>
            <w:t>.202</w:t>
          </w:r>
          <w:r>
            <w:rPr>
              <w:rFonts w:ascii="Arial" w:hAnsi="Arial" w:cs="Arial"/>
              <w:b/>
              <w:sz w:val="16"/>
              <w:szCs w:val="16"/>
            </w:rPr>
            <w:t>2</w:t>
          </w:r>
        </w:p>
      </w:tc>
    </w:tr>
    <w:tr w:rsidR="002F7E54" w:rsidRPr="00F02850" w14:paraId="261A5F73" w14:textId="77777777" w:rsidTr="00691187">
      <w:trPr>
        <w:cantSplit/>
        <w:trHeight w:val="178"/>
      </w:trPr>
      <w:tc>
        <w:tcPr>
          <w:tcW w:w="1810" w:type="dxa"/>
          <w:vMerge/>
        </w:tcPr>
        <w:p w14:paraId="194C76E6" w14:textId="77777777" w:rsidR="002F7E54" w:rsidRPr="00F02850" w:rsidRDefault="002F7E54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1763" w:type="dxa"/>
          <w:vMerge/>
          <w:vAlign w:val="center"/>
        </w:tcPr>
        <w:p w14:paraId="257A176B" w14:textId="77777777" w:rsidR="002F7E54" w:rsidRPr="00F02850" w:rsidRDefault="002F7E54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3402" w:type="dxa"/>
          <w:vMerge/>
          <w:vAlign w:val="center"/>
        </w:tcPr>
        <w:p w14:paraId="57E130BF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7517F729" w14:textId="77777777" w:rsidR="002F7E54" w:rsidRPr="00F02850" w:rsidRDefault="002F7E54" w:rsidP="000E0705">
          <w:pPr>
            <w:pStyle w:val="TableParagraph"/>
            <w:jc w:val="both"/>
            <w:rPr>
              <w:sz w:val="16"/>
              <w:szCs w:val="16"/>
            </w:rPr>
          </w:pPr>
          <w:r w:rsidRPr="00F02850">
            <w:rPr>
              <w:sz w:val="16"/>
              <w:szCs w:val="16"/>
            </w:rPr>
            <w:t>Work order No:</w:t>
          </w:r>
        </w:p>
        <w:p w14:paraId="3371CFB0" w14:textId="77777777" w:rsidR="002F7E54" w:rsidRPr="00F02850" w:rsidRDefault="002F7E54" w:rsidP="000E0705">
          <w:pPr>
            <w:pStyle w:val="Header"/>
            <w:rPr>
              <w:rFonts w:ascii="Arial" w:hAnsi="Arial" w:cs="Arial"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>-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30396D14" w14:textId="211AD974" w:rsidR="002F7E54" w:rsidRPr="00F02850" w:rsidRDefault="00D97958" w:rsidP="000E0705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D97958">
            <w:rPr>
              <w:rFonts w:ascii="Arial" w:hAnsi="Arial" w:cs="Arial"/>
              <w:b/>
              <w:sz w:val="16"/>
              <w:szCs w:val="16"/>
            </w:rPr>
            <w:t>28289220</w:t>
          </w:r>
        </w:p>
      </w:tc>
    </w:tr>
    <w:tr w:rsidR="002F7E54" w:rsidRPr="00F02850" w14:paraId="0192ACC6" w14:textId="77777777" w:rsidTr="00691187">
      <w:trPr>
        <w:cantSplit/>
        <w:trHeight w:val="178"/>
      </w:trPr>
      <w:tc>
        <w:tcPr>
          <w:tcW w:w="1810" w:type="dxa"/>
          <w:vMerge/>
        </w:tcPr>
        <w:p w14:paraId="5CCC87AE" w14:textId="77777777" w:rsidR="002F7E54" w:rsidRPr="00F02850" w:rsidRDefault="002F7E54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1763" w:type="dxa"/>
          <w:vMerge/>
          <w:vAlign w:val="center"/>
        </w:tcPr>
        <w:p w14:paraId="2D7E144D" w14:textId="77777777" w:rsidR="002F7E54" w:rsidRPr="00F02850" w:rsidRDefault="002F7E54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3402" w:type="dxa"/>
          <w:vMerge/>
          <w:vAlign w:val="center"/>
        </w:tcPr>
        <w:p w14:paraId="58DD8BA3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4642D8DC" w14:textId="77777777" w:rsidR="002F7E54" w:rsidRPr="00F02850" w:rsidRDefault="002F7E54" w:rsidP="000E0705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F02850">
            <w:rPr>
              <w:rFonts w:ascii="Arial" w:hAnsi="Arial" w:cs="Arial"/>
              <w:sz w:val="16"/>
              <w:szCs w:val="16"/>
              <w:lang w:val="it-IT"/>
            </w:rPr>
            <w:t>Method stat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F02850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0D86584D" w14:textId="77777777" w:rsidR="002F7E54" w:rsidRPr="00F02850" w:rsidRDefault="002F7E54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75F6366B" w14:textId="77777777" w:rsidR="002F7E54" w:rsidRPr="00F02850" w:rsidRDefault="002F7E54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2F7E54" w:rsidRPr="00F02850" w14:paraId="2599A4EE" w14:textId="77777777" w:rsidTr="00691187">
      <w:trPr>
        <w:cantSplit/>
        <w:trHeight w:val="132"/>
      </w:trPr>
      <w:tc>
        <w:tcPr>
          <w:tcW w:w="1810" w:type="dxa"/>
          <w:vMerge/>
          <w:tcBorders>
            <w:bottom w:val="single" w:sz="4" w:space="0" w:color="auto"/>
          </w:tcBorders>
        </w:tcPr>
        <w:p w14:paraId="72FACBD1" w14:textId="77777777" w:rsidR="002F7E54" w:rsidRPr="00F02850" w:rsidRDefault="002F7E54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1A6A115B" w14:textId="77777777" w:rsidR="002F7E54" w:rsidRPr="00F02850" w:rsidRDefault="002F7E54" w:rsidP="000E0705">
          <w:pPr>
            <w:pStyle w:val="Header"/>
            <w:rPr>
              <w:rFonts w:ascii="Arial" w:hAnsi="Arial" w:cs="Arial"/>
            </w:rPr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2289BCF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1AEE468B" w14:textId="77777777" w:rsidR="002F7E54" w:rsidRPr="00F02850" w:rsidRDefault="002F7E54" w:rsidP="000E0705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F02850">
            <w:rPr>
              <w:rFonts w:ascii="Arial" w:hAnsi="Arial" w:cs="Arial"/>
              <w:sz w:val="16"/>
              <w:szCs w:val="16"/>
            </w:rPr>
            <w:t>Page</w:t>
          </w:r>
          <w:r w:rsidRPr="00F02850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F02850">
            <w:rPr>
              <w:rFonts w:ascii="Arial" w:hAnsi="Arial" w:cs="Arial"/>
              <w:sz w:val="16"/>
              <w:szCs w:val="16"/>
              <w:lang w:val="ru-RU"/>
            </w:rPr>
            <w:t>С</w:t>
          </w:r>
          <w:r w:rsidRPr="00F02850">
            <w:rPr>
              <w:rFonts w:ascii="Arial" w:hAnsi="Arial" w:cs="Arial"/>
              <w:sz w:val="16"/>
              <w:szCs w:val="16"/>
            </w:rPr>
            <w:t>тр</w:t>
          </w:r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4214FD2A" w14:textId="77777777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F02850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F02850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>
            <w:rPr>
              <w:rFonts w:ascii="Arial" w:hAnsi="Arial" w:cs="Arial"/>
              <w:b/>
              <w:noProof/>
              <w:sz w:val="16"/>
              <w:szCs w:val="16"/>
            </w:rPr>
            <w:t>3</w:t>
          </w:r>
          <w:r w:rsidRPr="00F02850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A4116B7" w14:textId="67D2EDB2" w:rsidR="002F7E54" w:rsidRPr="00F02850" w:rsidRDefault="002F7E54" w:rsidP="000E0705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F02850">
            <w:rPr>
              <w:rFonts w:ascii="Arial" w:hAnsi="Arial" w:cs="Arial"/>
              <w:sz w:val="16"/>
              <w:szCs w:val="16"/>
            </w:rPr>
            <w:t>of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6E1137E1" w14:textId="172257DF" w:rsidR="002F7E54" w:rsidRPr="00D46D6A" w:rsidRDefault="00D46D6A" w:rsidP="000E0705">
          <w:pPr>
            <w:pStyle w:val="Header"/>
            <w:jc w:val="center"/>
            <w:rPr>
              <w:rFonts w:ascii="Arial" w:hAnsi="Arial" w:cs="Arial"/>
              <w:b/>
              <w:bCs/>
              <w:sz w:val="16"/>
              <w:szCs w:val="16"/>
              <w:lang w:val="en-US"/>
            </w:rPr>
          </w:pPr>
          <w:r>
            <w:rPr>
              <w:rFonts w:ascii="Arial" w:hAnsi="Arial" w:cs="Arial"/>
              <w:b/>
              <w:bCs/>
              <w:sz w:val="16"/>
              <w:szCs w:val="16"/>
            </w:rPr>
            <w:t>7</w:t>
          </w:r>
        </w:p>
      </w:tc>
    </w:tr>
  </w:tbl>
  <w:p w14:paraId="12591169" w14:textId="77777777" w:rsidR="002F7E54" w:rsidRDefault="002F7E54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2AF52E" w14:textId="77777777" w:rsidR="004F07BC" w:rsidRDefault="004F0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it-IT" w:vendorID="64" w:dllVersion="6" w:nlCheck="1" w:checkStyle="0"/>
  <w:activeWritingStyle w:appName="MSWord" w:lang="en-GB" w:vendorID="64" w:dllVersion="6" w:nlCheck="1" w:checkStyle="1"/>
  <w:activeWritingStyle w:appName="MSWord" w:lang="en-US" w:vendorID="64" w:dllVersion="6" w:nlCheck="1" w:checkStyle="1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activeWritingStyle w:appName="MSWord" w:lang="de-DE" w:vendorID="64" w:dllVersion="6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252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MDQzMDU1MzM2NTVX0lEKTi0uzszPAykwqwUA6QBBACwAAAA="/>
  </w:docVars>
  <w:rsids>
    <w:rsidRoot w:val="00C147A7"/>
    <w:rsid w:val="000004DC"/>
    <w:rsid w:val="000004ED"/>
    <w:rsid w:val="00000913"/>
    <w:rsid w:val="00000CDE"/>
    <w:rsid w:val="00000FB3"/>
    <w:rsid w:val="000012D2"/>
    <w:rsid w:val="00001BB8"/>
    <w:rsid w:val="00002132"/>
    <w:rsid w:val="0000224E"/>
    <w:rsid w:val="00002789"/>
    <w:rsid w:val="000033E7"/>
    <w:rsid w:val="00003821"/>
    <w:rsid w:val="0000396C"/>
    <w:rsid w:val="000043DE"/>
    <w:rsid w:val="00004527"/>
    <w:rsid w:val="000045A0"/>
    <w:rsid w:val="000047FA"/>
    <w:rsid w:val="0000492B"/>
    <w:rsid w:val="00005628"/>
    <w:rsid w:val="000059AB"/>
    <w:rsid w:val="00005C8F"/>
    <w:rsid w:val="00006195"/>
    <w:rsid w:val="0000635D"/>
    <w:rsid w:val="00006685"/>
    <w:rsid w:val="00006FA3"/>
    <w:rsid w:val="0000748A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430C"/>
    <w:rsid w:val="00014446"/>
    <w:rsid w:val="00015575"/>
    <w:rsid w:val="00015B7B"/>
    <w:rsid w:val="000160E1"/>
    <w:rsid w:val="000161F6"/>
    <w:rsid w:val="00016E61"/>
    <w:rsid w:val="000203CC"/>
    <w:rsid w:val="00020AB7"/>
    <w:rsid w:val="000214F1"/>
    <w:rsid w:val="00021F2A"/>
    <w:rsid w:val="0002287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E3"/>
    <w:rsid w:val="0003045D"/>
    <w:rsid w:val="00030BAE"/>
    <w:rsid w:val="00031101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54"/>
    <w:rsid w:val="00044AAD"/>
    <w:rsid w:val="00044ADA"/>
    <w:rsid w:val="00045DCB"/>
    <w:rsid w:val="00045F66"/>
    <w:rsid w:val="000465F2"/>
    <w:rsid w:val="0004678A"/>
    <w:rsid w:val="000468D6"/>
    <w:rsid w:val="00047327"/>
    <w:rsid w:val="0004773D"/>
    <w:rsid w:val="00047838"/>
    <w:rsid w:val="0005084A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552"/>
    <w:rsid w:val="00056E84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3D28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987"/>
    <w:rsid w:val="00071145"/>
    <w:rsid w:val="00071403"/>
    <w:rsid w:val="00071F5C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91F"/>
    <w:rsid w:val="00076D70"/>
    <w:rsid w:val="00077170"/>
    <w:rsid w:val="00077556"/>
    <w:rsid w:val="00077C5C"/>
    <w:rsid w:val="00080696"/>
    <w:rsid w:val="000808C8"/>
    <w:rsid w:val="0008099E"/>
    <w:rsid w:val="00080E05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817"/>
    <w:rsid w:val="00086A1A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21B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44"/>
    <w:rsid w:val="000B0338"/>
    <w:rsid w:val="000B091F"/>
    <w:rsid w:val="000B0AA7"/>
    <w:rsid w:val="000B18A5"/>
    <w:rsid w:val="000B1F41"/>
    <w:rsid w:val="000B2139"/>
    <w:rsid w:val="000B49C4"/>
    <w:rsid w:val="000B4AEC"/>
    <w:rsid w:val="000B4B45"/>
    <w:rsid w:val="000B4FFD"/>
    <w:rsid w:val="000B5F8F"/>
    <w:rsid w:val="000B60DB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5A2E"/>
    <w:rsid w:val="000D6252"/>
    <w:rsid w:val="000D64B6"/>
    <w:rsid w:val="000D6792"/>
    <w:rsid w:val="000D6BA4"/>
    <w:rsid w:val="000D6E72"/>
    <w:rsid w:val="000D6F98"/>
    <w:rsid w:val="000D75F5"/>
    <w:rsid w:val="000D7BD4"/>
    <w:rsid w:val="000D7D87"/>
    <w:rsid w:val="000E0421"/>
    <w:rsid w:val="000E0705"/>
    <w:rsid w:val="000E1022"/>
    <w:rsid w:val="000E1A67"/>
    <w:rsid w:val="000E1ECF"/>
    <w:rsid w:val="000E1EDE"/>
    <w:rsid w:val="000E20AB"/>
    <w:rsid w:val="000E3B72"/>
    <w:rsid w:val="000E3C86"/>
    <w:rsid w:val="000E46D0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B13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67D7"/>
    <w:rsid w:val="000F6E06"/>
    <w:rsid w:val="000F77AD"/>
    <w:rsid w:val="000F7E90"/>
    <w:rsid w:val="001012A5"/>
    <w:rsid w:val="001019C7"/>
    <w:rsid w:val="00101D0E"/>
    <w:rsid w:val="001020AA"/>
    <w:rsid w:val="00102FFB"/>
    <w:rsid w:val="00103E9A"/>
    <w:rsid w:val="00104A77"/>
    <w:rsid w:val="00104DA7"/>
    <w:rsid w:val="0010514E"/>
    <w:rsid w:val="001052F1"/>
    <w:rsid w:val="00105A79"/>
    <w:rsid w:val="001068D2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6003"/>
    <w:rsid w:val="00116387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35A0"/>
    <w:rsid w:val="0012399A"/>
    <w:rsid w:val="0012444A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5A8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C76"/>
    <w:rsid w:val="0013611B"/>
    <w:rsid w:val="00136546"/>
    <w:rsid w:val="001371DD"/>
    <w:rsid w:val="00137808"/>
    <w:rsid w:val="00137A11"/>
    <w:rsid w:val="00137DA3"/>
    <w:rsid w:val="00140024"/>
    <w:rsid w:val="00140451"/>
    <w:rsid w:val="001409A1"/>
    <w:rsid w:val="00140BF6"/>
    <w:rsid w:val="00142680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DD7"/>
    <w:rsid w:val="001510EA"/>
    <w:rsid w:val="001516BA"/>
    <w:rsid w:val="00151818"/>
    <w:rsid w:val="001519F8"/>
    <w:rsid w:val="00151AB3"/>
    <w:rsid w:val="00151B8A"/>
    <w:rsid w:val="001520D6"/>
    <w:rsid w:val="001527BA"/>
    <w:rsid w:val="00152A6A"/>
    <w:rsid w:val="00152F03"/>
    <w:rsid w:val="00153170"/>
    <w:rsid w:val="00153AAA"/>
    <w:rsid w:val="00153B26"/>
    <w:rsid w:val="00153C20"/>
    <w:rsid w:val="001540DD"/>
    <w:rsid w:val="0015410F"/>
    <w:rsid w:val="0015456B"/>
    <w:rsid w:val="00154F39"/>
    <w:rsid w:val="001551A2"/>
    <w:rsid w:val="00155E29"/>
    <w:rsid w:val="00156172"/>
    <w:rsid w:val="0015642D"/>
    <w:rsid w:val="00156B4F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26E"/>
    <w:rsid w:val="00162819"/>
    <w:rsid w:val="00162F6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2616"/>
    <w:rsid w:val="00172C32"/>
    <w:rsid w:val="00172D16"/>
    <w:rsid w:val="001731F9"/>
    <w:rsid w:val="00173452"/>
    <w:rsid w:val="00173616"/>
    <w:rsid w:val="00173850"/>
    <w:rsid w:val="001738EE"/>
    <w:rsid w:val="001742BE"/>
    <w:rsid w:val="001746F6"/>
    <w:rsid w:val="00174BE6"/>
    <w:rsid w:val="00176FB3"/>
    <w:rsid w:val="00177A1F"/>
    <w:rsid w:val="00177D31"/>
    <w:rsid w:val="00181ED0"/>
    <w:rsid w:val="00181EE3"/>
    <w:rsid w:val="00181F91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7110"/>
    <w:rsid w:val="00187287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6062"/>
    <w:rsid w:val="001D622C"/>
    <w:rsid w:val="001D7393"/>
    <w:rsid w:val="001D7D78"/>
    <w:rsid w:val="001E0322"/>
    <w:rsid w:val="001E25CE"/>
    <w:rsid w:val="001E2C03"/>
    <w:rsid w:val="001E3097"/>
    <w:rsid w:val="001E3483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E7E95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A24"/>
    <w:rsid w:val="001F7031"/>
    <w:rsid w:val="0020009F"/>
    <w:rsid w:val="00201821"/>
    <w:rsid w:val="00201999"/>
    <w:rsid w:val="00201ABE"/>
    <w:rsid w:val="00201BF4"/>
    <w:rsid w:val="00201EAE"/>
    <w:rsid w:val="002024B3"/>
    <w:rsid w:val="00202753"/>
    <w:rsid w:val="00202E79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C2D"/>
    <w:rsid w:val="0021624A"/>
    <w:rsid w:val="00216347"/>
    <w:rsid w:val="00216C22"/>
    <w:rsid w:val="00216C4C"/>
    <w:rsid w:val="00216FA3"/>
    <w:rsid w:val="002171AD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4CB9"/>
    <w:rsid w:val="002255B7"/>
    <w:rsid w:val="002260D3"/>
    <w:rsid w:val="002260FD"/>
    <w:rsid w:val="002267AF"/>
    <w:rsid w:val="00226F0D"/>
    <w:rsid w:val="00226FFC"/>
    <w:rsid w:val="00227229"/>
    <w:rsid w:val="00227250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01D"/>
    <w:rsid w:val="002331E8"/>
    <w:rsid w:val="0023325F"/>
    <w:rsid w:val="0023330F"/>
    <w:rsid w:val="002333C1"/>
    <w:rsid w:val="002338BD"/>
    <w:rsid w:val="00233D40"/>
    <w:rsid w:val="00233F12"/>
    <w:rsid w:val="0023478D"/>
    <w:rsid w:val="002348F9"/>
    <w:rsid w:val="00234A3A"/>
    <w:rsid w:val="00235141"/>
    <w:rsid w:val="002356B7"/>
    <w:rsid w:val="00235FDC"/>
    <w:rsid w:val="0023660D"/>
    <w:rsid w:val="002367C3"/>
    <w:rsid w:val="00236E87"/>
    <w:rsid w:val="002371D5"/>
    <w:rsid w:val="0024005A"/>
    <w:rsid w:val="0024036C"/>
    <w:rsid w:val="00241E89"/>
    <w:rsid w:val="002422F3"/>
    <w:rsid w:val="002424ED"/>
    <w:rsid w:val="00243817"/>
    <w:rsid w:val="00243A86"/>
    <w:rsid w:val="00243BCC"/>
    <w:rsid w:val="00244A6F"/>
    <w:rsid w:val="00245327"/>
    <w:rsid w:val="00245FAA"/>
    <w:rsid w:val="00245FC5"/>
    <w:rsid w:val="002464E0"/>
    <w:rsid w:val="00246810"/>
    <w:rsid w:val="00247601"/>
    <w:rsid w:val="00247A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6B2"/>
    <w:rsid w:val="00287896"/>
    <w:rsid w:val="002879DD"/>
    <w:rsid w:val="00287FE5"/>
    <w:rsid w:val="0029055E"/>
    <w:rsid w:val="0029110D"/>
    <w:rsid w:val="00291246"/>
    <w:rsid w:val="0029130A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24F2"/>
    <w:rsid w:val="002A2D25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ACB"/>
    <w:rsid w:val="002B5C1C"/>
    <w:rsid w:val="002B6327"/>
    <w:rsid w:val="002B773C"/>
    <w:rsid w:val="002B7C39"/>
    <w:rsid w:val="002B7EB9"/>
    <w:rsid w:val="002C0529"/>
    <w:rsid w:val="002C0CF1"/>
    <w:rsid w:val="002C10D4"/>
    <w:rsid w:val="002C11A4"/>
    <w:rsid w:val="002C1303"/>
    <w:rsid w:val="002C159A"/>
    <w:rsid w:val="002C15D4"/>
    <w:rsid w:val="002C183E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B1E"/>
    <w:rsid w:val="002C3C7A"/>
    <w:rsid w:val="002C4340"/>
    <w:rsid w:val="002C461B"/>
    <w:rsid w:val="002C589B"/>
    <w:rsid w:val="002C5934"/>
    <w:rsid w:val="002C5A3C"/>
    <w:rsid w:val="002C5EA2"/>
    <w:rsid w:val="002C61C3"/>
    <w:rsid w:val="002C687B"/>
    <w:rsid w:val="002C6B79"/>
    <w:rsid w:val="002C6F76"/>
    <w:rsid w:val="002C72EF"/>
    <w:rsid w:val="002C7EB9"/>
    <w:rsid w:val="002D0128"/>
    <w:rsid w:val="002D13F9"/>
    <w:rsid w:val="002D2196"/>
    <w:rsid w:val="002D222A"/>
    <w:rsid w:val="002D272B"/>
    <w:rsid w:val="002D2B25"/>
    <w:rsid w:val="002D2B32"/>
    <w:rsid w:val="002D2CAE"/>
    <w:rsid w:val="002D31BE"/>
    <w:rsid w:val="002D3988"/>
    <w:rsid w:val="002D4DC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15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51"/>
    <w:rsid w:val="002F1FC8"/>
    <w:rsid w:val="002F235E"/>
    <w:rsid w:val="002F27D2"/>
    <w:rsid w:val="002F2A2F"/>
    <w:rsid w:val="002F30F6"/>
    <w:rsid w:val="002F3AA0"/>
    <w:rsid w:val="002F3ED1"/>
    <w:rsid w:val="002F3EDF"/>
    <w:rsid w:val="002F3F63"/>
    <w:rsid w:val="002F4456"/>
    <w:rsid w:val="002F4EFF"/>
    <w:rsid w:val="002F53AA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E54"/>
    <w:rsid w:val="002F7FC9"/>
    <w:rsid w:val="0030026A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535"/>
    <w:rsid w:val="0031397B"/>
    <w:rsid w:val="00313D22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2D5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154"/>
    <w:rsid w:val="00352472"/>
    <w:rsid w:val="00352D16"/>
    <w:rsid w:val="00352D1C"/>
    <w:rsid w:val="00352F1E"/>
    <w:rsid w:val="0035331C"/>
    <w:rsid w:val="00353609"/>
    <w:rsid w:val="00354CA2"/>
    <w:rsid w:val="0035573D"/>
    <w:rsid w:val="00355E53"/>
    <w:rsid w:val="00355E56"/>
    <w:rsid w:val="00356E00"/>
    <w:rsid w:val="0035704A"/>
    <w:rsid w:val="003576A9"/>
    <w:rsid w:val="00357A17"/>
    <w:rsid w:val="00360897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3C6"/>
    <w:rsid w:val="00371542"/>
    <w:rsid w:val="00371A7C"/>
    <w:rsid w:val="00371B45"/>
    <w:rsid w:val="00372D53"/>
    <w:rsid w:val="0037321D"/>
    <w:rsid w:val="00373674"/>
    <w:rsid w:val="00373D4B"/>
    <w:rsid w:val="00373D97"/>
    <w:rsid w:val="00374219"/>
    <w:rsid w:val="00374228"/>
    <w:rsid w:val="003746F0"/>
    <w:rsid w:val="00374851"/>
    <w:rsid w:val="00374855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3C3"/>
    <w:rsid w:val="003834CE"/>
    <w:rsid w:val="003834DD"/>
    <w:rsid w:val="0038395C"/>
    <w:rsid w:val="003848C5"/>
    <w:rsid w:val="003849E8"/>
    <w:rsid w:val="00384AB5"/>
    <w:rsid w:val="003901D4"/>
    <w:rsid w:val="00390A73"/>
    <w:rsid w:val="00390BDD"/>
    <w:rsid w:val="00390D7B"/>
    <w:rsid w:val="00391145"/>
    <w:rsid w:val="00391303"/>
    <w:rsid w:val="003917AD"/>
    <w:rsid w:val="00392361"/>
    <w:rsid w:val="003926B6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F00"/>
    <w:rsid w:val="00396F5C"/>
    <w:rsid w:val="00397680"/>
    <w:rsid w:val="00397AA0"/>
    <w:rsid w:val="00397CB9"/>
    <w:rsid w:val="00397F2D"/>
    <w:rsid w:val="003A0564"/>
    <w:rsid w:val="003A07E9"/>
    <w:rsid w:val="003A0CFE"/>
    <w:rsid w:val="003A0D69"/>
    <w:rsid w:val="003A1051"/>
    <w:rsid w:val="003A12E5"/>
    <w:rsid w:val="003A151C"/>
    <w:rsid w:val="003A1D31"/>
    <w:rsid w:val="003A212B"/>
    <w:rsid w:val="003A261C"/>
    <w:rsid w:val="003A447F"/>
    <w:rsid w:val="003A46C7"/>
    <w:rsid w:val="003A4A8C"/>
    <w:rsid w:val="003A4C81"/>
    <w:rsid w:val="003A56BA"/>
    <w:rsid w:val="003A6A3D"/>
    <w:rsid w:val="003A6EE2"/>
    <w:rsid w:val="003A7477"/>
    <w:rsid w:val="003A7D85"/>
    <w:rsid w:val="003B0108"/>
    <w:rsid w:val="003B0423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F01"/>
    <w:rsid w:val="003B6F4C"/>
    <w:rsid w:val="003B7402"/>
    <w:rsid w:val="003B7906"/>
    <w:rsid w:val="003B790B"/>
    <w:rsid w:val="003B795E"/>
    <w:rsid w:val="003C065E"/>
    <w:rsid w:val="003C1017"/>
    <w:rsid w:val="003C117C"/>
    <w:rsid w:val="003C1288"/>
    <w:rsid w:val="003C1500"/>
    <w:rsid w:val="003C17E2"/>
    <w:rsid w:val="003C2128"/>
    <w:rsid w:val="003C271E"/>
    <w:rsid w:val="003C288C"/>
    <w:rsid w:val="003C290A"/>
    <w:rsid w:val="003C2F4F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3F6C"/>
    <w:rsid w:val="003D48D7"/>
    <w:rsid w:val="003D494D"/>
    <w:rsid w:val="003D51D6"/>
    <w:rsid w:val="003D639C"/>
    <w:rsid w:val="003D6644"/>
    <w:rsid w:val="003D704A"/>
    <w:rsid w:val="003D716A"/>
    <w:rsid w:val="003D7474"/>
    <w:rsid w:val="003E04FD"/>
    <w:rsid w:val="003E09A6"/>
    <w:rsid w:val="003E1030"/>
    <w:rsid w:val="003E110C"/>
    <w:rsid w:val="003E1692"/>
    <w:rsid w:val="003E17B6"/>
    <w:rsid w:val="003E1AEE"/>
    <w:rsid w:val="003E207C"/>
    <w:rsid w:val="003E211C"/>
    <w:rsid w:val="003E26E4"/>
    <w:rsid w:val="003E2701"/>
    <w:rsid w:val="003E2D63"/>
    <w:rsid w:val="003E3213"/>
    <w:rsid w:val="003E329A"/>
    <w:rsid w:val="003E554C"/>
    <w:rsid w:val="003E5FA1"/>
    <w:rsid w:val="003E619A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381C"/>
    <w:rsid w:val="003F39F4"/>
    <w:rsid w:val="003F43C0"/>
    <w:rsid w:val="003F4917"/>
    <w:rsid w:val="003F55DA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BD"/>
    <w:rsid w:val="0041074E"/>
    <w:rsid w:val="004109BF"/>
    <w:rsid w:val="00410B3A"/>
    <w:rsid w:val="00411359"/>
    <w:rsid w:val="004116A6"/>
    <w:rsid w:val="00411D0D"/>
    <w:rsid w:val="004120B5"/>
    <w:rsid w:val="00412554"/>
    <w:rsid w:val="004125D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251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E2C"/>
    <w:rsid w:val="0043450A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406BC"/>
    <w:rsid w:val="004408F4"/>
    <w:rsid w:val="00441097"/>
    <w:rsid w:val="00441168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3916"/>
    <w:rsid w:val="00443B76"/>
    <w:rsid w:val="00443DAA"/>
    <w:rsid w:val="00443EB5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4B4"/>
    <w:rsid w:val="0044786B"/>
    <w:rsid w:val="00450A51"/>
    <w:rsid w:val="0045102D"/>
    <w:rsid w:val="00451AC0"/>
    <w:rsid w:val="00451BD0"/>
    <w:rsid w:val="00451D90"/>
    <w:rsid w:val="0045292C"/>
    <w:rsid w:val="0045296F"/>
    <w:rsid w:val="00452D12"/>
    <w:rsid w:val="004536C4"/>
    <w:rsid w:val="004543FC"/>
    <w:rsid w:val="00454AF1"/>
    <w:rsid w:val="00455AFB"/>
    <w:rsid w:val="00455CD5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44DC"/>
    <w:rsid w:val="00464DC6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594"/>
    <w:rsid w:val="00472AC4"/>
    <w:rsid w:val="004741F2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5B7"/>
    <w:rsid w:val="00494958"/>
    <w:rsid w:val="00495090"/>
    <w:rsid w:val="0049529C"/>
    <w:rsid w:val="0049539A"/>
    <w:rsid w:val="004957F1"/>
    <w:rsid w:val="00495C10"/>
    <w:rsid w:val="00495CC4"/>
    <w:rsid w:val="0049653C"/>
    <w:rsid w:val="0049793A"/>
    <w:rsid w:val="00497B0C"/>
    <w:rsid w:val="00497E31"/>
    <w:rsid w:val="004A0615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B2D"/>
    <w:rsid w:val="004A4E46"/>
    <w:rsid w:val="004A4EFD"/>
    <w:rsid w:val="004A50A6"/>
    <w:rsid w:val="004A5BDA"/>
    <w:rsid w:val="004A640B"/>
    <w:rsid w:val="004A676C"/>
    <w:rsid w:val="004A71D3"/>
    <w:rsid w:val="004A7340"/>
    <w:rsid w:val="004A73DF"/>
    <w:rsid w:val="004A7B1E"/>
    <w:rsid w:val="004A7C48"/>
    <w:rsid w:val="004B0737"/>
    <w:rsid w:val="004B0C2D"/>
    <w:rsid w:val="004B136F"/>
    <w:rsid w:val="004B23A1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B7E57"/>
    <w:rsid w:val="004C0288"/>
    <w:rsid w:val="004C028C"/>
    <w:rsid w:val="004C06E7"/>
    <w:rsid w:val="004C06F0"/>
    <w:rsid w:val="004C0917"/>
    <w:rsid w:val="004C09C5"/>
    <w:rsid w:val="004C0B8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5FC"/>
    <w:rsid w:val="004E6A1F"/>
    <w:rsid w:val="004E6C9C"/>
    <w:rsid w:val="004E7165"/>
    <w:rsid w:val="004E7323"/>
    <w:rsid w:val="004E750C"/>
    <w:rsid w:val="004E751D"/>
    <w:rsid w:val="004F062B"/>
    <w:rsid w:val="004F0772"/>
    <w:rsid w:val="004F07BC"/>
    <w:rsid w:val="004F0941"/>
    <w:rsid w:val="004F0DFF"/>
    <w:rsid w:val="004F125A"/>
    <w:rsid w:val="004F141E"/>
    <w:rsid w:val="004F15C9"/>
    <w:rsid w:val="004F2275"/>
    <w:rsid w:val="004F299B"/>
    <w:rsid w:val="004F2C6A"/>
    <w:rsid w:val="004F2EF2"/>
    <w:rsid w:val="004F3562"/>
    <w:rsid w:val="004F3CA2"/>
    <w:rsid w:val="004F3F77"/>
    <w:rsid w:val="004F40BB"/>
    <w:rsid w:val="004F4105"/>
    <w:rsid w:val="004F53B8"/>
    <w:rsid w:val="004F5C96"/>
    <w:rsid w:val="004F63F8"/>
    <w:rsid w:val="004F7433"/>
    <w:rsid w:val="004F7C0F"/>
    <w:rsid w:val="005008AB"/>
    <w:rsid w:val="00501088"/>
    <w:rsid w:val="00501295"/>
    <w:rsid w:val="0050164A"/>
    <w:rsid w:val="00501984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EB8"/>
    <w:rsid w:val="005111BF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A01"/>
    <w:rsid w:val="00515FBD"/>
    <w:rsid w:val="00516F30"/>
    <w:rsid w:val="0051755C"/>
    <w:rsid w:val="00517FF3"/>
    <w:rsid w:val="00520286"/>
    <w:rsid w:val="00520338"/>
    <w:rsid w:val="00520441"/>
    <w:rsid w:val="005209F3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4098"/>
    <w:rsid w:val="00535380"/>
    <w:rsid w:val="0053561D"/>
    <w:rsid w:val="005356D9"/>
    <w:rsid w:val="0053599B"/>
    <w:rsid w:val="00535C1F"/>
    <w:rsid w:val="00535C40"/>
    <w:rsid w:val="00535E98"/>
    <w:rsid w:val="00535EDA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3039"/>
    <w:rsid w:val="005432E9"/>
    <w:rsid w:val="00543469"/>
    <w:rsid w:val="0054450B"/>
    <w:rsid w:val="00544FC3"/>
    <w:rsid w:val="00545059"/>
    <w:rsid w:val="0054537A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1DE0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7EC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40C"/>
    <w:rsid w:val="00565566"/>
    <w:rsid w:val="0056561D"/>
    <w:rsid w:val="00565D12"/>
    <w:rsid w:val="00566154"/>
    <w:rsid w:val="0056622A"/>
    <w:rsid w:val="00566781"/>
    <w:rsid w:val="00566F2D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BD7"/>
    <w:rsid w:val="00576217"/>
    <w:rsid w:val="005766FF"/>
    <w:rsid w:val="00576A32"/>
    <w:rsid w:val="00576D67"/>
    <w:rsid w:val="00580200"/>
    <w:rsid w:val="005804A9"/>
    <w:rsid w:val="00580B1E"/>
    <w:rsid w:val="00580F4D"/>
    <w:rsid w:val="0058148C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4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26E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6CFE"/>
    <w:rsid w:val="005A786D"/>
    <w:rsid w:val="005A7C76"/>
    <w:rsid w:val="005A7D0D"/>
    <w:rsid w:val="005B03B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3191"/>
    <w:rsid w:val="005C3B54"/>
    <w:rsid w:val="005C41F0"/>
    <w:rsid w:val="005C4250"/>
    <w:rsid w:val="005C452A"/>
    <w:rsid w:val="005C49A5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4B5"/>
    <w:rsid w:val="005D0FFB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5EC0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ED7"/>
    <w:rsid w:val="005F4F6E"/>
    <w:rsid w:val="005F551A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DE2"/>
    <w:rsid w:val="006020D8"/>
    <w:rsid w:val="0060211C"/>
    <w:rsid w:val="00602465"/>
    <w:rsid w:val="0060249F"/>
    <w:rsid w:val="00602F86"/>
    <w:rsid w:val="006039D7"/>
    <w:rsid w:val="00604018"/>
    <w:rsid w:val="00604E09"/>
    <w:rsid w:val="00604FC2"/>
    <w:rsid w:val="00605442"/>
    <w:rsid w:val="0060574F"/>
    <w:rsid w:val="0060576B"/>
    <w:rsid w:val="006065D4"/>
    <w:rsid w:val="006067F2"/>
    <w:rsid w:val="00606B61"/>
    <w:rsid w:val="006073F3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4894"/>
    <w:rsid w:val="00615AD5"/>
    <w:rsid w:val="006169F7"/>
    <w:rsid w:val="00616FA9"/>
    <w:rsid w:val="00616FF8"/>
    <w:rsid w:val="00617F8A"/>
    <w:rsid w:val="00620EF4"/>
    <w:rsid w:val="006210AA"/>
    <w:rsid w:val="00621616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421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403F"/>
    <w:rsid w:val="00634910"/>
    <w:rsid w:val="00634D63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826"/>
    <w:rsid w:val="00652DB9"/>
    <w:rsid w:val="00652DC6"/>
    <w:rsid w:val="00652FD5"/>
    <w:rsid w:val="0065395F"/>
    <w:rsid w:val="00653986"/>
    <w:rsid w:val="006548A4"/>
    <w:rsid w:val="00654FDF"/>
    <w:rsid w:val="00655432"/>
    <w:rsid w:val="006554DC"/>
    <w:rsid w:val="0065579F"/>
    <w:rsid w:val="00656E44"/>
    <w:rsid w:val="00657360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D5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3EEB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187"/>
    <w:rsid w:val="00691C57"/>
    <w:rsid w:val="0069223D"/>
    <w:rsid w:val="00692EC8"/>
    <w:rsid w:val="006939DF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3C0"/>
    <w:rsid w:val="006978F1"/>
    <w:rsid w:val="00697AE1"/>
    <w:rsid w:val="00697FF4"/>
    <w:rsid w:val="006A156C"/>
    <w:rsid w:val="006A1AF4"/>
    <w:rsid w:val="006A1C20"/>
    <w:rsid w:val="006A1E20"/>
    <w:rsid w:val="006A45F1"/>
    <w:rsid w:val="006A48FE"/>
    <w:rsid w:val="006A67B5"/>
    <w:rsid w:val="006A7436"/>
    <w:rsid w:val="006B066A"/>
    <w:rsid w:val="006B07E8"/>
    <w:rsid w:val="006B0915"/>
    <w:rsid w:val="006B0987"/>
    <w:rsid w:val="006B0C6A"/>
    <w:rsid w:val="006B1810"/>
    <w:rsid w:val="006B2353"/>
    <w:rsid w:val="006B25E7"/>
    <w:rsid w:val="006B2FDA"/>
    <w:rsid w:val="006B3411"/>
    <w:rsid w:val="006B43A5"/>
    <w:rsid w:val="006B46EC"/>
    <w:rsid w:val="006B4934"/>
    <w:rsid w:val="006B4F78"/>
    <w:rsid w:val="006B50C7"/>
    <w:rsid w:val="006B5475"/>
    <w:rsid w:val="006B575B"/>
    <w:rsid w:val="006B6156"/>
    <w:rsid w:val="006B6189"/>
    <w:rsid w:val="006B6195"/>
    <w:rsid w:val="006B6789"/>
    <w:rsid w:val="006B714A"/>
    <w:rsid w:val="006B719B"/>
    <w:rsid w:val="006B78A3"/>
    <w:rsid w:val="006B78F6"/>
    <w:rsid w:val="006C0667"/>
    <w:rsid w:val="006C108E"/>
    <w:rsid w:val="006C121E"/>
    <w:rsid w:val="006C135F"/>
    <w:rsid w:val="006C16B9"/>
    <w:rsid w:val="006C1AED"/>
    <w:rsid w:val="006C1F37"/>
    <w:rsid w:val="006C324A"/>
    <w:rsid w:val="006C340B"/>
    <w:rsid w:val="006C3C66"/>
    <w:rsid w:val="006C3E18"/>
    <w:rsid w:val="006C49D3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28C9"/>
    <w:rsid w:val="006D2C75"/>
    <w:rsid w:val="006D3693"/>
    <w:rsid w:val="006D39E7"/>
    <w:rsid w:val="006D3A40"/>
    <w:rsid w:val="006D3BEA"/>
    <w:rsid w:val="006D3C0C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5A69"/>
    <w:rsid w:val="006E6031"/>
    <w:rsid w:val="006E6654"/>
    <w:rsid w:val="006E691D"/>
    <w:rsid w:val="006E6F02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256F"/>
    <w:rsid w:val="006F2D31"/>
    <w:rsid w:val="006F31C7"/>
    <w:rsid w:val="006F39DD"/>
    <w:rsid w:val="006F41B0"/>
    <w:rsid w:val="006F43C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D5D"/>
    <w:rsid w:val="006F70EC"/>
    <w:rsid w:val="0070061B"/>
    <w:rsid w:val="00700982"/>
    <w:rsid w:val="00700EB1"/>
    <w:rsid w:val="00701271"/>
    <w:rsid w:val="0070135D"/>
    <w:rsid w:val="0070139C"/>
    <w:rsid w:val="0070158A"/>
    <w:rsid w:val="00701A0B"/>
    <w:rsid w:val="00701BCB"/>
    <w:rsid w:val="00701E45"/>
    <w:rsid w:val="00702272"/>
    <w:rsid w:val="007029B6"/>
    <w:rsid w:val="00702C51"/>
    <w:rsid w:val="007031C0"/>
    <w:rsid w:val="00703753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7A7"/>
    <w:rsid w:val="0071189A"/>
    <w:rsid w:val="00712170"/>
    <w:rsid w:val="0071270C"/>
    <w:rsid w:val="00712BD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17BC1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2958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AB9"/>
    <w:rsid w:val="00731FA7"/>
    <w:rsid w:val="00732313"/>
    <w:rsid w:val="0073240D"/>
    <w:rsid w:val="00733465"/>
    <w:rsid w:val="00733A16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231C"/>
    <w:rsid w:val="007424E2"/>
    <w:rsid w:val="007426E1"/>
    <w:rsid w:val="00742808"/>
    <w:rsid w:val="00742FBA"/>
    <w:rsid w:val="00743899"/>
    <w:rsid w:val="00743E51"/>
    <w:rsid w:val="00743F9F"/>
    <w:rsid w:val="00744A22"/>
    <w:rsid w:val="00744C27"/>
    <w:rsid w:val="00744FA7"/>
    <w:rsid w:val="00746091"/>
    <w:rsid w:val="007461CE"/>
    <w:rsid w:val="00746971"/>
    <w:rsid w:val="00746E80"/>
    <w:rsid w:val="00747298"/>
    <w:rsid w:val="00747435"/>
    <w:rsid w:val="00747CF4"/>
    <w:rsid w:val="007508D0"/>
    <w:rsid w:val="00750C3A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53D"/>
    <w:rsid w:val="00756A7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9FB"/>
    <w:rsid w:val="00777300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45D6"/>
    <w:rsid w:val="00785501"/>
    <w:rsid w:val="00785DA9"/>
    <w:rsid w:val="00786ABC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2F0E"/>
    <w:rsid w:val="0079303B"/>
    <w:rsid w:val="007938CE"/>
    <w:rsid w:val="007941F6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07B"/>
    <w:rsid w:val="007971D0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592"/>
    <w:rsid w:val="007A562B"/>
    <w:rsid w:val="007A59C6"/>
    <w:rsid w:val="007A672C"/>
    <w:rsid w:val="007A6C64"/>
    <w:rsid w:val="007A6D33"/>
    <w:rsid w:val="007A740E"/>
    <w:rsid w:val="007A7B6D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31A8"/>
    <w:rsid w:val="007B326F"/>
    <w:rsid w:val="007B3E06"/>
    <w:rsid w:val="007B4399"/>
    <w:rsid w:val="007B4C66"/>
    <w:rsid w:val="007B4CB5"/>
    <w:rsid w:val="007B50FE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63B"/>
    <w:rsid w:val="007C2372"/>
    <w:rsid w:val="007C2674"/>
    <w:rsid w:val="007C2AAF"/>
    <w:rsid w:val="007C31CB"/>
    <w:rsid w:val="007C3205"/>
    <w:rsid w:val="007C330D"/>
    <w:rsid w:val="007C3F3F"/>
    <w:rsid w:val="007C3F46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4500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374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4387"/>
    <w:rsid w:val="007F4391"/>
    <w:rsid w:val="007F4438"/>
    <w:rsid w:val="007F5059"/>
    <w:rsid w:val="007F5304"/>
    <w:rsid w:val="007F5327"/>
    <w:rsid w:val="007F5966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D4A"/>
    <w:rsid w:val="007F7F01"/>
    <w:rsid w:val="00800382"/>
    <w:rsid w:val="008004EF"/>
    <w:rsid w:val="00800B22"/>
    <w:rsid w:val="00800ECA"/>
    <w:rsid w:val="008015D6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5ED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3E60"/>
    <w:rsid w:val="00824168"/>
    <w:rsid w:val="008246F6"/>
    <w:rsid w:val="00824F1C"/>
    <w:rsid w:val="008253EB"/>
    <w:rsid w:val="00825475"/>
    <w:rsid w:val="0082552F"/>
    <w:rsid w:val="00825F06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06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2AFF"/>
    <w:rsid w:val="00853356"/>
    <w:rsid w:val="008540D5"/>
    <w:rsid w:val="00854713"/>
    <w:rsid w:val="00857180"/>
    <w:rsid w:val="0085759F"/>
    <w:rsid w:val="008600A9"/>
    <w:rsid w:val="00860155"/>
    <w:rsid w:val="008602F0"/>
    <w:rsid w:val="008604B4"/>
    <w:rsid w:val="008607DA"/>
    <w:rsid w:val="008608F4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2C2"/>
    <w:rsid w:val="0086358E"/>
    <w:rsid w:val="00863D75"/>
    <w:rsid w:val="00864086"/>
    <w:rsid w:val="0086417D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687"/>
    <w:rsid w:val="00883A61"/>
    <w:rsid w:val="00883ED4"/>
    <w:rsid w:val="00884CCB"/>
    <w:rsid w:val="0088587A"/>
    <w:rsid w:val="00886227"/>
    <w:rsid w:val="00886314"/>
    <w:rsid w:val="00886CE1"/>
    <w:rsid w:val="00886E0F"/>
    <w:rsid w:val="00887914"/>
    <w:rsid w:val="0088798C"/>
    <w:rsid w:val="00887A95"/>
    <w:rsid w:val="008907AE"/>
    <w:rsid w:val="00890883"/>
    <w:rsid w:val="00890C3D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1530"/>
    <w:rsid w:val="008A1620"/>
    <w:rsid w:val="008A27C7"/>
    <w:rsid w:val="008A2B6C"/>
    <w:rsid w:val="008A2C29"/>
    <w:rsid w:val="008A379F"/>
    <w:rsid w:val="008A3A97"/>
    <w:rsid w:val="008A421C"/>
    <w:rsid w:val="008A429E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43F9"/>
    <w:rsid w:val="008B4BB0"/>
    <w:rsid w:val="008B4D8E"/>
    <w:rsid w:val="008B4F80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5CE"/>
    <w:rsid w:val="008C7F8D"/>
    <w:rsid w:val="008D026B"/>
    <w:rsid w:val="008D0A4A"/>
    <w:rsid w:val="008D1458"/>
    <w:rsid w:val="008D1A9E"/>
    <w:rsid w:val="008D2BF7"/>
    <w:rsid w:val="008D3052"/>
    <w:rsid w:val="008D38DC"/>
    <w:rsid w:val="008D4023"/>
    <w:rsid w:val="008D4172"/>
    <w:rsid w:val="008D4181"/>
    <w:rsid w:val="008D44D8"/>
    <w:rsid w:val="008D4729"/>
    <w:rsid w:val="008D54F9"/>
    <w:rsid w:val="008D589D"/>
    <w:rsid w:val="008D616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20DB"/>
    <w:rsid w:val="008E318F"/>
    <w:rsid w:val="008E36DB"/>
    <w:rsid w:val="008E37E3"/>
    <w:rsid w:val="008E3C20"/>
    <w:rsid w:val="008E3D45"/>
    <w:rsid w:val="008E3DBB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591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70CE"/>
    <w:rsid w:val="008F744B"/>
    <w:rsid w:val="008F7C89"/>
    <w:rsid w:val="00900C21"/>
    <w:rsid w:val="00900D2E"/>
    <w:rsid w:val="00901A69"/>
    <w:rsid w:val="00901EE4"/>
    <w:rsid w:val="00902E34"/>
    <w:rsid w:val="00902EA5"/>
    <w:rsid w:val="00903130"/>
    <w:rsid w:val="0090370A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C20"/>
    <w:rsid w:val="009317A1"/>
    <w:rsid w:val="009317A8"/>
    <w:rsid w:val="009319A5"/>
    <w:rsid w:val="00931A7F"/>
    <w:rsid w:val="00931E75"/>
    <w:rsid w:val="00931EA4"/>
    <w:rsid w:val="00932307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453"/>
    <w:rsid w:val="00952A17"/>
    <w:rsid w:val="009534F4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4A0E"/>
    <w:rsid w:val="009952F6"/>
    <w:rsid w:val="00995B74"/>
    <w:rsid w:val="00995E84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3DD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6D5"/>
    <w:rsid w:val="009D2708"/>
    <w:rsid w:val="009D3AA8"/>
    <w:rsid w:val="009D4049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6430"/>
    <w:rsid w:val="009E6A20"/>
    <w:rsid w:val="009E79B8"/>
    <w:rsid w:val="009F0A6C"/>
    <w:rsid w:val="009F0DAC"/>
    <w:rsid w:val="009F1587"/>
    <w:rsid w:val="009F1C90"/>
    <w:rsid w:val="009F25E0"/>
    <w:rsid w:val="009F27C3"/>
    <w:rsid w:val="009F2B89"/>
    <w:rsid w:val="009F2D7B"/>
    <w:rsid w:val="009F32AF"/>
    <w:rsid w:val="009F3E3A"/>
    <w:rsid w:val="009F42C3"/>
    <w:rsid w:val="009F4A1D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7C2"/>
    <w:rsid w:val="00A06896"/>
    <w:rsid w:val="00A07F3B"/>
    <w:rsid w:val="00A108D9"/>
    <w:rsid w:val="00A111E6"/>
    <w:rsid w:val="00A11F63"/>
    <w:rsid w:val="00A12E9C"/>
    <w:rsid w:val="00A13008"/>
    <w:rsid w:val="00A13248"/>
    <w:rsid w:val="00A13400"/>
    <w:rsid w:val="00A14575"/>
    <w:rsid w:val="00A14621"/>
    <w:rsid w:val="00A16029"/>
    <w:rsid w:val="00A162FD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3FB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9B9"/>
    <w:rsid w:val="00A44ACF"/>
    <w:rsid w:val="00A450E1"/>
    <w:rsid w:val="00A450E5"/>
    <w:rsid w:val="00A45A00"/>
    <w:rsid w:val="00A463E7"/>
    <w:rsid w:val="00A46DB2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A81"/>
    <w:rsid w:val="00A54E06"/>
    <w:rsid w:val="00A54FFB"/>
    <w:rsid w:val="00A551C9"/>
    <w:rsid w:val="00A555C7"/>
    <w:rsid w:val="00A55DD8"/>
    <w:rsid w:val="00A564A2"/>
    <w:rsid w:val="00A566E1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4491"/>
    <w:rsid w:val="00A64532"/>
    <w:rsid w:val="00A6463E"/>
    <w:rsid w:val="00A64DA9"/>
    <w:rsid w:val="00A64DF7"/>
    <w:rsid w:val="00A65812"/>
    <w:rsid w:val="00A66917"/>
    <w:rsid w:val="00A66EB4"/>
    <w:rsid w:val="00A66FB2"/>
    <w:rsid w:val="00A67567"/>
    <w:rsid w:val="00A678DA"/>
    <w:rsid w:val="00A67B74"/>
    <w:rsid w:val="00A67C6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469"/>
    <w:rsid w:val="00A77BE3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3C7D"/>
    <w:rsid w:val="00A83ECC"/>
    <w:rsid w:val="00A84450"/>
    <w:rsid w:val="00A84A6F"/>
    <w:rsid w:val="00A8559D"/>
    <w:rsid w:val="00A866FD"/>
    <w:rsid w:val="00A86E97"/>
    <w:rsid w:val="00A870D1"/>
    <w:rsid w:val="00A870F3"/>
    <w:rsid w:val="00A878C6"/>
    <w:rsid w:val="00A9008C"/>
    <w:rsid w:val="00A902B5"/>
    <w:rsid w:val="00A91337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8DF"/>
    <w:rsid w:val="00AC314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9DE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F76"/>
    <w:rsid w:val="00AE2165"/>
    <w:rsid w:val="00AE2223"/>
    <w:rsid w:val="00AE222F"/>
    <w:rsid w:val="00AE2737"/>
    <w:rsid w:val="00AE2982"/>
    <w:rsid w:val="00AE29B4"/>
    <w:rsid w:val="00AE2E74"/>
    <w:rsid w:val="00AE33A3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5410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E2"/>
    <w:rsid w:val="00AF1B37"/>
    <w:rsid w:val="00AF24A1"/>
    <w:rsid w:val="00AF2773"/>
    <w:rsid w:val="00AF2ADD"/>
    <w:rsid w:val="00AF3CCF"/>
    <w:rsid w:val="00AF45DB"/>
    <w:rsid w:val="00AF4623"/>
    <w:rsid w:val="00AF4F48"/>
    <w:rsid w:val="00AF51D1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B63"/>
    <w:rsid w:val="00B01F9A"/>
    <w:rsid w:val="00B0265D"/>
    <w:rsid w:val="00B02C7B"/>
    <w:rsid w:val="00B02D04"/>
    <w:rsid w:val="00B02D9E"/>
    <w:rsid w:val="00B030F0"/>
    <w:rsid w:val="00B031C1"/>
    <w:rsid w:val="00B035FC"/>
    <w:rsid w:val="00B03C75"/>
    <w:rsid w:val="00B0478D"/>
    <w:rsid w:val="00B04BF8"/>
    <w:rsid w:val="00B057B9"/>
    <w:rsid w:val="00B05DDE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4F6E"/>
    <w:rsid w:val="00B15409"/>
    <w:rsid w:val="00B15575"/>
    <w:rsid w:val="00B16382"/>
    <w:rsid w:val="00B16562"/>
    <w:rsid w:val="00B1764A"/>
    <w:rsid w:val="00B17704"/>
    <w:rsid w:val="00B17727"/>
    <w:rsid w:val="00B17CE6"/>
    <w:rsid w:val="00B204B6"/>
    <w:rsid w:val="00B20775"/>
    <w:rsid w:val="00B20C3C"/>
    <w:rsid w:val="00B21125"/>
    <w:rsid w:val="00B217E4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5ADF"/>
    <w:rsid w:val="00B25BA8"/>
    <w:rsid w:val="00B25E14"/>
    <w:rsid w:val="00B25F5D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2C84"/>
    <w:rsid w:val="00B334F9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12F"/>
    <w:rsid w:val="00B5450D"/>
    <w:rsid w:val="00B54598"/>
    <w:rsid w:val="00B55665"/>
    <w:rsid w:val="00B55C45"/>
    <w:rsid w:val="00B561A5"/>
    <w:rsid w:val="00B57626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C44"/>
    <w:rsid w:val="00B63887"/>
    <w:rsid w:val="00B64345"/>
    <w:rsid w:val="00B6454A"/>
    <w:rsid w:val="00B64D6A"/>
    <w:rsid w:val="00B65123"/>
    <w:rsid w:val="00B65A99"/>
    <w:rsid w:val="00B65D9C"/>
    <w:rsid w:val="00B66D86"/>
    <w:rsid w:val="00B66F7F"/>
    <w:rsid w:val="00B670C0"/>
    <w:rsid w:val="00B67521"/>
    <w:rsid w:val="00B67A08"/>
    <w:rsid w:val="00B70BD5"/>
    <w:rsid w:val="00B70E64"/>
    <w:rsid w:val="00B7132E"/>
    <w:rsid w:val="00B722E9"/>
    <w:rsid w:val="00B72EF4"/>
    <w:rsid w:val="00B74D6F"/>
    <w:rsid w:val="00B75727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801C9"/>
    <w:rsid w:val="00B80442"/>
    <w:rsid w:val="00B80CE0"/>
    <w:rsid w:val="00B80DEE"/>
    <w:rsid w:val="00B81413"/>
    <w:rsid w:val="00B816EF"/>
    <w:rsid w:val="00B8175F"/>
    <w:rsid w:val="00B81CB0"/>
    <w:rsid w:val="00B81D09"/>
    <w:rsid w:val="00B82B56"/>
    <w:rsid w:val="00B84240"/>
    <w:rsid w:val="00B843F1"/>
    <w:rsid w:val="00B8472F"/>
    <w:rsid w:val="00B8480E"/>
    <w:rsid w:val="00B85674"/>
    <w:rsid w:val="00B868EF"/>
    <w:rsid w:val="00B8748B"/>
    <w:rsid w:val="00B8774F"/>
    <w:rsid w:val="00B87802"/>
    <w:rsid w:val="00B87CB4"/>
    <w:rsid w:val="00B901C9"/>
    <w:rsid w:val="00B904E5"/>
    <w:rsid w:val="00B91042"/>
    <w:rsid w:val="00B913E8"/>
    <w:rsid w:val="00B91748"/>
    <w:rsid w:val="00B91DBB"/>
    <w:rsid w:val="00B92AB9"/>
    <w:rsid w:val="00B9308D"/>
    <w:rsid w:val="00B93A6E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57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F"/>
    <w:rsid w:val="00BB27A7"/>
    <w:rsid w:val="00BB4301"/>
    <w:rsid w:val="00BB546E"/>
    <w:rsid w:val="00BB5AC2"/>
    <w:rsid w:val="00BB6650"/>
    <w:rsid w:val="00BB67DF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084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90B"/>
    <w:rsid w:val="00BD0E5D"/>
    <w:rsid w:val="00BD1580"/>
    <w:rsid w:val="00BD2116"/>
    <w:rsid w:val="00BD23B8"/>
    <w:rsid w:val="00BD2AF7"/>
    <w:rsid w:val="00BD3D9E"/>
    <w:rsid w:val="00BD3E64"/>
    <w:rsid w:val="00BD3F91"/>
    <w:rsid w:val="00BD481F"/>
    <w:rsid w:val="00BD4B5E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E63"/>
    <w:rsid w:val="00BE408C"/>
    <w:rsid w:val="00BE4191"/>
    <w:rsid w:val="00BE52A3"/>
    <w:rsid w:val="00BE5367"/>
    <w:rsid w:val="00BE5AE4"/>
    <w:rsid w:val="00BE5B97"/>
    <w:rsid w:val="00BE60B4"/>
    <w:rsid w:val="00BE6DDB"/>
    <w:rsid w:val="00BE6DF6"/>
    <w:rsid w:val="00BE721E"/>
    <w:rsid w:val="00BE7A98"/>
    <w:rsid w:val="00BE7AC6"/>
    <w:rsid w:val="00BF132C"/>
    <w:rsid w:val="00BF16A8"/>
    <w:rsid w:val="00BF187F"/>
    <w:rsid w:val="00BF2B6E"/>
    <w:rsid w:val="00BF344A"/>
    <w:rsid w:val="00BF3A5D"/>
    <w:rsid w:val="00BF3B72"/>
    <w:rsid w:val="00BF3F02"/>
    <w:rsid w:val="00BF3F34"/>
    <w:rsid w:val="00BF484A"/>
    <w:rsid w:val="00BF4899"/>
    <w:rsid w:val="00BF51A9"/>
    <w:rsid w:val="00BF6051"/>
    <w:rsid w:val="00BF613C"/>
    <w:rsid w:val="00BF64E1"/>
    <w:rsid w:val="00C001AB"/>
    <w:rsid w:val="00C0048D"/>
    <w:rsid w:val="00C00BAA"/>
    <w:rsid w:val="00C01386"/>
    <w:rsid w:val="00C01469"/>
    <w:rsid w:val="00C02FB4"/>
    <w:rsid w:val="00C038CD"/>
    <w:rsid w:val="00C0395C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7A7"/>
    <w:rsid w:val="00C15E14"/>
    <w:rsid w:val="00C15E5F"/>
    <w:rsid w:val="00C16D89"/>
    <w:rsid w:val="00C16E6B"/>
    <w:rsid w:val="00C16FB8"/>
    <w:rsid w:val="00C177B0"/>
    <w:rsid w:val="00C177E5"/>
    <w:rsid w:val="00C17BEC"/>
    <w:rsid w:val="00C20D19"/>
    <w:rsid w:val="00C20D54"/>
    <w:rsid w:val="00C20E2E"/>
    <w:rsid w:val="00C21117"/>
    <w:rsid w:val="00C216B1"/>
    <w:rsid w:val="00C220CF"/>
    <w:rsid w:val="00C2225C"/>
    <w:rsid w:val="00C23012"/>
    <w:rsid w:val="00C23523"/>
    <w:rsid w:val="00C23DB1"/>
    <w:rsid w:val="00C24B84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45E4"/>
    <w:rsid w:val="00C34CDB"/>
    <w:rsid w:val="00C34FD4"/>
    <w:rsid w:val="00C368BA"/>
    <w:rsid w:val="00C370D0"/>
    <w:rsid w:val="00C37483"/>
    <w:rsid w:val="00C37879"/>
    <w:rsid w:val="00C37D45"/>
    <w:rsid w:val="00C37DA7"/>
    <w:rsid w:val="00C4009C"/>
    <w:rsid w:val="00C409E7"/>
    <w:rsid w:val="00C41032"/>
    <w:rsid w:val="00C414B8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324C"/>
    <w:rsid w:val="00C63A17"/>
    <w:rsid w:val="00C641E0"/>
    <w:rsid w:val="00C652DF"/>
    <w:rsid w:val="00C652F3"/>
    <w:rsid w:val="00C66012"/>
    <w:rsid w:val="00C66427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ADF"/>
    <w:rsid w:val="00C90D31"/>
    <w:rsid w:val="00C913EA"/>
    <w:rsid w:val="00C9168B"/>
    <w:rsid w:val="00C9215E"/>
    <w:rsid w:val="00C928D1"/>
    <w:rsid w:val="00C92949"/>
    <w:rsid w:val="00C93800"/>
    <w:rsid w:val="00C93B76"/>
    <w:rsid w:val="00C953AE"/>
    <w:rsid w:val="00C95D4A"/>
    <w:rsid w:val="00C9603E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085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406"/>
    <w:rsid w:val="00CC1A3A"/>
    <w:rsid w:val="00CC1E0D"/>
    <w:rsid w:val="00CC28AC"/>
    <w:rsid w:val="00CC2F05"/>
    <w:rsid w:val="00CC3E50"/>
    <w:rsid w:val="00CC4BB7"/>
    <w:rsid w:val="00CC4BB8"/>
    <w:rsid w:val="00CC4ECF"/>
    <w:rsid w:val="00CC5113"/>
    <w:rsid w:val="00CC540F"/>
    <w:rsid w:val="00CC56B0"/>
    <w:rsid w:val="00CC7E08"/>
    <w:rsid w:val="00CC7EDC"/>
    <w:rsid w:val="00CD002E"/>
    <w:rsid w:val="00CD0370"/>
    <w:rsid w:val="00CD040A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65B6"/>
    <w:rsid w:val="00CE7B7B"/>
    <w:rsid w:val="00CE7F1E"/>
    <w:rsid w:val="00CF0359"/>
    <w:rsid w:val="00CF0C5B"/>
    <w:rsid w:val="00CF17EE"/>
    <w:rsid w:val="00CF1AA7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F2C"/>
    <w:rsid w:val="00D02637"/>
    <w:rsid w:val="00D02FB2"/>
    <w:rsid w:val="00D034B6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3739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131A"/>
    <w:rsid w:val="00D2167E"/>
    <w:rsid w:val="00D22353"/>
    <w:rsid w:val="00D22687"/>
    <w:rsid w:val="00D2356F"/>
    <w:rsid w:val="00D23D8A"/>
    <w:rsid w:val="00D247ED"/>
    <w:rsid w:val="00D24D94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37FE4"/>
    <w:rsid w:val="00D40325"/>
    <w:rsid w:val="00D40378"/>
    <w:rsid w:val="00D408F3"/>
    <w:rsid w:val="00D41441"/>
    <w:rsid w:val="00D41FB0"/>
    <w:rsid w:val="00D425C9"/>
    <w:rsid w:val="00D42646"/>
    <w:rsid w:val="00D427B1"/>
    <w:rsid w:val="00D42DE0"/>
    <w:rsid w:val="00D435AB"/>
    <w:rsid w:val="00D4362F"/>
    <w:rsid w:val="00D4387A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46D6A"/>
    <w:rsid w:val="00D506B8"/>
    <w:rsid w:val="00D50BF2"/>
    <w:rsid w:val="00D51012"/>
    <w:rsid w:val="00D516B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27F"/>
    <w:rsid w:val="00D6052E"/>
    <w:rsid w:val="00D6081B"/>
    <w:rsid w:val="00D61441"/>
    <w:rsid w:val="00D6176F"/>
    <w:rsid w:val="00D6187B"/>
    <w:rsid w:val="00D61A41"/>
    <w:rsid w:val="00D61A60"/>
    <w:rsid w:val="00D624D2"/>
    <w:rsid w:val="00D62C7B"/>
    <w:rsid w:val="00D6334B"/>
    <w:rsid w:val="00D636F2"/>
    <w:rsid w:val="00D6375F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C0E"/>
    <w:rsid w:val="00D66128"/>
    <w:rsid w:val="00D66EC2"/>
    <w:rsid w:val="00D66F26"/>
    <w:rsid w:val="00D6709B"/>
    <w:rsid w:val="00D67399"/>
    <w:rsid w:val="00D67CDF"/>
    <w:rsid w:val="00D67FBF"/>
    <w:rsid w:val="00D700E6"/>
    <w:rsid w:val="00D70556"/>
    <w:rsid w:val="00D70612"/>
    <w:rsid w:val="00D70CCD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922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7F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06E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7E2"/>
    <w:rsid w:val="00D95CF4"/>
    <w:rsid w:val="00D96585"/>
    <w:rsid w:val="00D96B90"/>
    <w:rsid w:val="00D96BE3"/>
    <w:rsid w:val="00D96BEC"/>
    <w:rsid w:val="00D97958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2D1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5BC"/>
    <w:rsid w:val="00DB28EE"/>
    <w:rsid w:val="00DB3238"/>
    <w:rsid w:val="00DB3581"/>
    <w:rsid w:val="00DB403E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1FA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0BA4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727"/>
    <w:rsid w:val="00E00A24"/>
    <w:rsid w:val="00E00BB0"/>
    <w:rsid w:val="00E013C8"/>
    <w:rsid w:val="00E01835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70E9"/>
    <w:rsid w:val="00E07398"/>
    <w:rsid w:val="00E07BEA"/>
    <w:rsid w:val="00E07EC1"/>
    <w:rsid w:val="00E1051A"/>
    <w:rsid w:val="00E109C6"/>
    <w:rsid w:val="00E10CB0"/>
    <w:rsid w:val="00E10DA2"/>
    <w:rsid w:val="00E1177B"/>
    <w:rsid w:val="00E11C72"/>
    <w:rsid w:val="00E11F87"/>
    <w:rsid w:val="00E12190"/>
    <w:rsid w:val="00E121FD"/>
    <w:rsid w:val="00E1237C"/>
    <w:rsid w:val="00E12C5E"/>
    <w:rsid w:val="00E138A6"/>
    <w:rsid w:val="00E13F31"/>
    <w:rsid w:val="00E146EA"/>
    <w:rsid w:val="00E147CD"/>
    <w:rsid w:val="00E14F5B"/>
    <w:rsid w:val="00E15130"/>
    <w:rsid w:val="00E1520B"/>
    <w:rsid w:val="00E152D3"/>
    <w:rsid w:val="00E1554B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C6C"/>
    <w:rsid w:val="00E32DFD"/>
    <w:rsid w:val="00E32E58"/>
    <w:rsid w:val="00E33589"/>
    <w:rsid w:val="00E33759"/>
    <w:rsid w:val="00E337A5"/>
    <w:rsid w:val="00E3390A"/>
    <w:rsid w:val="00E34027"/>
    <w:rsid w:val="00E343D0"/>
    <w:rsid w:val="00E34928"/>
    <w:rsid w:val="00E351FF"/>
    <w:rsid w:val="00E3520A"/>
    <w:rsid w:val="00E358A7"/>
    <w:rsid w:val="00E35F9F"/>
    <w:rsid w:val="00E3622A"/>
    <w:rsid w:val="00E3690D"/>
    <w:rsid w:val="00E36A90"/>
    <w:rsid w:val="00E37A61"/>
    <w:rsid w:val="00E37AB3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500"/>
    <w:rsid w:val="00E505B4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3BF"/>
    <w:rsid w:val="00E5489E"/>
    <w:rsid w:val="00E54A5C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0DAC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80898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5208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449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48A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D0F"/>
    <w:rsid w:val="00EC6FFC"/>
    <w:rsid w:val="00ED0FA3"/>
    <w:rsid w:val="00ED1D3F"/>
    <w:rsid w:val="00ED234A"/>
    <w:rsid w:val="00ED2437"/>
    <w:rsid w:val="00ED2FD6"/>
    <w:rsid w:val="00ED3A3B"/>
    <w:rsid w:val="00ED3AD0"/>
    <w:rsid w:val="00ED43A1"/>
    <w:rsid w:val="00ED43EF"/>
    <w:rsid w:val="00ED43F1"/>
    <w:rsid w:val="00ED58AF"/>
    <w:rsid w:val="00ED5987"/>
    <w:rsid w:val="00ED59EF"/>
    <w:rsid w:val="00ED67FE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5B"/>
    <w:rsid w:val="00EE25C6"/>
    <w:rsid w:val="00EE266D"/>
    <w:rsid w:val="00EE28E1"/>
    <w:rsid w:val="00EE2ED3"/>
    <w:rsid w:val="00EE31BA"/>
    <w:rsid w:val="00EE35EC"/>
    <w:rsid w:val="00EE3790"/>
    <w:rsid w:val="00EE3BDD"/>
    <w:rsid w:val="00EE43E2"/>
    <w:rsid w:val="00EE44DA"/>
    <w:rsid w:val="00EE4F45"/>
    <w:rsid w:val="00EE5CE8"/>
    <w:rsid w:val="00EE62F4"/>
    <w:rsid w:val="00EE680D"/>
    <w:rsid w:val="00EE6862"/>
    <w:rsid w:val="00EE7387"/>
    <w:rsid w:val="00EE75BA"/>
    <w:rsid w:val="00EE7798"/>
    <w:rsid w:val="00EE7F0C"/>
    <w:rsid w:val="00EF02AF"/>
    <w:rsid w:val="00EF04E7"/>
    <w:rsid w:val="00EF13A0"/>
    <w:rsid w:val="00EF181E"/>
    <w:rsid w:val="00EF1D17"/>
    <w:rsid w:val="00EF1F66"/>
    <w:rsid w:val="00EF2857"/>
    <w:rsid w:val="00EF2D68"/>
    <w:rsid w:val="00EF347B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20852"/>
    <w:rsid w:val="00F209DD"/>
    <w:rsid w:val="00F2184C"/>
    <w:rsid w:val="00F21A12"/>
    <w:rsid w:val="00F2251B"/>
    <w:rsid w:val="00F225DA"/>
    <w:rsid w:val="00F227D9"/>
    <w:rsid w:val="00F2285A"/>
    <w:rsid w:val="00F23369"/>
    <w:rsid w:val="00F23A21"/>
    <w:rsid w:val="00F23D16"/>
    <w:rsid w:val="00F23E44"/>
    <w:rsid w:val="00F244F6"/>
    <w:rsid w:val="00F24C05"/>
    <w:rsid w:val="00F269B5"/>
    <w:rsid w:val="00F26C41"/>
    <w:rsid w:val="00F31432"/>
    <w:rsid w:val="00F316C3"/>
    <w:rsid w:val="00F31777"/>
    <w:rsid w:val="00F3195A"/>
    <w:rsid w:val="00F31AEC"/>
    <w:rsid w:val="00F3244D"/>
    <w:rsid w:val="00F330B4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1945"/>
    <w:rsid w:val="00F41CB8"/>
    <w:rsid w:val="00F4203F"/>
    <w:rsid w:val="00F4225A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1C03"/>
    <w:rsid w:val="00F52931"/>
    <w:rsid w:val="00F52B03"/>
    <w:rsid w:val="00F535E1"/>
    <w:rsid w:val="00F538A2"/>
    <w:rsid w:val="00F538D6"/>
    <w:rsid w:val="00F53990"/>
    <w:rsid w:val="00F53BD6"/>
    <w:rsid w:val="00F54697"/>
    <w:rsid w:val="00F55001"/>
    <w:rsid w:val="00F55018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235"/>
    <w:rsid w:val="00F60502"/>
    <w:rsid w:val="00F60739"/>
    <w:rsid w:val="00F60B1D"/>
    <w:rsid w:val="00F60E2E"/>
    <w:rsid w:val="00F61BF9"/>
    <w:rsid w:val="00F61CAF"/>
    <w:rsid w:val="00F62704"/>
    <w:rsid w:val="00F62A85"/>
    <w:rsid w:val="00F62B8D"/>
    <w:rsid w:val="00F631D2"/>
    <w:rsid w:val="00F63509"/>
    <w:rsid w:val="00F63AC0"/>
    <w:rsid w:val="00F6469F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EF6"/>
    <w:rsid w:val="00F85200"/>
    <w:rsid w:val="00F85866"/>
    <w:rsid w:val="00F8599C"/>
    <w:rsid w:val="00F861DF"/>
    <w:rsid w:val="00F86619"/>
    <w:rsid w:val="00F86A1C"/>
    <w:rsid w:val="00F872A3"/>
    <w:rsid w:val="00F87A6D"/>
    <w:rsid w:val="00F87FC9"/>
    <w:rsid w:val="00F90A22"/>
    <w:rsid w:val="00F915A4"/>
    <w:rsid w:val="00F916F1"/>
    <w:rsid w:val="00F921BA"/>
    <w:rsid w:val="00F92675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B0607"/>
    <w:rsid w:val="00FB0665"/>
    <w:rsid w:val="00FB097D"/>
    <w:rsid w:val="00FB1E0B"/>
    <w:rsid w:val="00FB2861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DA6"/>
    <w:rsid w:val="00FD2145"/>
    <w:rsid w:val="00FD2514"/>
    <w:rsid w:val="00FD2648"/>
    <w:rsid w:val="00FD2819"/>
    <w:rsid w:val="00FD2F82"/>
    <w:rsid w:val="00FD32C6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F09E8"/>
    <w:rsid w:val="00FF2412"/>
    <w:rsid w:val="00FF2D82"/>
    <w:rsid w:val="00FF331A"/>
    <w:rsid w:val="00FF35A4"/>
    <w:rsid w:val="00FF3754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2529"/>
    <o:shapelayout v:ext="edit">
      <o:idmap v:ext="edit" data="1"/>
    </o:shapelayout>
  </w:shapeDefaults>
  <w:decimalSymbol w:val="."/>
  <w:listSeparator w:val=","/>
  <w14:docId w14:val="6599375D"/>
  <w15:chartTrackingRefBased/>
  <w15:docId w15:val="{04880159-52AA-4B61-9FC0-6F334C9B63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464D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74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8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6EFBA9-6C38-4E84-BA2E-8D58EA8D12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1</TotalTime>
  <Pages>8</Pages>
  <Words>1705</Words>
  <Characters>9865</Characters>
  <Application>Microsoft Office Word</Application>
  <DocSecurity>0</DocSecurity>
  <Lines>82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11547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Morgulets, Ivan (EXT) [EW]</cp:lastModifiedBy>
  <cp:revision>101</cp:revision>
  <cp:lastPrinted>2021-12-16T15:41:00Z</cp:lastPrinted>
  <dcterms:created xsi:type="dcterms:W3CDTF">2021-06-01T10:47:00Z</dcterms:created>
  <dcterms:modified xsi:type="dcterms:W3CDTF">2022-04-23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